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5E621" w14:textId="5EB7EDA5" w:rsidR="00B01D61" w:rsidRDefault="000E7762" w:rsidP="00B268C0">
      <w:pPr>
        <w:tabs>
          <w:tab w:val="right" w:pos="9638"/>
        </w:tabs>
        <w:rPr>
          <w:rFonts w:ascii="Arial" w:hAnsi="Arial" w:cs="Arial"/>
          <w:b/>
          <w:bCs/>
        </w:rPr>
      </w:pPr>
      <w:r>
        <w:rPr>
          <w:rFonts w:ascii="Arial" w:hAnsi="Arial" w:cs="Arial"/>
          <w:b/>
          <w:bCs/>
        </w:rPr>
        <w:t xml:space="preserve">3GPP </w:t>
      </w:r>
      <w:r w:rsidR="00D36CA6">
        <w:rPr>
          <w:rFonts w:ascii="Arial" w:hAnsi="Arial" w:cs="Arial"/>
          <w:b/>
          <w:bCs/>
        </w:rPr>
        <w:t xml:space="preserve">TSG </w:t>
      </w:r>
      <w:r w:rsidR="00713C53">
        <w:rPr>
          <w:rFonts w:ascii="Arial" w:hAnsi="Arial" w:cs="Arial"/>
          <w:b/>
          <w:bCs/>
        </w:rPr>
        <w:t xml:space="preserve">SA Meeting </w:t>
      </w:r>
      <w:r w:rsidR="0051513F">
        <w:rPr>
          <w:rFonts w:ascii="Arial" w:hAnsi="Arial" w:cs="Arial"/>
          <w:b/>
          <w:bCs/>
        </w:rPr>
        <w:t>#110</w:t>
      </w:r>
      <w:r w:rsidR="00713C53">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713C53">
        <w:rPr>
          <w:rFonts w:ascii="Arial" w:hAnsi="Arial" w:cs="Arial"/>
          <w:b/>
          <w:bCs/>
        </w:rPr>
        <w:t>S</w:t>
      </w:r>
      <w:r w:rsidR="00D36CA6">
        <w:rPr>
          <w:rFonts w:ascii="Arial" w:hAnsi="Arial" w:cs="Arial"/>
          <w:b/>
          <w:bCs/>
        </w:rPr>
        <w:t>P</w:t>
      </w:r>
      <w:r w:rsidR="00713C53">
        <w:rPr>
          <w:rFonts w:ascii="Arial" w:hAnsi="Arial" w:cs="Arial"/>
          <w:b/>
          <w:bCs/>
        </w:rPr>
        <w:t>-</w:t>
      </w:r>
      <w:r w:rsidR="00B33F71">
        <w:rPr>
          <w:rFonts w:ascii="Arial" w:hAnsi="Arial" w:cs="Arial"/>
          <w:b/>
          <w:bCs/>
        </w:rPr>
        <w:t>2</w:t>
      </w:r>
      <w:r w:rsidR="0099729A">
        <w:rPr>
          <w:rFonts w:ascii="Arial" w:hAnsi="Arial" w:cs="Arial"/>
          <w:b/>
          <w:bCs/>
        </w:rPr>
        <w:t>5</w:t>
      </w:r>
      <w:r w:rsidR="00C62DA5">
        <w:rPr>
          <w:rFonts w:ascii="Arial" w:hAnsi="Arial" w:cs="Arial"/>
          <w:b/>
          <w:bCs/>
        </w:rPr>
        <w:t>0</w:t>
      </w:r>
      <w:r w:rsidR="001C1E7A">
        <w:rPr>
          <w:rFonts w:ascii="Arial" w:hAnsi="Arial" w:cs="Arial"/>
          <w:b/>
          <w:bCs/>
        </w:rPr>
        <w:t>1281</w:t>
      </w:r>
    </w:p>
    <w:p w14:paraId="410CAE7A" w14:textId="4780622A" w:rsidR="00B268C0" w:rsidRPr="00215BFC" w:rsidRDefault="0037766D" w:rsidP="00B268C0">
      <w:pPr>
        <w:tabs>
          <w:tab w:val="right" w:pos="9638"/>
        </w:tabs>
        <w:rPr>
          <w:rFonts w:ascii="Arial" w:hAnsi="Arial" w:cs="Arial"/>
          <w:b/>
          <w:bCs/>
        </w:rPr>
      </w:pPr>
      <w:r>
        <w:rPr>
          <w:rFonts w:ascii="Arial" w:hAnsi="Arial" w:cs="Arial"/>
          <w:b/>
          <w:bCs/>
        </w:rPr>
        <w:t>Baltimore</w:t>
      </w:r>
      <w:r w:rsidR="00D75A84">
        <w:rPr>
          <w:rFonts w:ascii="Arial" w:hAnsi="Arial" w:cs="Arial"/>
          <w:b/>
          <w:bCs/>
        </w:rPr>
        <w:t xml:space="preserve">, </w:t>
      </w:r>
      <w:r w:rsidR="00615E48">
        <w:rPr>
          <w:rFonts w:ascii="Arial" w:hAnsi="Arial" w:cs="Arial"/>
          <w:b/>
          <w:bCs/>
        </w:rPr>
        <w:t>USA</w:t>
      </w:r>
      <w:r w:rsidR="00EF45AF">
        <w:rPr>
          <w:rFonts w:ascii="Arial" w:hAnsi="Arial" w:cs="Arial"/>
          <w:b/>
          <w:bCs/>
        </w:rPr>
        <w:t xml:space="preserve">, </w:t>
      </w:r>
      <w:r w:rsidR="00615E48">
        <w:rPr>
          <w:rFonts w:ascii="Arial" w:hAnsi="Arial" w:cs="Arial"/>
          <w:b/>
          <w:bCs/>
        </w:rPr>
        <w:t>Dec</w:t>
      </w:r>
      <w:r w:rsidR="00B7276B">
        <w:rPr>
          <w:rFonts w:ascii="Arial" w:hAnsi="Arial" w:cs="Arial"/>
          <w:b/>
          <w:bCs/>
        </w:rPr>
        <w:t xml:space="preserve"> </w:t>
      </w:r>
      <w:r w:rsidR="00615E48">
        <w:rPr>
          <w:rFonts w:ascii="Arial" w:hAnsi="Arial" w:cs="Arial"/>
          <w:b/>
          <w:bCs/>
        </w:rPr>
        <w:t xml:space="preserve">09 </w:t>
      </w:r>
      <w:r w:rsidR="0061787F">
        <w:rPr>
          <w:rFonts w:ascii="Arial" w:hAnsi="Arial" w:cs="Arial"/>
          <w:b/>
          <w:bCs/>
        </w:rPr>
        <w:t xml:space="preserve">– </w:t>
      </w:r>
      <w:r w:rsidR="00995505">
        <w:rPr>
          <w:rFonts w:ascii="Arial" w:hAnsi="Arial" w:cs="Arial"/>
          <w:b/>
          <w:bCs/>
        </w:rPr>
        <w:t>1</w:t>
      </w:r>
      <w:r w:rsidR="00615E48">
        <w:rPr>
          <w:rFonts w:ascii="Arial" w:hAnsi="Arial" w:cs="Arial"/>
          <w:b/>
          <w:bCs/>
        </w:rPr>
        <w:t>2</w:t>
      </w:r>
      <w:r w:rsidR="0061787F">
        <w:rPr>
          <w:rFonts w:ascii="Arial" w:hAnsi="Arial" w:cs="Arial"/>
          <w:b/>
          <w:bCs/>
        </w:rPr>
        <w:t>,</w:t>
      </w:r>
      <w:r w:rsidR="0033028A">
        <w:rPr>
          <w:rFonts w:ascii="Arial" w:hAnsi="Arial" w:cs="Arial"/>
          <w:b/>
          <w:bCs/>
        </w:rPr>
        <w:t xml:space="preserve"> 20</w:t>
      </w:r>
      <w:r w:rsidR="000B3349">
        <w:rPr>
          <w:rFonts w:ascii="Arial" w:hAnsi="Arial" w:cs="Arial"/>
          <w:b/>
          <w:bCs/>
        </w:rPr>
        <w:t>2</w:t>
      </w:r>
      <w:r w:rsidR="0099729A">
        <w:rPr>
          <w:rFonts w:ascii="Arial" w:hAnsi="Arial" w:cs="Arial"/>
          <w:b/>
          <w:bCs/>
        </w:rPr>
        <w:t>5</w:t>
      </w:r>
      <w:r w:rsidR="00B268C0" w:rsidRPr="00E773B8">
        <w:rPr>
          <w:rFonts w:ascii="Arial" w:hAnsi="Arial" w:cs="Arial"/>
          <w:b/>
          <w:bCs/>
        </w:rPr>
        <w:tab/>
      </w:r>
    </w:p>
    <w:p w14:paraId="7C67B9B7" w14:textId="77777777" w:rsidR="000E7762" w:rsidRDefault="000E7762" w:rsidP="003B1347">
      <w:pPr>
        <w:jc w:val="center"/>
        <w:rPr>
          <w:rFonts w:ascii="Arial" w:hAnsi="Arial" w:cs="Arial"/>
          <w:b/>
          <w:bCs/>
          <w:sz w:val="36"/>
          <w:szCs w:val="36"/>
        </w:rPr>
      </w:pPr>
    </w:p>
    <w:p w14:paraId="25789939" w14:textId="70484964" w:rsidR="003B1347" w:rsidRDefault="00D36CA6" w:rsidP="003B1347">
      <w:pPr>
        <w:jc w:val="center"/>
        <w:rPr>
          <w:rFonts w:ascii="Arial" w:hAnsi="Arial" w:cs="Arial"/>
          <w:b/>
          <w:bCs/>
          <w:sz w:val="36"/>
          <w:szCs w:val="36"/>
        </w:rPr>
      </w:pPr>
      <w:r>
        <w:rPr>
          <w:rFonts w:ascii="Arial" w:hAnsi="Arial" w:cs="Arial"/>
          <w:b/>
          <w:bCs/>
          <w:sz w:val="36"/>
          <w:szCs w:val="36"/>
        </w:rPr>
        <w:t xml:space="preserve">TSG </w:t>
      </w:r>
      <w:r w:rsidR="003B1347" w:rsidRPr="00AA448A">
        <w:rPr>
          <w:rFonts w:ascii="Arial" w:hAnsi="Arial" w:cs="Arial"/>
          <w:b/>
          <w:bCs/>
          <w:sz w:val="36"/>
          <w:szCs w:val="36"/>
        </w:rPr>
        <w:t xml:space="preserve">SA </w:t>
      </w:r>
      <w:r w:rsidR="0051513F">
        <w:rPr>
          <w:rFonts w:ascii="Arial" w:hAnsi="Arial" w:cs="Arial"/>
          <w:b/>
          <w:bCs/>
          <w:sz w:val="36"/>
          <w:szCs w:val="36"/>
        </w:rPr>
        <w:t>#110</w:t>
      </w:r>
      <w:r w:rsidR="003B1347" w:rsidRPr="00AA448A">
        <w:rPr>
          <w:rFonts w:ascii="Arial" w:hAnsi="Arial" w:cs="Arial"/>
          <w:b/>
          <w:bCs/>
          <w:sz w:val="36"/>
          <w:szCs w:val="36"/>
        </w:rPr>
        <w:t xml:space="preserve"> </w:t>
      </w:r>
      <w:r w:rsidR="00EC3B68" w:rsidRPr="00AA448A">
        <w:rPr>
          <w:rFonts w:ascii="Arial" w:hAnsi="Arial" w:cs="Arial"/>
          <w:b/>
          <w:bCs/>
          <w:sz w:val="36"/>
          <w:szCs w:val="36"/>
        </w:rPr>
        <w:t xml:space="preserve">meeting </w:t>
      </w:r>
    </w:p>
    <w:p w14:paraId="35B2B797" w14:textId="16CAADA4" w:rsidR="003B1347" w:rsidRPr="001247A9" w:rsidRDefault="003B1347" w:rsidP="0026380E">
      <w:pPr>
        <w:pStyle w:val="Heading1"/>
        <w:numPr>
          <w:ilvl w:val="0"/>
          <w:numId w:val="8"/>
        </w:numPr>
        <w:rPr>
          <w:b/>
          <w:bCs/>
          <w:color w:val="auto"/>
        </w:rPr>
      </w:pPr>
      <w:r w:rsidRPr="001247A9">
        <w:rPr>
          <w:b/>
          <w:bCs/>
          <w:color w:val="auto"/>
        </w:rPr>
        <w:t xml:space="preserve">Deadlines for </w:t>
      </w:r>
      <w:r w:rsidR="002A0E0F">
        <w:rPr>
          <w:b/>
          <w:bCs/>
          <w:color w:val="auto"/>
        </w:rPr>
        <w:t xml:space="preserve">the </w:t>
      </w:r>
      <w:r w:rsidR="00D36CA6">
        <w:rPr>
          <w:b/>
          <w:bCs/>
          <w:color w:val="auto"/>
        </w:rPr>
        <w:t xml:space="preserve">TSG </w:t>
      </w:r>
      <w:r w:rsidRPr="001247A9">
        <w:rPr>
          <w:b/>
          <w:bCs/>
          <w:color w:val="auto"/>
        </w:rPr>
        <w:t>SA</w:t>
      </w:r>
      <w:r w:rsidR="0051513F">
        <w:rPr>
          <w:b/>
          <w:bCs/>
          <w:color w:val="auto"/>
        </w:rPr>
        <w:t>#110</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rPr>
      </w:pPr>
    </w:p>
    <w:tbl>
      <w:tblPr>
        <w:tblW w:w="13320" w:type="dxa"/>
        <w:tblInd w:w="800" w:type="dxa"/>
        <w:tblCellMar>
          <w:left w:w="0" w:type="dxa"/>
          <w:right w:w="0" w:type="dxa"/>
        </w:tblCellMar>
        <w:tblLook w:val="04A0" w:firstRow="1" w:lastRow="0" w:firstColumn="1" w:lastColumn="0" w:noHBand="0" w:noVBand="1"/>
      </w:tblPr>
      <w:tblGrid>
        <w:gridCol w:w="5760"/>
        <w:gridCol w:w="3600"/>
        <w:gridCol w:w="3960"/>
      </w:tblGrid>
      <w:tr w:rsidR="00D75A84" w:rsidRPr="00DF5F7C" w14:paraId="246C819C" w14:textId="77777777" w:rsidTr="00FA7D70">
        <w:trPr>
          <w:trHeight w:val="447"/>
        </w:trPr>
        <w:tc>
          <w:tcPr>
            <w:tcW w:w="576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8A4C141" w14:textId="37B30A64" w:rsidR="00D75A84" w:rsidRPr="00DF5F7C" w:rsidRDefault="00D75A84" w:rsidP="00D75A84">
            <w:pPr>
              <w:spacing w:line="254" w:lineRule="auto"/>
              <w:rPr>
                <w:rFonts w:ascii="Calibri" w:hAnsi="Calibri"/>
                <w:b/>
                <w:bCs/>
                <w:color w:val="FFFFFF"/>
                <w:kern w:val="24"/>
                <w:sz w:val="22"/>
                <w:szCs w:val="22"/>
              </w:rPr>
            </w:pPr>
            <w:r w:rsidRPr="00DF5F7C">
              <w:rPr>
                <w:rFonts w:ascii="Calibri" w:hAnsi="Calibri"/>
                <w:b/>
                <w:bCs/>
                <w:color w:val="FF0000"/>
                <w:kern w:val="24"/>
                <w:sz w:val="22"/>
                <w:szCs w:val="22"/>
              </w:rPr>
              <w:t>Registration</w:t>
            </w:r>
          </w:p>
        </w:tc>
        <w:tc>
          <w:tcPr>
            <w:tcW w:w="360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6396D019" w14:textId="29F69C9E" w:rsidR="00D75A84" w:rsidRDefault="00995505" w:rsidP="00D75A84">
            <w:pPr>
              <w:spacing w:line="254" w:lineRule="auto"/>
              <w:rPr>
                <w:rFonts w:ascii="Calibri" w:hAnsi="Calibri"/>
                <w:kern w:val="24"/>
                <w:sz w:val="22"/>
                <w:szCs w:val="22"/>
              </w:rPr>
            </w:pPr>
            <w:r>
              <w:rPr>
                <w:rFonts w:ascii="Calibri" w:hAnsi="Calibri"/>
                <w:b/>
                <w:bCs/>
                <w:color w:val="FF0000"/>
                <w:kern w:val="24"/>
                <w:sz w:val="22"/>
                <w:szCs w:val="22"/>
              </w:rPr>
              <w:t>0</w:t>
            </w:r>
            <w:r w:rsidR="00F55AD1">
              <w:rPr>
                <w:rFonts w:ascii="Calibri" w:hAnsi="Calibri"/>
                <w:b/>
                <w:bCs/>
                <w:color w:val="FF0000"/>
                <w:kern w:val="24"/>
                <w:sz w:val="22"/>
                <w:szCs w:val="22"/>
              </w:rPr>
              <w:t>2</w:t>
            </w:r>
            <w:r w:rsidR="00D75A84" w:rsidRPr="00DF5F7C">
              <w:rPr>
                <w:rFonts w:ascii="Calibri" w:hAnsi="Calibri"/>
                <w:b/>
                <w:bCs/>
                <w:color w:val="FF0000"/>
                <w:kern w:val="24"/>
                <w:sz w:val="22"/>
                <w:szCs w:val="22"/>
              </w:rPr>
              <w:t xml:space="preserve"> </w:t>
            </w:r>
            <w:r w:rsidR="00F55AD1">
              <w:rPr>
                <w:rFonts w:ascii="Calibri" w:hAnsi="Calibri"/>
                <w:b/>
                <w:bCs/>
                <w:color w:val="FF0000"/>
                <w:kern w:val="24"/>
                <w:sz w:val="22"/>
                <w:szCs w:val="22"/>
              </w:rPr>
              <w:t>Dec</w:t>
            </w:r>
            <w:r w:rsidR="00D75A84" w:rsidRPr="00DF5F7C">
              <w:rPr>
                <w:rFonts w:ascii="Calibri" w:hAnsi="Calibri"/>
                <w:b/>
                <w:bCs/>
                <w:color w:val="FF0000"/>
                <w:kern w:val="24"/>
                <w:sz w:val="22"/>
                <w:szCs w:val="22"/>
              </w:rPr>
              <w:t xml:space="preserve"> 202</w:t>
            </w:r>
            <w:r w:rsidR="00C4133D">
              <w:rPr>
                <w:rFonts w:ascii="Calibri" w:hAnsi="Calibri"/>
                <w:b/>
                <w:bCs/>
                <w:color w:val="FF0000"/>
                <w:kern w:val="24"/>
                <w:sz w:val="22"/>
                <w:szCs w:val="22"/>
              </w:rPr>
              <w:t>5</w:t>
            </w:r>
            <w:r w:rsidR="00D75A84" w:rsidRPr="00DF5F7C">
              <w:rPr>
                <w:rFonts w:ascii="Calibri" w:hAnsi="Calibri"/>
                <w:b/>
                <w:bCs/>
                <w:color w:val="FF0000"/>
                <w:kern w:val="24"/>
                <w:sz w:val="22"/>
                <w:szCs w:val="22"/>
              </w:rPr>
              <w:t xml:space="preserve"> (</w:t>
            </w:r>
            <w:r w:rsidR="00C915BC">
              <w:rPr>
                <w:rFonts w:ascii="Calibri" w:hAnsi="Calibri"/>
                <w:b/>
                <w:bCs/>
                <w:color w:val="FF0000"/>
                <w:kern w:val="24"/>
                <w:sz w:val="22"/>
                <w:szCs w:val="22"/>
              </w:rPr>
              <w:t>Tuesday</w:t>
            </w:r>
            <w:r w:rsidR="00D75A84" w:rsidRPr="00DF5F7C">
              <w:rPr>
                <w:rFonts w:ascii="Calibri" w:hAnsi="Calibri"/>
                <w:b/>
                <w:bCs/>
                <w:color w:val="FF0000"/>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2BBA4818" w14:textId="752EF710" w:rsidR="00D75A84" w:rsidRPr="00C915BC" w:rsidRDefault="00B81B9C" w:rsidP="00D75A84">
            <w:pPr>
              <w:spacing w:line="254" w:lineRule="auto"/>
              <w:rPr>
                <w:rFonts w:ascii="Calibri" w:hAnsi="Calibri"/>
                <w:b/>
                <w:bCs/>
                <w:kern w:val="24"/>
                <w:sz w:val="22"/>
                <w:szCs w:val="22"/>
              </w:rPr>
            </w:pPr>
            <w:r>
              <w:rPr>
                <w:rFonts w:ascii="Calibri" w:hAnsi="Calibri"/>
                <w:b/>
                <w:bCs/>
                <w:color w:val="FF0000"/>
                <w:kern w:val="24"/>
                <w:sz w:val="22"/>
                <w:szCs w:val="22"/>
              </w:rPr>
              <w:t>19</w:t>
            </w:r>
            <w:r w:rsidR="00C915BC" w:rsidRPr="00C915BC">
              <w:rPr>
                <w:rFonts w:ascii="Calibri" w:hAnsi="Calibri"/>
                <w:b/>
                <w:bCs/>
                <w:color w:val="FF0000"/>
                <w:kern w:val="24"/>
                <w:sz w:val="22"/>
                <w:szCs w:val="22"/>
              </w:rPr>
              <w:t>00 UTC / 1400 local time</w:t>
            </w:r>
          </w:p>
        </w:tc>
      </w:tr>
      <w:tr w:rsidR="00FA7D70" w:rsidRPr="00DF5F7C" w14:paraId="7B14515B" w14:textId="77777777" w:rsidTr="00FA7D70">
        <w:trPr>
          <w:trHeight w:val="415"/>
        </w:trPr>
        <w:tc>
          <w:tcPr>
            <w:tcW w:w="576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14B777F" w14:textId="27B966AB" w:rsidR="00FA7D70" w:rsidRPr="00DF5F7C" w:rsidRDefault="00FA7D70" w:rsidP="009025CA">
            <w:pPr>
              <w:spacing w:line="254" w:lineRule="auto"/>
              <w:rPr>
                <w:rFonts w:ascii="Arial" w:hAnsi="Arial" w:cs="Arial"/>
                <w:sz w:val="22"/>
                <w:szCs w:val="22"/>
              </w:rPr>
            </w:pPr>
            <w:r w:rsidRPr="00DF5F7C">
              <w:rPr>
                <w:rFonts w:ascii="Calibri" w:hAnsi="Calibri"/>
                <w:b/>
                <w:bCs/>
                <w:color w:val="FFFFFF"/>
                <w:kern w:val="24"/>
                <w:sz w:val="22"/>
                <w:szCs w:val="22"/>
              </w:rPr>
              <w:t>Do</w:t>
            </w:r>
            <w:r>
              <w:rPr>
                <w:rFonts w:ascii="Calibri" w:hAnsi="Calibri"/>
                <w:b/>
                <w:bCs/>
                <w:color w:val="FFFFFF"/>
                <w:kern w:val="24"/>
                <w:sz w:val="22"/>
                <w:szCs w:val="22"/>
              </w:rPr>
              <w:t xml:space="preserve">cument number request / </w:t>
            </w:r>
            <w:r w:rsidR="00C4133D">
              <w:rPr>
                <w:rFonts w:ascii="Calibri" w:hAnsi="Calibri"/>
                <w:b/>
                <w:bCs/>
                <w:color w:val="FFFFFF"/>
                <w:kern w:val="24"/>
                <w:sz w:val="22"/>
                <w:szCs w:val="22"/>
              </w:rPr>
              <w:t>s</w:t>
            </w:r>
            <w:r>
              <w:rPr>
                <w:rFonts w:ascii="Calibri" w:hAnsi="Calibri"/>
                <w:b/>
                <w:bCs/>
                <w:color w:val="FFFFFF"/>
                <w:kern w:val="24"/>
                <w:sz w:val="22"/>
                <w:szCs w:val="22"/>
              </w:rPr>
              <w:t>ubmission</w:t>
            </w:r>
          </w:p>
        </w:tc>
        <w:tc>
          <w:tcPr>
            <w:tcW w:w="36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733ECE0" w14:textId="65B4E783" w:rsidR="00FA7D70" w:rsidRPr="00DF5F7C" w:rsidRDefault="0099729A" w:rsidP="009025CA">
            <w:pPr>
              <w:spacing w:line="254" w:lineRule="auto"/>
              <w:rPr>
                <w:rFonts w:ascii="Arial" w:hAnsi="Arial" w:cs="Arial"/>
                <w:sz w:val="22"/>
                <w:szCs w:val="22"/>
              </w:rPr>
            </w:pPr>
            <w:r>
              <w:rPr>
                <w:rFonts w:ascii="Calibri" w:hAnsi="Calibri"/>
                <w:kern w:val="24"/>
                <w:sz w:val="22"/>
                <w:szCs w:val="22"/>
              </w:rPr>
              <w:t>0</w:t>
            </w:r>
            <w:r w:rsidR="00F55AD1">
              <w:rPr>
                <w:rFonts w:ascii="Calibri" w:hAnsi="Calibri"/>
                <w:kern w:val="24"/>
                <w:sz w:val="22"/>
                <w:szCs w:val="22"/>
              </w:rPr>
              <w:t>2</w:t>
            </w:r>
            <w:r w:rsidR="00FA7D70" w:rsidRPr="00DF5F7C">
              <w:rPr>
                <w:rFonts w:ascii="Calibri" w:hAnsi="Calibri"/>
                <w:kern w:val="24"/>
                <w:sz w:val="22"/>
                <w:szCs w:val="22"/>
              </w:rPr>
              <w:t xml:space="preserve"> </w:t>
            </w:r>
            <w:r w:rsidR="00F55AD1">
              <w:rPr>
                <w:rFonts w:ascii="Calibri" w:hAnsi="Calibri"/>
                <w:kern w:val="24"/>
                <w:sz w:val="22"/>
                <w:szCs w:val="22"/>
              </w:rPr>
              <w:t>Dec</w:t>
            </w:r>
            <w:r w:rsidR="00FA7D70" w:rsidRPr="00DF5F7C">
              <w:rPr>
                <w:rFonts w:ascii="Calibri" w:hAnsi="Calibri"/>
                <w:kern w:val="24"/>
                <w:sz w:val="22"/>
                <w:szCs w:val="22"/>
              </w:rPr>
              <w:t xml:space="preserve"> 202</w:t>
            </w:r>
            <w:r w:rsidR="00C4133D">
              <w:rPr>
                <w:rFonts w:ascii="Calibri" w:hAnsi="Calibri"/>
                <w:kern w:val="24"/>
                <w:sz w:val="22"/>
                <w:szCs w:val="22"/>
              </w:rPr>
              <w:t>5</w:t>
            </w:r>
            <w:r w:rsidR="00FA7D70" w:rsidRPr="00DF5F7C">
              <w:rPr>
                <w:rFonts w:ascii="Calibri" w:hAnsi="Calibri"/>
                <w:kern w:val="24"/>
                <w:sz w:val="22"/>
                <w:szCs w:val="22"/>
              </w:rPr>
              <w:t xml:space="preserve"> (</w:t>
            </w:r>
            <w:r w:rsidR="00FA7D70">
              <w:rPr>
                <w:rFonts w:ascii="Calibri" w:hAnsi="Calibri"/>
                <w:kern w:val="24"/>
                <w:sz w:val="22"/>
                <w:szCs w:val="22"/>
              </w:rPr>
              <w:t>Tuesday</w:t>
            </w:r>
            <w:r w:rsidR="00FA7D70" w:rsidRPr="00DF5F7C">
              <w:rPr>
                <w:rFonts w:ascii="Calibri" w:hAnsi="Calibri"/>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3E130785" w14:textId="77777777" w:rsidR="00FA7D70" w:rsidRPr="00DF5F7C" w:rsidRDefault="00FA7D70" w:rsidP="009025CA">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C8430FE" w14:textId="77777777" w:rsidTr="00FA7D70">
        <w:trPr>
          <w:trHeight w:val="447"/>
        </w:trPr>
        <w:tc>
          <w:tcPr>
            <w:tcW w:w="576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C68895A"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Start of meeting</w:t>
            </w:r>
          </w:p>
        </w:tc>
        <w:tc>
          <w:tcPr>
            <w:tcW w:w="360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16A24C0" w14:textId="3FB19711" w:rsidR="00DF5F7C" w:rsidRPr="00A7517B" w:rsidRDefault="0025722D" w:rsidP="00DF5F7C">
            <w:pPr>
              <w:spacing w:line="254" w:lineRule="auto"/>
              <w:rPr>
                <w:rFonts w:ascii="Arial" w:hAnsi="Arial" w:cs="Arial"/>
                <w:b/>
                <w:bCs/>
                <w:sz w:val="22"/>
                <w:szCs w:val="22"/>
              </w:rPr>
            </w:pPr>
            <w:r>
              <w:rPr>
                <w:rFonts w:ascii="Calibri" w:hAnsi="Calibri"/>
                <w:b/>
                <w:bCs/>
                <w:kern w:val="24"/>
                <w:sz w:val="22"/>
                <w:szCs w:val="22"/>
              </w:rPr>
              <w:t>09</w:t>
            </w:r>
            <w:r w:rsidR="00D36CA6" w:rsidRPr="00A7517B">
              <w:rPr>
                <w:rFonts w:ascii="Calibri" w:hAnsi="Calibri"/>
                <w:b/>
                <w:bCs/>
                <w:kern w:val="24"/>
                <w:sz w:val="22"/>
                <w:szCs w:val="22"/>
              </w:rPr>
              <w:t xml:space="preserve"> </w:t>
            </w:r>
            <w:r>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w:t>
            </w:r>
            <w:r w:rsidR="00C4133D">
              <w:rPr>
                <w:rFonts w:ascii="Calibri" w:hAnsi="Calibri"/>
                <w:b/>
                <w:bCs/>
                <w:kern w:val="24"/>
                <w:sz w:val="22"/>
                <w:szCs w:val="22"/>
              </w:rPr>
              <w:t xml:space="preserve">5 </w:t>
            </w:r>
            <w:r w:rsidR="00DF5F7C" w:rsidRPr="00A7517B">
              <w:rPr>
                <w:rFonts w:ascii="Calibri" w:hAnsi="Calibri"/>
                <w:b/>
                <w:bCs/>
                <w:kern w:val="24"/>
                <w:sz w:val="22"/>
                <w:szCs w:val="22"/>
              </w:rPr>
              <w:t>(</w:t>
            </w:r>
            <w:r w:rsidR="00C915BC">
              <w:rPr>
                <w:rFonts w:ascii="Calibri" w:hAnsi="Calibri"/>
                <w:b/>
                <w:bCs/>
                <w:kern w:val="24"/>
                <w:sz w:val="22"/>
                <w:szCs w:val="22"/>
              </w:rPr>
              <w:t>Tuesday</w:t>
            </w:r>
            <w:r w:rsidR="00DF5F7C" w:rsidRPr="00A7517B">
              <w:rPr>
                <w:rFonts w:ascii="Calibri" w:hAnsi="Calibri"/>
                <w:b/>
                <w:bCs/>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010B889" w14:textId="73F667A1" w:rsidR="00DF5F7C" w:rsidRPr="00DF5F7C" w:rsidRDefault="00F7487E" w:rsidP="00DF5F7C">
            <w:pPr>
              <w:spacing w:line="254" w:lineRule="auto"/>
              <w:rPr>
                <w:rFonts w:ascii="Arial" w:hAnsi="Arial" w:cs="Arial"/>
                <w:sz w:val="22"/>
                <w:szCs w:val="22"/>
              </w:rPr>
            </w:pPr>
            <w:r>
              <w:rPr>
                <w:rFonts w:ascii="Calibri" w:hAnsi="Calibri"/>
                <w:kern w:val="24"/>
                <w:sz w:val="22"/>
                <w:szCs w:val="22"/>
              </w:rPr>
              <w:t>19</w:t>
            </w:r>
            <w:r w:rsidR="00C915BC">
              <w:rPr>
                <w:rFonts w:ascii="Calibri" w:hAnsi="Calibri"/>
                <w:kern w:val="24"/>
                <w:sz w:val="22"/>
                <w:szCs w:val="22"/>
              </w:rPr>
              <w:t>00</w:t>
            </w:r>
            <w:r w:rsidR="009021B1">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C915BC">
              <w:rPr>
                <w:rFonts w:ascii="Calibri" w:hAnsi="Calibri"/>
                <w:kern w:val="24"/>
                <w:sz w:val="22"/>
                <w:szCs w:val="22"/>
              </w:rPr>
              <w:t>1400</w:t>
            </w:r>
            <w:r w:rsidR="00DF5F7C" w:rsidRPr="00DF5F7C">
              <w:rPr>
                <w:rFonts w:ascii="Calibri" w:hAnsi="Calibri"/>
                <w:kern w:val="24"/>
                <w:sz w:val="22"/>
                <w:szCs w:val="22"/>
              </w:rPr>
              <w:t xml:space="preserve"> </w:t>
            </w:r>
            <w:r w:rsidR="009021B1">
              <w:rPr>
                <w:rFonts w:ascii="Calibri" w:hAnsi="Calibri"/>
                <w:kern w:val="24"/>
                <w:sz w:val="22"/>
                <w:szCs w:val="22"/>
              </w:rPr>
              <w:t>local time</w:t>
            </w:r>
          </w:p>
        </w:tc>
      </w:tr>
      <w:tr w:rsidR="00DF5F7C" w:rsidRPr="00DF5F7C" w14:paraId="6C2BCC2F" w14:textId="77777777" w:rsidTr="00FA7D70">
        <w:trPr>
          <w:trHeight w:val="370"/>
        </w:trPr>
        <w:tc>
          <w:tcPr>
            <w:tcW w:w="576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585637"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Close of meeting</w:t>
            </w:r>
          </w:p>
        </w:tc>
        <w:tc>
          <w:tcPr>
            <w:tcW w:w="360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5F062EE" w14:textId="341684E5" w:rsidR="00DF5F7C" w:rsidRPr="00A7517B" w:rsidRDefault="00995505" w:rsidP="00DF5F7C">
            <w:pPr>
              <w:spacing w:line="254" w:lineRule="auto"/>
              <w:rPr>
                <w:rFonts w:ascii="Arial" w:hAnsi="Arial" w:cs="Arial"/>
                <w:b/>
                <w:bCs/>
                <w:sz w:val="22"/>
                <w:szCs w:val="22"/>
              </w:rPr>
            </w:pPr>
            <w:r>
              <w:rPr>
                <w:rFonts w:ascii="Calibri" w:hAnsi="Calibri"/>
                <w:b/>
                <w:bCs/>
                <w:kern w:val="24"/>
                <w:sz w:val="22"/>
                <w:szCs w:val="22"/>
              </w:rPr>
              <w:t>1</w:t>
            </w:r>
            <w:r w:rsidR="0025722D">
              <w:rPr>
                <w:rFonts w:ascii="Calibri" w:hAnsi="Calibri"/>
                <w:b/>
                <w:bCs/>
                <w:kern w:val="24"/>
                <w:sz w:val="22"/>
                <w:szCs w:val="22"/>
              </w:rPr>
              <w:t>2</w:t>
            </w:r>
            <w:r w:rsidR="00DF5F7C" w:rsidRPr="00A7517B">
              <w:rPr>
                <w:rFonts w:ascii="Calibri" w:hAnsi="Calibri"/>
                <w:b/>
                <w:bCs/>
                <w:kern w:val="24"/>
                <w:sz w:val="22"/>
                <w:szCs w:val="22"/>
              </w:rPr>
              <w:t xml:space="preserve"> </w:t>
            </w:r>
            <w:r w:rsidR="0025722D">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w:t>
            </w:r>
            <w:r w:rsidR="00C4133D">
              <w:rPr>
                <w:rFonts w:ascii="Calibri" w:hAnsi="Calibri"/>
                <w:b/>
                <w:bCs/>
                <w:kern w:val="24"/>
                <w:sz w:val="22"/>
                <w:szCs w:val="22"/>
              </w:rPr>
              <w:t>5</w:t>
            </w:r>
            <w:r w:rsidR="00DF5F7C" w:rsidRPr="00A7517B">
              <w:rPr>
                <w:rFonts w:ascii="Calibri" w:hAnsi="Calibri"/>
                <w:b/>
                <w:bCs/>
                <w:kern w:val="24"/>
                <w:sz w:val="22"/>
                <w:szCs w:val="22"/>
              </w:rPr>
              <w:t xml:space="preserve"> (Fri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2B45B9F" w14:textId="0B2AE349" w:rsidR="00DF5F7C" w:rsidRPr="00DF5F7C" w:rsidRDefault="000230FC" w:rsidP="00D36CA6">
            <w:pPr>
              <w:spacing w:line="254" w:lineRule="auto"/>
              <w:rPr>
                <w:rFonts w:ascii="Arial" w:hAnsi="Arial" w:cs="Arial"/>
                <w:sz w:val="22"/>
                <w:szCs w:val="22"/>
              </w:rPr>
            </w:pPr>
            <w:r>
              <w:rPr>
                <w:rFonts w:ascii="Calibri" w:hAnsi="Calibri"/>
                <w:kern w:val="24"/>
                <w:sz w:val="22"/>
                <w:szCs w:val="22"/>
              </w:rPr>
              <w:t>22</w:t>
            </w:r>
            <w:r w:rsidR="00D622E4">
              <w:rPr>
                <w:rFonts w:ascii="Calibri" w:hAnsi="Calibri"/>
                <w:kern w:val="24"/>
                <w:sz w:val="22"/>
                <w:szCs w:val="22"/>
              </w:rPr>
              <w:t>3</w:t>
            </w:r>
            <w:r w:rsidR="002A0E0F">
              <w:rPr>
                <w:rFonts w:ascii="Calibri" w:hAnsi="Calibri"/>
                <w:kern w:val="24"/>
                <w:sz w:val="22"/>
                <w:szCs w:val="22"/>
              </w:rPr>
              <w:t>0</w:t>
            </w:r>
            <w:r w:rsidR="00A7517B">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F70C54">
              <w:rPr>
                <w:rFonts w:ascii="Calibri" w:hAnsi="Calibri"/>
                <w:kern w:val="24"/>
                <w:sz w:val="22"/>
                <w:szCs w:val="22"/>
              </w:rPr>
              <w:t>1</w:t>
            </w:r>
            <w:r w:rsidR="006D2BFF">
              <w:rPr>
                <w:rFonts w:ascii="Calibri" w:hAnsi="Calibri"/>
                <w:kern w:val="24"/>
                <w:sz w:val="22"/>
                <w:szCs w:val="22"/>
              </w:rPr>
              <w:t>7</w:t>
            </w:r>
            <w:r w:rsidR="00D622E4">
              <w:rPr>
                <w:rFonts w:ascii="Calibri" w:hAnsi="Calibri"/>
                <w:kern w:val="24"/>
                <w:sz w:val="22"/>
                <w:szCs w:val="22"/>
              </w:rPr>
              <w:t>3</w:t>
            </w:r>
            <w:r w:rsidR="009021B1">
              <w:rPr>
                <w:rFonts w:ascii="Calibri" w:hAnsi="Calibri"/>
                <w:kern w:val="24"/>
                <w:sz w:val="22"/>
                <w:szCs w:val="22"/>
              </w:rPr>
              <w:t>0 local time</w:t>
            </w:r>
            <w:r w:rsidR="00590A37" w:rsidRPr="00DF5F7C">
              <w:rPr>
                <w:rFonts w:ascii="Calibri" w:hAnsi="Calibri"/>
                <w:kern w:val="24"/>
                <w:sz w:val="22"/>
                <w:szCs w:val="22"/>
              </w:rPr>
              <w:t xml:space="preserve"> </w:t>
            </w:r>
            <w:r w:rsidR="00DF5F7C" w:rsidRPr="00DF5F7C">
              <w:rPr>
                <w:rFonts w:ascii="Calibri" w:hAnsi="Calibri"/>
                <w:kern w:val="24"/>
                <w:sz w:val="22"/>
                <w:szCs w:val="22"/>
              </w:rPr>
              <w:t>(or earlier)</w:t>
            </w:r>
          </w:p>
        </w:tc>
      </w:tr>
    </w:tbl>
    <w:p w14:paraId="6ACDA326" w14:textId="77777777" w:rsidR="00DF5F7C" w:rsidRDefault="00DF5F7C" w:rsidP="003B1347">
      <w:pPr>
        <w:pStyle w:val="AltNormal"/>
        <w:rPr>
          <w:b/>
        </w:rPr>
      </w:pPr>
    </w:p>
    <w:p w14:paraId="5BB99D3B" w14:textId="218065E6" w:rsidR="00CC1027" w:rsidRPr="00F565B4" w:rsidRDefault="00F411B1" w:rsidP="008F5965">
      <w:pPr>
        <w:ind w:left="708"/>
        <w:rPr>
          <w:rFonts w:ascii="Arial" w:eastAsia="Batang" w:hAnsi="Arial" w:cs="Arial"/>
          <w:sz w:val="20"/>
          <w:szCs w:val="20"/>
        </w:rPr>
      </w:pPr>
      <w:r w:rsidRPr="00F565B4">
        <w:rPr>
          <w:rFonts w:ascii="Arial" w:eastAsia="Batang" w:hAnsi="Arial" w:cs="Arial"/>
          <w:b/>
          <w:bCs/>
          <w:sz w:val="20"/>
          <w:szCs w:val="20"/>
        </w:rPr>
        <w:t>NOTE</w:t>
      </w:r>
      <w:r w:rsidRPr="00F565B4">
        <w:rPr>
          <w:rFonts w:ascii="Arial" w:eastAsia="Batang" w:hAnsi="Arial" w:cs="Arial"/>
          <w:sz w:val="20"/>
          <w:szCs w:val="20"/>
        </w:rPr>
        <w:t xml:space="preserve">: Final Chair’s Notes will be made available shortly after the close of </w:t>
      </w:r>
      <w:r w:rsidR="00E50A5C" w:rsidRPr="00F565B4">
        <w:rPr>
          <w:rFonts w:ascii="Arial" w:eastAsia="Batang" w:hAnsi="Arial" w:cs="Arial"/>
          <w:sz w:val="20"/>
          <w:szCs w:val="20"/>
        </w:rPr>
        <w:t xml:space="preserve">the </w:t>
      </w:r>
      <w:r w:rsidRPr="00F565B4">
        <w:rPr>
          <w:rFonts w:ascii="Arial" w:eastAsia="Batang" w:hAnsi="Arial" w:cs="Arial"/>
          <w:sz w:val="20"/>
          <w:szCs w:val="20"/>
        </w:rPr>
        <w:t>meeting.</w:t>
      </w:r>
    </w:p>
    <w:p w14:paraId="1B820FBE" w14:textId="77777777" w:rsidR="00F612C7" w:rsidRDefault="00F612C7" w:rsidP="00F612C7">
      <w:pPr>
        <w:rPr>
          <w:rFonts w:ascii="Arial" w:eastAsia="Batang" w:hAnsi="Arial" w:cs="Arial"/>
          <w:sz w:val="22"/>
          <w:szCs w:val="22"/>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3BECAECE" w14:textId="1DCCFEEB" w:rsidR="00D36CA6" w:rsidRDefault="00F614DC" w:rsidP="00DF5F7C">
      <w:pPr>
        <w:pStyle w:val="Heading2"/>
        <w:numPr>
          <w:ilvl w:val="1"/>
          <w:numId w:val="8"/>
        </w:numPr>
        <w:rPr>
          <w:b/>
          <w:bCs/>
          <w:color w:val="auto"/>
        </w:rPr>
      </w:pPr>
      <w:r>
        <w:rPr>
          <w:b/>
          <w:bCs/>
          <w:color w:val="auto"/>
        </w:rPr>
        <w:t xml:space="preserve">    </w:t>
      </w:r>
      <w:r w:rsidR="00A86FAA">
        <w:rPr>
          <w:b/>
          <w:bCs/>
          <w:color w:val="auto"/>
        </w:rPr>
        <w:t>Agenda for SA</w:t>
      </w:r>
      <w:r w:rsidR="0051513F">
        <w:rPr>
          <w:b/>
          <w:bCs/>
          <w:color w:val="auto"/>
        </w:rPr>
        <w:t>#110</w:t>
      </w:r>
    </w:p>
    <w:p w14:paraId="129D74C8" w14:textId="77777777" w:rsidR="00D36CA6" w:rsidRDefault="00D36CA6" w:rsidP="00D36CA6">
      <w:pPr>
        <w:pStyle w:val="Heading2"/>
        <w:ind w:left="720"/>
        <w:rPr>
          <w:b/>
          <w:bCs/>
          <w:color w:val="auto"/>
        </w:rPr>
      </w:pPr>
    </w:p>
    <w:tbl>
      <w:tblPr>
        <w:tblW w:w="11652" w:type="dxa"/>
        <w:tblCellSpacing w:w="0" w:type="dxa"/>
        <w:tblInd w:w="6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1842"/>
        <w:gridCol w:w="9810"/>
      </w:tblGrid>
      <w:tr w:rsidR="00D36CA6" w:rsidRPr="00D36CA6" w14:paraId="7132524D" w14:textId="77777777" w:rsidTr="009021B1">
        <w:trPr>
          <w:tblHeader/>
          <w:tblCellSpacing w:w="0" w:type="dxa"/>
        </w:trPr>
        <w:tc>
          <w:tcPr>
            <w:tcW w:w="1842"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0D9CAD8E" w14:textId="41AE22E1"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F565B4">
              <w:rPr>
                <w:rFonts w:ascii="Arial" w:eastAsia="MS Mincho" w:hAnsi="Arial" w:cs="Arial"/>
                <w:b/>
                <w:bCs/>
                <w:sz w:val="20"/>
                <w:szCs w:val="20"/>
              </w:rPr>
              <w:t xml:space="preserve">Agenda </w:t>
            </w:r>
            <w:r w:rsidRPr="00D36CA6">
              <w:rPr>
                <w:rFonts w:ascii="Arial" w:eastAsia="MS Mincho" w:hAnsi="Arial" w:cs="Arial"/>
                <w:b/>
                <w:bCs/>
                <w:sz w:val="20"/>
                <w:szCs w:val="20"/>
              </w:rPr>
              <w:t>Item</w:t>
            </w:r>
            <w:r w:rsidRPr="00F565B4">
              <w:rPr>
                <w:rFonts w:ascii="Arial" w:eastAsia="MS Mincho" w:hAnsi="Arial" w:cs="Arial"/>
                <w:b/>
                <w:bCs/>
                <w:sz w:val="20"/>
                <w:szCs w:val="20"/>
              </w:rPr>
              <w:t>#</w:t>
            </w:r>
          </w:p>
        </w:tc>
        <w:tc>
          <w:tcPr>
            <w:tcW w:w="9810"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4EBAD962" w14:textId="323046FA"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D36CA6">
              <w:rPr>
                <w:rFonts w:ascii="Arial" w:eastAsia="MS Mincho" w:hAnsi="Arial" w:cs="Arial"/>
                <w:b/>
                <w:bCs/>
                <w:sz w:val="20"/>
                <w:szCs w:val="20"/>
              </w:rPr>
              <w:t>Description</w:t>
            </w:r>
          </w:p>
        </w:tc>
      </w:tr>
      <w:tr w:rsidR="00D36CA6" w:rsidRPr="0080022A" w14:paraId="3B4A96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28C3BA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8DA1E4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Opening of the Meeting</w:t>
            </w:r>
          </w:p>
          <w:p w14:paraId="72C99AF5" w14:textId="2CEE09D6" w:rsidR="00D36CA6" w:rsidRPr="0080022A" w:rsidRDefault="00C915BC" w:rsidP="00D36CA6">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color w:val="FF0000"/>
                <w:sz w:val="20"/>
                <w:szCs w:val="20"/>
                <w:highlight w:val="yellow"/>
              </w:rPr>
              <w:t>Tuesday</w:t>
            </w:r>
            <w:r w:rsidR="00D36CA6" w:rsidRPr="0080022A">
              <w:rPr>
                <w:rFonts w:ascii="Arial" w:eastAsia="MS Mincho" w:hAnsi="Arial" w:cs="Arial"/>
                <w:b/>
                <w:bCs/>
                <w:color w:val="FF0000"/>
                <w:sz w:val="20"/>
                <w:szCs w:val="20"/>
                <w:highlight w:val="yellow"/>
              </w:rPr>
              <w:t xml:space="preserve">, </w:t>
            </w:r>
            <w:r w:rsidR="00610CF6">
              <w:rPr>
                <w:rFonts w:ascii="Arial" w:eastAsia="MS Mincho" w:hAnsi="Arial" w:cs="Arial"/>
                <w:b/>
                <w:bCs/>
                <w:color w:val="FF0000"/>
                <w:sz w:val="20"/>
                <w:szCs w:val="20"/>
                <w:highlight w:val="yellow"/>
              </w:rPr>
              <w:t>09</w:t>
            </w:r>
            <w:r w:rsidR="00736A08">
              <w:rPr>
                <w:rFonts w:ascii="Arial" w:eastAsia="MS Mincho" w:hAnsi="Arial" w:cs="Arial"/>
                <w:b/>
                <w:bCs/>
                <w:color w:val="FF0000"/>
                <w:sz w:val="20"/>
                <w:szCs w:val="20"/>
                <w:highlight w:val="yellow"/>
              </w:rPr>
              <w:t xml:space="preserve"> </w:t>
            </w:r>
            <w:r w:rsidR="00610CF6">
              <w:rPr>
                <w:rFonts w:ascii="Arial" w:eastAsia="MS Mincho" w:hAnsi="Arial" w:cs="Arial"/>
                <w:b/>
                <w:bCs/>
                <w:color w:val="FF0000"/>
                <w:sz w:val="20"/>
                <w:szCs w:val="20"/>
                <w:highlight w:val="yellow"/>
              </w:rPr>
              <w:t>Dec</w:t>
            </w:r>
            <w:r w:rsidR="009021B1" w:rsidRPr="0080022A">
              <w:rPr>
                <w:rFonts w:ascii="Arial" w:eastAsia="MS Mincho" w:hAnsi="Arial" w:cs="Arial"/>
                <w:b/>
                <w:bCs/>
                <w:color w:val="FF0000"/>
                <w:sz w:val="20"/>
                <w:szCs w:val="20"/>
                <w:highlight w:val="yellow"/>
              </w:rPr>
              <w:t xml:space="preserve"> 202</w:t>
            </w:r>
            <w:r w:rsidR="0099729A">
              <w:rPr>
                <w:rFonts w:ascii="Arial" w:eastAsia="MS Mincho" w:hAnsi="Arial" w:cs="Arial"/>
                <w:b/>
                <w:bCs/>
                <w:color w:val="FF0000"/>
                <w:sz w:val="20"/>
                <w:szCs w:val="20"/>
                <w:highlight w:val="yellow"/>
              </w:rPr>
              <w:t>5</w:t>
            </w:r>
            <w:r w:rsidR="00D36CA6" w:rsidRPr="0080022A">
              <w:rPr>
                <w:rFonts w:ascii="Arial" w:eastAsia="MS Mincho" w:hAnsi="Arial" w:cs="Arial"/>
                <w:b/>
                <w:bCs/>
                <w:color w:val="FF0000"/>
                <w:sz w:val="20"/>
                <w:szCs w:val="20"/>
                <w:highlight w:val="yellow"/>
              </w:rPr>
              <w:t xml:space="preserve">, </w:t>
            </w:r>
            <w:proofErr w:type="gramStart"/>
            <w:r>
              <w:rPr>
                <w:rFonts w:ascii="Arial" w:eastAsia="MS Mincho" w:hAnsi="Arial" w:cs="Arial"/>
                <w:b/>
                <w:bCs/>
                <w:color w:val="FF0000"/>
                <w:sz w:val="20"/>
                <w:szCs w:val="20"/>
                <w:highlight w:val="yellow"/>
              </w:rPr>
              <w:t>14</w:t>
            </w:r>
            <w:r w:rsidR="009021B1" w:rsidRPr="0080022A">
              <w:rPr>
                <w:rFonts w:ascii="Arial" w:eastAsia="MS Mincho" w:hAnsi="Arial" w:cs="Arial"/>
                <w:b/>
                <w:bCs/>
                <w:color w:val="FF0000"/>
                <w:sz w:val="20"/>
                <w:szCs w:val="20"/>
                <w:highlight w:val="yellow"/>
              </w:rPr>
              <w:t>00</w:t>
            </w:r>
            <w:proofErr w:type="gramEnd"/>
            <w:r w:rsidR="009021B1" w:rsidRPr="0080022A">
              <w:rPr>
                <w:rFonts w:ascii="Arial" w:eastAsia="MS Mincho" w:hAnsi="Arial" w:cs="Arial"/>
                <w:b/>
                <w:bCs/>
                <w:color w:val="FF0000"/>
                <w:sz w:val="20"/>
                <w:szCs w:val="20"/>
                <w:highlight w:val="yellow"/>
              </w:rPr>
              <w:t xml:space="preserve"> local time</w:t>
            </w:r>
          </w:p>
        </w:tc>
      </w:tr>
      <w:tr w:rsidR="00D36CA6" w:rsidRPr="00D36CA6" w14:paraId="6E11C80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77008D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010582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Welcome Speech</w:t>
            </w:r>
          </w:p>
        </w:tc>
      </w:tr>
      <w:tr w:rsidR="00D36CA6" w:rsidRPr="00D36CA6" w14:paraId="6DF6F9D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33667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DEDFC5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troduction</w:t>
            </w:r>
          </w:p>
        </w:tc>
      </w:tr>
      <w:tr w:rsidR="00D36CA6" w:rsidRPr="00D36CA6" w14:paraId="019DFF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DB6B3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AAD3384" w14:textId="2245AF6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PR</w:t>
            </w:r>
            <w:r w:rsidR="0028596C">
              <w:rPr>
                <w:rFonts w:ascii="Arial" w:eastAsia="MS Mincho" w:hAnsi="Arial" w:cs="Arial"/>
                <w:sz w:val="20"/>
                <w:szCs w:val="20"/>
              </w:rPr>
              <w:t xml:space="preserve">, </w:t>
            </w:r>
            <w:r w:rsidRPr="00D36CA6">
              <w:rPr>
                <w:rFonts w:ascii="Arial" w:eastAsia="MS Mincho" w:hAnsi="Arial" w:cs="Arial"/>
                <w:sz w:val="20"/>
                <w:szCs w:val="20"/>
              </w:rPr>
              <w:t>Antitrust</w:t>
            </w:r>
            <w:r w:rsidR="00FA5CE9">
              <w:rPr>
                <w:rFonts w:ascii="Arial" w:eastAsia="MS Mincho" w:hAnsi="Arial" w:cs="Arial"/>
                <w:sz w:val="20"/>
                <w:szCs w:val="20"/>
              </w:rPr>
              <w:t>,</w:t>
            </w:r>
            <w:r w:rsidRPr="00D36CA6">
              <w:rPr>
                <w:rFonts w:ascii="Arial" w:eastAsia="MS Mincho" w:hAnsi="Arial" w:cs="Arial"/>
                <w:sz w:val="20"/>
                <w:szCs w:val="20"/>
              </w:rPr>
              <w:t xml:space="preserve"> </w:t>
            </w:r>
            <w:r w:rsidR="00FA5CE9">
              <w:rPr>
                <w:rFonts w:ascii="Arial" w:eastAsia="MS Mincho" w:hAnsi="Arial" w:cs="Arial"/>
                <w:sz w:val="20"/>
                <w:szCs w:val="20"/>
              </w:rPr>
              <w:t xml:space="preserve">&amp; Consensus </w:t>
            </w:r>
            <w:proofErr w:type="gramStart"/>
            <w:r w:rsidR="00FA5CE9">
              <w:rPr>
                <w:rFonts w:ascii="Arial" w:eastAsia="MS Mincho" w:hAnsi="Arial" w:cs="Arial"/>
                <w:sz w:val="20"/>
                <w:szCs w:val="20"/>
              </w:rPr>
              <w:t>principle</w:t>
            </w:r>
            <w:proofErr w:type="gramEnd"/>
            <w:r w:rsidR="00FA5CE9">
              <w:rPr>
                <w:rFonts w:ascii="Arial" w:eastAsia="MS Mincho" w:hAnsi="Arial" w:cs="Arial"/>
                <w:sz w:val="20"/>
                <w:szCs w:val="20"/>
              </w:rPr>
              <w:t xml:space="preserve"> </w:t>
            </w:r>
            <w:r w:rsidRPr="00D36CA6">
              <w:rPr>
                <w:rFonts w:ascii="Arial" w:eastAsia="MS Mincho" w:hAnsi="Arial" w:cs="Arial"/>
                <w:sz w:val="20"/>
                <w:szCs w:val="20"/>
              </w:rPr>
              <w:t>reminders</w:t>
            </w:r>
          </w:p>
        </w:tc>
      </w:tr>
      <w:tr w:rsidR="00D36CA6" w:rsidRPr="00D36CA6" w14:paraId="3EC39B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546D3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B01CA87" w14:textId="40EA110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sz w:val="20"/>
                <w:szCs w:val="20"/>
              </w:rPr>
              <w:t>Approval of Agenda</w:t>
            </w:r>
          </w:p>
        </w:tc>
      </w:tr>
      <w:tr w:rsidR="00D36CA6" w:rsidRPr="00D36CA6" w14:paraId="28989ED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C3E1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F27E56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port </w:t>
            </w:r>
            <w:proofErr w:type="gramStart"/>
            <w:r w:rsidRPr="00D36CA6">
              <w:rPr>
                <w:rFonts w:ascii="Arial" w:eastAsia="MS Mincho" w:hAnsi="Arial" w:cs="Arial"/>
                <w:sz w:val="20"/>
                <w:szCs w:val="20"/>
              </w:rPr>
              <w:t>from</w:t>
            </w:r>
            <w:proofErr w:type="gramEnd"/>
            <w:r w:rsidRPr="00D36CA6">
              <w:rPr>
                <w:rFonts w:ascii="Arial" w:eastAsia="MS Mincho" w:hAnsi="Arial" w:cs="Arial"/>
                <w:sz w:val="20"/>
                <w:szCs w:val="20"/>
              </w:rPr>
              <w:t xml:space="preserve"> previous TSG SA meetings</w:t>
            </w:r>
          </w:p>
        </w:tc>
      </w:tr>
      <w:tr w:rsidR="00B42F84" w:rsidRPr="00D36CA6" w14:paraId="68C382A8" w14:textId="77777777" w:rsidTr="00AD59D6">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1398271" w14:textId="77777777" w:rsidR="00B42F84" w:rsidRPr="00D36CA6" w:rsidRDefault="00B42F84" w:rsidP="00AD59D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1.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64DFBD9" w14:textId="77777777" w:rsidR="00B42F84" w:rsidRPr="00D36CA6" w:rsidRDefault="00B42F84" w:rsidP="00AD59D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s from TSG SA ad-hoc meetings and workshops</w:t>
            </w:r>
          </w:p>
        </w:tc>
      </w:tr>
      <w:tr w:rsidR="00D36CA6" w:rsidRPr="0080022A" w14:paraId="6E9C4A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59DB4FB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8E7E9E"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Liaisons Statements</w:t>
            </w:r>
          </w:p>
        </w:tc>
      </w:tr>
      <w:tr w:rsidR="00D36CA6" w:rsidRPr="00D36CA6" w14:paraId="23857E2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CDEB3BE" w14:textId="2BCB16F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A282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 proposed to note</w:t>
            </w:r>
          </w:p>
        </w:tc>
      </w:tr>
      <w:tr w:rsidR="00D36CA6" w:rsidRPr="00D36CA6" w14:paraId="72C0ED8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45D059" w14:textId="280350E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856BD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Incoming LSs which </w:t>
            </w:r>
            <w:proofErr w:type="gramStart"/>
            <w:r w:rsidRPr="00D36CA6">
              <w:rPr>
                <w:rFonts w:ascii="Arial" w:eastAsia="MS Mincho" w:hAnsi="Arial" w:cs="Arial"/>
                <w:sz w:val="20"/>
                <w:szCs w:val="20"/>
              </w:rPr>
              <w:t>need</w:t>
            </w:r>
            <w:proofErr w:type="gramEnd"/>
            <w:r w:rsidRPr="00D36CA6">
              <w:rPr>
                <w:rFonts w:ascii="Arial" w:eastAsia="MS Mincho" w:hAnsi="Arial" w:cs="Arial"/>
                <w:sz w:val="20"/>
                <w:szCs w:val="20"/>
              </w:rPr>
              <w:t xml:space="preserve"> an outgoing LS</w:t>
            </w:r>
          </w:p>
        </w:tc>
      </w:tr>
      <w:tr w:rsidR="00D36CA6" w:rsidRPr="0080022A" w14:paraId="7B22897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E6582B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53F674" w14:textId="03512EFF"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Items for early consideration</w:t>
            </w:r>
            <w:r w:rsidR="00D27FBF">
              <w:rPr>
                <w:rFonts w:ascii="Arial" w:eastAsia="MS Mincho" w:hAnsi="Arial" w:cs="Arial"/>
                <w:b/>
                <w:bCs/>
                <w:sz w:val="20"/>
                <w:szCs w:val="20"/>
              </w:rPr>
              <w:t xml:space="preserve"> </w:t>
            </w:r>
            <w:r w:rsidR="00D27FBF" w:rsidRPr="00F565B4">
              <w:rPr>
                <w:rFonts w:ascii="Arial" w:eastAsia="MS Mincho" w:hAnsi="Arial" w:cs="Arial"/>
                <w:i/>
                <w:iCs/>
                <w:sz w:val="20"/>
                <w:szCs w:val="20"/>
              </w:rPr>
              <w:t>(</w:t>
            </w:r>
            <w:r w:rsidR="00D27FBF" w:rsidRPr="00E51FF9">
              <w:rPr>
                <w:rFonts w:ascii="Arial" w:eastAsia="MS Mincho" w:hAnsi="Arial" w:cs="Arial"/>
                <w:i/>
                <w:iCs/>
                <w:color w:val="FF0000"/>
                <w:sz w:val="20"/>
                <w:szCs w:val="20"/>
              </w:rPr>
              <w:t xml:space="preserve">Please contact the </w:t>
            </w:r>
            <w:r w:rsidR="00D27FBF">
              <w:rPr>
                <w:rFonts w:ascii="Arial" w:eastAsia="MS Mincho" w:hAnsi="Arial" w:cs="Arial"/>
                <w:i/>
                <w:iCs/>
                <w:color w:val="FF0000"/>
                <w:sz w:val="20"/>
                <w:szCs w:val="20"/>
              </w:rPr>
              <w:t xml:space="preserve">SA </w:t>
            </w:r>
            <w:r w:rsidR="00D27FBF" w:rsidRPr="00E51FF9">
              <w:rPr>
                <w:rFonts w:ascii="Arial" w:eastAsia="MS Mincho" w:hAnsi="Arial" w:cs="Arial"/>
                <w:i/>
                <w:iCs/>
                <w:color w:val="FF0000"/>
                <w:sz w:val="20"/>
                <w:szCs w:val="20"/>
              </w:rPr>
              <w:t>Chair in advance</w:t>
            </w:r>
            <w:r w:rsidR="00D27FBF" w:rsidRPr="00F565B4">
              <w:rPr>
                <w:rFonts w:ascii="Arial" w:eastAsia="MS Mincho" w:hAnsi="Arial" w:cs="Arial"/>
                <w:i/>
                <w:iCs/>
                <w:sz w:val="20"/>
                <w:szCs w:val="20"/>
              </w:rPr>
              <w:t>)</w:t>
            </w:r>
          </w:p>
        </w:tc>
      </w:tr>
      <w:tr w:rsidR="00D36CA6" w:rsidRPr="00D36CA6" w14:paraId="1D6FDEB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BEA018" w14:textId="5286654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106141" w14:textId="765EA95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Challenges to working agreements, technical votes</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Should have been previously requested</w:t>
            </w:r>
            <w:r w:rsidR="009021B1" w:rsidRPr="00F565B4">
              <w:rPr>
                <w:rFonts w:ascii="Arial" w:eastAsia="MS Mincho" w:hAnsi="Arial" w:cs="Arial"/>
                <w:i/>
                <w:iCs/>
                <w:sz w:val="20"/>
                <w:szCs w:val="20"/>
              </w:rPr>
              <w:t>)</w:t>
            </w:r>
          </w:p>
        </w:tc>
      </w:tr>
      <w:tr w:rsidR="00D36CA6" w:rsidRPr="00D36CA6" w14:paraId="553AEA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C01D18" w14:textId="7D72D6B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0292345" w14:textId="436D2E1A"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009021B1" w:rsidRPr="00F565B4">
              <w:rPr>
                <w:rFonts w:ascii="Arial" w:eastAsia="MS Mincho" w:hAnsi="Arial" w:cs="Arial"/>
                <w:sz w:val="20"/>
                <w:szCs w:val="20"/>
              </w:rPr>
              <w:t xml:space="preserve"> </w:t>
            </w:r>
            <w:r w:rsidR="00D27FBF" w:rsidRPr="00D36CA6">
              <w:rPr>
                <w:rFonts w:ascii="Arial" w:eastAsia="MS Mincho" w:hAnsi="Arial" w:cs="Arial"/>
                <w:sz w:val="20"/>
                <w:szCs w:val="20"/>
              </w:rPr>
              <w:t>in Rel-1</w:t>
            </w:r>
            <w:r w:rsidR="00990BE1">
              <w:rPr>
                <w:rFonts w:ascii="Arial" w:eastAsia="MS Mincho" w:hAnsi="Arial" w:cs="Arial"/>
                <w:sz w:val="20"/>
                <w:szCs w:val="20"/>
              </w:rPr>
              <w:t>8</w:t>
            </w:r>
            <w:r w:rsidR="00D27FBF" w:rsidRPr="00D36CA6">
              <w:rPr>
                <w:rFonts w:ascii="Arial" w:eastAsia="MS Mincho" w:hAnsi="Arial" w:cs="Arial"/>
                <w:sz w:val="20"/>
                <w:szCs w:val="20"/>
              </w:rPr>
              <w:t xml:space="preserve"> and earlier</w:t>
            </w:r>
          </w:p>
        </w:tc>
      </w:tr>
      <w:tr w:rsidR="00D36CA6" w:rsidRPr="00D36CA6" w14:paraId="27E1F2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9F260CE" w14:textId="4C80A8C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90BE1">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2789B13" w14:textId="078B0114"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9 or later</w:t>
            </w:r>
          </w:p>
        </w:tc>
      </w:tr>
      <w:tr w:rsidR="00F07FA0" w:rsidRPr="00D36CA6" w14:paraId="14600C4C"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436265" w14:textId="629403C2" w:rsidR="00F07FA0" w:rsidRPr="00D36CA6" w:rsidRDefault="00F07FA0"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Pr>
                <w:rFonts w:ascii="Arial" w:eastAsia="MS Mincho" w:hAnsi="Arial" w:cs="Arial"/>
                <w:i/>
                <w:color w:val="002060"/>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22994D" w14:textId="2813073E" w:rsidR="00F07FA0" w:rsidRPr="00D36CA6" w:rsidRDefault="00F07FA0" w:rsidP="00417FE5">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General </w:t>
            </w:r>
            <w:r w:rsidR="00E721D0">
              <w:rPr>
                <w:rFonts w:ascii="Arial" w:eastAsia="MS Mincho" w:hAnsi="Arial" w:cs="Arial"/>
                <w:sz w:val="20"/>
                <w:szCs w:val="20"/>
              </w:rPr>
              <w:t>i</w:t>
            </w:r>
            <w:r w:rsidRPr="00D36CA6">
              <w:rPr>
                <w:rFonts w:ascii="Arial" w:eastAsia="MS Mincho" w:hAnsi="Arial" w:cs="Arial"/>
                <w:sz w:val="20"/>
                <w:szCs w:val="20"/>
              </w:rPr>
              <w:t xml:space="preserve">ssues </w:t>
            </w:r>
            <w:r w:rsidR="00E721D0">
              <w:rPr>
                <w:rFonts w:ascii="Arial" w:eastAsia="MS Mincho" w:hAnsi="Arial" w:cs="Arial"/>
                <w:sz w:val="20"/>
                <w:szCs w:val="20"/>
              </w:rPr>
              <w:t xml:space="preserve">for early treatment </w:t>
            </w:r>
            <w:r w:rsidR="009256B5">
              <w:rPr>
                <w:rFonts w:ascii="Arial" w:eastAsia="MS Mincho" w:hAnsi="Arial" w:cs="Arial"/>
                <w:sz w:val="20"/>
                <w:szCs w:val="20"/>
              </w:rPr>
              <w:t xml:space="preserve">(e.g. </w:t>
            </w:r>
            <w:r w:rsidR="00896BCC">
              <w:rPr>
                <w:rFonts w:ascii="Arial" w:eastAsia="MS Mincho" w:hAnsi="Arial" w:cs="Arial"/>
                <w:sz w:val="20"/>
                <w:szCs w:val="20"/>
              </w:rPr>
              <w:t>Working Procedure</w:t>
            </w:r>
            <w:r w:rsidR="009256B5">
              <w:rPr>
                <w:rFonts w:ascii="Arial" w:eastAsia="MS Mincho" w:hAnsi="Arial" w:cs="Arial"/>
                <w:sz w:val="20"/>
                <w:szCs w:val="20"/>
              </w:rPr>
              <w:t xml:space="preserve">, </w:t>
            </w:r>
            <w:r w:rsidR="00051D3D">
              <w:rPr>
                <w:rFonts w:ascii="Arial" w:eastAsia="MS Mincho" w:hAnsi="Arial" w:cs="Arial"/>
                <w:sz w:val="20"/>
                <w:szCs w:val="20"/>
              </w:rPr>
              <w:t xml:space="preserve">TSG Coordination, </w:t>
            </w:r>
            <w:r w:rsidR="00896BCC">
              <w:rPr>
                <w:rFonts w:ascii="Arial" w:eastAsia="MS Mincho" w:hAnsi="Arial" w:cs="Arial"/>
                <w:sz w:val="20"/>
                <w:szCs w:val="20"/>
              </w:rPr>
              <w:t>Project Management</w:t>
            </w:r>
            <w:r w:rsidR="009256B5">
              <w:rPr>
                <w:rFonts w:ascii="Arial" w:eastAsia="MS Mincho" w:hAnsi="Arial" w:cs="Arial"/>
                <w:sz w:val="20"/>
                <w:szCs w:val="20"/>
              </w:rPr>
              <w:t xml:space="preserve">, </w:t>
            </w:r>
            <w:r w:rsidR="00310BB7">
              <w:rPr>
                <w:rFonts w:ascii="Arial" w:eastAsia="MS Mincho" w:hAnsi="Arial" w:cs="Arial"/>
                <w:sz w:val="20"/>
                <w:szCs w:val="20"/>
              </w:rPr>
              <w:t>etc.)</w:t>
            </w:r>
          </w:p>
        </w:tc>
      </w:tr>
      <w:tr w:rsidR="00D36CA6" w:rsidRPr="0080022A" w14:paraId="7267B4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67EB62C"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61F8615"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porting from SA Working Groups, other TSGs, and Others</w:t>
            </w:r>
          </w:p>
        </w:tc>
      </w:tr>
      <w:tr w:rsidR="00D36CA6" w:rsidRPr="00D36CA6" w14:paraId="512C20D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67AC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F50287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porting</w:t>
            </w:r>
          </w:p>
        </w:tc>
      </w:tr>
      <w:tr w:rsidR="00D36CA6" w:rsidRPr="00D36CA6" w14:paraId="25141E1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4F57F6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9253FF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porting</w:t>
            </w:r>
          </w:p>
        </w:tc>
      </w:tr>
      <w:tr w:rsidR="00D36CA6" w:rsidRPr="00D36CA6" w14:paraId="10A5756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D2D16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5B7A0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reporting</w:t>
            </w:r>
          </w:p>
        </w:tc>
      </w:tr>
      <w:tr w:rsidR="00D36CA6" w:rsidRPr="00D36CA6" w14:paraId="08A07A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95809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07376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porting</w:t>
            </w:r>
          </w:p>
        </w:tc>
      </w:tr>
      <w:tr w:rsidR="00D36CA6" w:rsidRPr="00D36CA6" w14:paraId="20C1C3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BC7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AA40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porting</w:t>
            </w:r>
          </w:p>
        </w:tc>
      </w:tr>
      <w:tr w:rsidR="00D36CA6" w:rsidRPr="00D36CA6" w14:paraId="672244AA" w14:textId="77777777" w:rsidTr="00F565B4">
        <w:trPr>
          <w:trHeight w:val="330"/>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4659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773236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porting</w:t>
            </w:r>
          </w:p>
        </w:tc>
      </w:tr>
      <w:tr w:rsidR="00D36CA6" w:rsidRPr="00D36CA6" w14:paraId="7B9AD60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B11F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E1520D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RAN reporting and RAN ITU-R Ad Hoc Matters</w:t>
            </w:r>
          </w:p>
        </w:tc>
      </w:tr>
      <w:tr w:rsidR="00D36CA6" w:rsidRPr="00D36CA6" w14:paraId="0DA5FBC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E112A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39747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CT reporting</w:t>
            </w:r>
          </w:p>
        </w:tc>
      </w:tr>
      <w:tr w:rsidR="00D36CA6" w:rsidRPr="00D36CA6" w14:paraId="74AC9D0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33B9278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9</w:t>
            </w:r>
          </w:p>
        </w:tc>
        <w:tc>
          <w:tcPr>
            <w:tcW w:w="9810" w:type="dxa"/>
            <w:tcBorders>
              <w:top w:val="outset" w:sz="6" w:space="0" w:color="C0C0C0"/>
              <w:left w:val="outset" w:sz="6" w:space="0" w:color="C0C0C0"/>
              <w:bottom w:val="outset" w:sz="6" w:space="0" w:color="C0C0C0"/>
              <w:right w:val="outset" w:sz="6" w:space="0" w:color="C0C0C0"/>
            </w:tcBorders>
          </w:tcPr>
          <w:p w14:paraId="612F751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Reports from external bodies (provided by Liaison persons)</w:t>
            </w:r>
          </w:p>
        </w:tc>
      </w:tr>
      <w:tr w:rsidR="00D36CA6" w:rsidRPr="00D36CA6" w14:paraId="0AFA600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1D11A21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0</w:t>
            </w:r>
          </w:p>
        </w:tc>
        <w:tc>
          <w:tcPr>
            <w:tcW w:w="9810" w:type="dxa"/>
            <w:tcBorders>
              <w:top w:val="outset" w:sz="6" w:space="0" w:color="C0C0C0"/>
              <w:left w:val="outset" w:sz="6" w:space="0" w:color="C0C0C0"/>
              <w:bottom w:val="outset" w:sz="6" w:space="0" w:color="C0C0C0"/>
              <w:right w:val="outset" w:sz="6" w:space="0" w:color="C0C0C0"/>
            </w:tcBorders>
          </w:tcPr>
          <w:p w14:paraId="4883FFD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Other reports</w:t>
            </w:r>
          </w:p>
        </w:tc>
      </w:tr>
      <w:tr w:rsidR="00B87ACD" w:rsidRPr="00BD63B8" w14:paraId="363848A7"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E755E1F" w14:textId="3359AFED" w:rsidR="00B87ACD" w:rsidRPr="00BD63B8" w:rsidRDefault="00B87155" w:rsidP="00417FE5">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7A87FB7" w14:textId="77777777" w:rsidR="00B87ACD" w:rsidRPr="00BD63B8" w:rsidRDefault="00B87ACD" w:rsidP="00417FE5">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ease Planning</w:t>
            </w:r>
          </w:p>
        </w:tc>
      </w:tr>
      <w:tr w:rsidR="00B87ACD" w:rsidRPr="00D36CA6" w14:paraId="002CC1CD"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47F8D9" w14:textId="427B955E" w:rsidR="00B87ACD" w:rsidRPr="00D36CA6" w:rsidRDefault="00B87155"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5</w:t>
            </w:r>
            <w:r w:rsidR="00B87ACD" w:rsidRPr="00D36CA6">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C226FED" w14:textId="77777777" w:rsidR="00B87ACD" w:rsidRPr="00D36CA6" w:rsidRDefault="00B87ACD"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Release Planning issues</w:t>
            </w:r>
          </w:p>
        </w:tc>
      </w:tr>
      <w:tr w:rsidR="00E01F81" w:rsidRPr="00D36CA6" w14:paraId="1398CD90"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E23C16" w14:textId="32D6D2EB" w:rsidR="00E01F81" w:rsidRPr="00D36CA6" w:rsidRDefault="00E01F81"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A27CAB7" w14:textId="77777777" w:rsidR="00E01F81" w:rsidRPr="00D36CA6" w:rsidRDefault="00E01F81"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Cross TSG Coordination</w:t>
            </w:r>
          </w:p>
        </w:tc>
      </w:tr>
      <w:tr w:rsidR="00B87ACD" w:rsidRPr="00D36CA6" w14:paraId="3D2ABC4C"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0137BC3" w14:textId="4D30D609" w:rsidR="00B87ACD" w:rsidRPr="00D36CA6" w:rsidRDefault="00B87155"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lastRenderedPageBreak/>
              <w:t>5</w:t>
            </w:r>
            <w:r w:rsidR="00B87ACD" w:rsidRPr="00D36CA6">
              <w:rPr>
                <w:rFonts w:ascii="Arial" w:eastAsia="MS Mincho" w:hAnsi="Arial" w:cs="Arial"/>
                <w:i/>
                <w:color w:val="002060"/>
                <w:sz w:val="20"/>
                <w:szCs w:val="20"/>
              </w:rPr>
              <w:t>.</w:t>
            </w:r>
            <w:r w:rsidR="00E01F81">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67FBAB7" w14:textId="77777777" w:rsidR="00B87ACD" w:rsidRPr="00D36CA6" w:rsidRDefault="00B87ACD"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related to Release 1</w:t>
            </w:r>
            <w:r>
              <w:rPr>
                <w:rFonts w:ascii="Arial" w:eastAsia="MS Mincho" w:hAnsi="Arial" w:cs="Arial"/>
                <w:sz w:val="20"/>
                <w:szCs w:val="20"/>
              </w:rPr>
              <w:t>9</w:t>
            </w:r>
            <w:r w:rsidRPr="00D36CA6">
              <w:rPr>
                <w:rFonts w:ascii="Arial" w:eastAsia="MS Mincho" w:hAnsi="Arial" w:cs="Arial"/>
                <w:sz w:val="20"/>
                <w:szCs w:val="20"/>
              </w:rPr>
              <w:t xml:space="preserve"> and earlier planning</w:t>
            </w:r>
          </w:p>
        </w:tc>
      </w:tr>
      <w:tr w:rsidR="00B87ACD" w:rsidRPr="00D36CA6" w14:paraId="531C595E"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B8683D5" w14:textId="5C612504" w:rsidR="00B87ACD" w:rsidRPr="00D36CA6" w:rsidRDefault="00B87155"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5</w:t>
            </w:r>
            <w:r w:rsidR="00B87ACD" w:rsidRPr="00D36CA6">
              <w:rPr>
                <w:rFonts w:ascii="Arial" w:eastAsia="MS Mincho" w:hAnsi="Arial" w:cs="Arial"/>
                <w:i/>
                <w:color w:val="002060"/>
                <w:sz w:val="20"/>
                <w:szCs w:val="20"/>
              </w:rPr>
              <w:t>.</w:t>
            </w:r>
            <w:r w:rsidR="00E01F81">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27C3C26" w14:textId="3C397FFF" w:rsidR="00B87ACD" w:rsidRPr="00D36CA6" w:rsidRDefault="00B87ACD"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 xml:space="preserve">and later </w:t>
            </w:r>
            <w:r w:rsidRPr="00D36CA6">
              <w:rPr>
                <w:rFonts w:ascii="Arial" w:eastAsia="MS Mincho" w:hAnsi="Arial" w:cs="Arial"/>
                <w:sz w:val="20"/>
                <w:szCs w:val="20"/>
              </w:rPr>
              <w:t>Planning</w:t>
            </w:r>
            <w:r>
              <w:rPr>
                <w:rFonts w:ascii="Arial" w:eastAsia="MS Mincho" w:hAnsi="Arial" w:cs="Arial"/>
                <w:sz w:val="20"/>
                <w:szCs w:val="20"/>
              </w:rPr>
              <w:t xml:space="preserve"> </w:t>
            </w:r>
            <w:r w:rsidR="0028596C">
              <w:rPr>
                <w:rFonts w:ascii="Arial" w:eastAsia="MS Mincho" w:hAnsi="Arial" w:cs="Arial"/>
                <w:sz w:val="20"/>
                <w:szCs w:val="20"/>
              </w:rPr>
              <w:t>for 5G-A</w:t>
            </w:r>
          </w:p>
        </w:tc>
      </w:tr>
      <w:tr w:rsidR="00475EC5" w:rsidRPr="00D36CA6" w14:paraId="56B41520"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EEB8F69" w14:textId="67D09366" w:rsidR="00475EC5" w:rsidRDefault="00475EC5" w:rsidP="00475EC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5</w:t>
            </w:r>
            <w:r w:rsidRPr="00D36CA6">
              <w:rPr>
                <w:rFonts w:ascii="Arial" w:eastAsia="MS Mincho" w:hAnsi="Arial" w:cs="Arial"/>
                <w:i/>
                <w:color w:val="002060"/>
                <w:sz w:val="20"/>
                <w:szCs w:val="20"/>
              </w:rPr>
              <w:t>.</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DE9A037" w14:textId="3909B5E7" w:rsidR="00475EC5" w:rsidRPr="00D36CA6" w:rsidRDefault="0028596C" w:rsidP="00475EC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lease </w:t>
            </w:r>
            <w:r>
              <w:rPr>
                <w:rFonts w:ascii="Arial" w:eastAsia="MS Mincho" w:hAnsi="Arial" w:cs="Arial"/>
                <w:sz w:val="20"/>
                <w:szCs w:val="20"/>
              </w:rPr>
              <w:t xml:space="preserve">20 and later </w:t>
            </w:r>
            <w:r w:rsidRPr="00D36CA6">
              <w:rPr>
                <w:rFonts w:ascii="Arial" w:eastAsia="MS Mincho" w:hAnsi="Arial" w:cs="Arial"/>
                <w:sz w:val="20"/>
                <w:szCs w:val="20"/>
              </w:rPr>
              <w:t>Planning</w:t>
            </w:r>
            <w:r>
              <w:rPr>
                <w:rFonts w:ascii="Arial" w:eastAsia="MS Mincho" w:hAnsi="Arial" w:cs="Arial"/>
                <w:sz w:val="20"/>
                <w:szCs w:val="20"/>
              </w:rPr>
              <w:t xml:space="preserve"> for 6G</w:t>
            </w:r>
          </w:p>
        </w:tc>
      </w:tr>
      <w:tr w:rsidR="00D36CA6" w:rsidRPr="0080022A" w14:paraId="4782135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D265AD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37841D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Work Item Descriptions, Study Item Descriptions, Specifications</w:t>
            </w:r>
          </w:p>
        </w:tc>
      </w:tr>
      <w:tr w:rsidR="00D36CA6" w:rsidRPr="0080022A" w14:paraId="7D0B437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9C35F4B" w14:textId="6450C39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067945">
              <w:rPr>
                <w:rFonts w:ascii="Arial" w:eastAsia="MS Mincho" w:hAnsi="Arial" w:cs="Arial"/>
                <w:b/>
                <w:bCs/>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172B8EA0"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Work Item Descriptions</w:t>
            </w:r>
          </w:p>
        </w:tc>
      </w:tr>
      <w:tr w:rsidR="0080022A" w:rsidRPr="00D36CA6" w14:paraId="5C7209D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0E03D81" w14:textId="5D7965C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1</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A45588" w14:textId="133F4F4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B10EEF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EF4E60" w14:textId="1E93E476"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1</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9E7C3D" w14:textId="4420548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66D209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ABC25C" w14:textId="4743C71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1</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F4C1FCF" w14:textId="5BACF2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07AC1F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3890DC4" w14:textId="333E91D8"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1</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BE1CCCD" w14:textId="2D24F3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CCB43C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06F22DB" w14:textId="4E1C8CB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1</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298D90B" w14:textId="2E7EDD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F35C5E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CF45DDF" w14:textId="34CC390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1</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5C2048F" w14:textId="2F87B5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7D8B3D3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4277CE0" w14:textId="1EC885D5"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067945">
              <w:rPr>
                <w:rFonts w:ascii="Arial" w:eastAsia="MS Mincho" w:hAnsi="Arial" w:cs="Arial"/>
                <w:b/>
                <w:bCs/>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9EE7F01" w14:textId="0FC9770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9 Work Item Descriptions</w:t>
            </w:r>
          </w:p>
        </w:tc>
      </w:tr>
      <w:tr w:rsidR="008D780B" w:rsidRPr="00D36CA6" w14:paraId="57E97C3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FC34163" w14:textId="3C5A094D"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B0563F" w14:textId="17B1D185"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D780B" w:rsidRPr="00D36CA6" w14:paraId="4313E55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4F0ED7" w14:textId="208F2D96"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AF9252B" w14:textId="7B5CDDFD"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D780B" w:rsidRPr="00D36CA6" w14:paraId="6517928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D534600" w14:textId="0A30486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EB15BB2" w14:textId="14D8E76B"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Pr>
                <w:rFonts w:ascii="Arial" w:eastAsia="MS Mincho" w:hAnsi="Arial" w:cs="Arial"/>
                <w:sz w:val="20"/>
                <w:szCs w:val="20"/>
              </w:rPr>
              <w:t>-</w:t>
            </w:r>
            <w:r w:rsidRPr="00D36CA6">
              <w:rPr>
                <w:rFonts w:ascii="Arial" w:eastAsia="MS Mincho" w:hAnsi="Arial" w:cs="Arial"/>
                <w:sz w:val="20"/>
                <w:szCs w:val="20"/>
              </w:rPr>
              <w:t>LI 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D780B" w:rsidRPr="00D36CA6" w14:paraId="7DD6670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45C4CB5" w14:textId="001672C3"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3F7A088" w14:textId="796BD381"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D780B" w:rsidRPr="00D36CA6" w14:paraId="71634B8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3A9D42" w14:textId="63E03633"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AFA53F" w14:textId="210F7C29"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D780B" w:rsidRPr="00D36CA6" w14:paraId="3DFDB0E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55A4F5" w14:textId="3E7B9685"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A60AEB" w14:textId="29A5C969"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00214E" w:rsidRPr="0080022A" w14:paraId="274893C1"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8DEFA51" w14:textId="28159807"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067945">
              <w:rPr>
                <w:rFonts w:ascii="Arial" w:eastAsia="MS Mincho" w:hAnsi="Arial" w:cs="Arial"/>
                <w:b/>
                <w:bCs/>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4D35E2BF" w14:textId="02990E28"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 xml:space="preserve">New Release </w:t>
            </w:r>
            <w:r>
              <w:rPr>
                <w:rFonts w:ascii="Arial" w:eastAsia="MS Mincho" w:hAnsi="Arial" w:cs="Arial"/>
                <w:b/>
                <w:bCs/>
                <w:sz w:val="20"/>
                <w:szCs w:val="20"/>
              </w:rPr>
              <w:t>20</w:t>
            </w:r>
            <w:r w:rsidRPr="0080022A">
              <w:rPr>
                <w:rFonts w:ascii="Arial" w:eastAsia="MS Mincho" w:hAnsi="Arial" w:cs="Arial"/>
                <w:b/>
                <w:bCs/>
                <w:sz w:val="20"/>
                <w:szCs w:val="20"/>
              </w:rPr>
              <w:t xml:space="preserve"> Study Item Descriptions</w:t>
            </w:r>
            <w:r w:rsidR="00D611FC">
              <w:rPr>
                <w:rFonts w:ascii="Arial" w:eastAsia="MS Mincho" w:hAnsi="Arial" w:cs="Arial"/>
                <w:b/>
                <w:bCs/>
                <w:sz w:val="20"/>
                <w:szCs w:val="20"/>
              </w:rPr>
              <w:t xml:space="preserve"> for 5G-A</w:t>
            </w:r>
          </w:p>
        </w:tc>
      </w:tr>
      <w:tr w:rsidR="008D780B" w:rsidRPr="00D36CA6" w14:paraId="2B4B4F34"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887FEE0" w14:textId="770CC32E"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49B901" w14:textId="501737B1"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75819D26"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65908D7" w14:textId="463B1D65"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0B4DCA6" w14:textId="33291328"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4C799646"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C167B09" w14:textId="0697EED1"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7B0B9F" w14:textId="267E533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077E8E43"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F86C827" w14:textId="6C4B166D"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0B9805F" w14:textId="574B2D36"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2118A576"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245A56" w14:textId="2B56C2AE"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3.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6AA5F59" w14:textId="7A124E59"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2959C65B"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9906853" w14:textId="0CBA08F3"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3FF046E" w14:textId="2B54B574"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00214E" w:rsidRPr="0080022A" w14:paraId="1374EF13"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290478FE" w14:textId="50C34F6C"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067945">
              <w:rPr>
                <w:rFonts w:ascii="Arial" w:eastAsia="MS Mincho" w:hAnsi="Arial" w:cs="Arial"/>
                <w:b/>
                <w:bCs/>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BA27BD2" w14:textId="26DD8A27"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 xml:space="preserve">New Release </w:t>
            </w:r>
            <w:r w:rsidR="00D15987">
              <w:rPr>
                <w:rFonts w:ascii="Arial" w:eastAsia="MS Mincho" w:hAnsi="Arial" w:cs="Arial"/>
                <w:b/>
                <w:bCs/>
                <w:sz w:val="20"/>
                <w:szCs w:val="20"/>
              </w:rPr>
              <w:t>20</w:t>
            </w:r>
            <w:r w:rsidRPr="0080022A">
              <w:rPr>
                <w:rFonts w:ascii="Arial" w:eastAsia="MS Mincho" w:hAnsi="Arial" w:cs="Arial"/>
                <w:b/>
                <w:bCs/>
                <w:sz w:val="20"/>
                <w:szCs w:val="20"/>
              </w:rPr>
              <w:t xml:space="preserve"> Work Item Descriptions</w:t>
            </w:r>
            <w:r w:rsidR="00D611FC">
              <w:rPr>
                <w:rFonts w:ascii="Arial" w:eastAsia="MS Mincho" w:hAnsi="Arial" w:cs="Arial"/>
                <w:b/>
                <w:bCs/>
                <w:sz w:val="20"/>
                <w:szCs w:val="20"/>
              </w:rPr>
              <w:t xml:space="preserve"> for 5G-A</w:t>
            </w:r>
          </w:p>
        </w:tc>
      </w:tr>
      <w:tr w:rsidR="008D780B" w:rsidRPr="00D36CA6" w14:paraId="7FB38860"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045FD5" w14:textId="4AB8004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ADD1D23" w14:textId="26552C8B"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Pr>
                <w:rFonts w:ascii="Arial" w:eastAsia="MS Mincho" w:hAnsi="Arial" w:cs="Arial"/>
                <w:sz w:val="20"/>
                <w:szCs w:val="20"/>
              </w:rPr>
              <w:t xml:space="preserve"> for 5G-A</w:t>
            </w:r>
          </w:p>
        </w:tc>
      </w:tr>
      <w:tr w:rsidR="008D780B" w:rsidRPr="00D36CA6" w14:paraId="5E5329BE"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D5804F" w14:textId="74BB9E9A"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4A80EF9" w14:textId="2C9A9030"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Pr>
                <w:rFonts w:ascii="Arial" w:eastAsia="MS Mincho" w:hAnsi="Arial" w:cs="Arial"/>
                <w:sz w:val="20"/>
                <w:szCs w:val="20"/>
              </w:rPr>
              <w:t xml:space="preserve"> for 5G-A</w:t>
            </w:r>
          </w:p>
        </w:tc>
      </w:tr>
      <w:tr w:rsidR="008D780B" w:rsidRPr="00D36CA6" w14:paraId="2CC5DDD5"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2147F6" w14:textId="5F03D696"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D281AF" w14:textId="409A440D"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and SA WG3-LI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Pr>
                <w:rFonts w:ascii="Arial" w:eastAsia="MS Mincho" w:hAnsi="Arial" w:cs="Arial"/>
                <w:sz w:val="20"/>
                <w:szCs w:val="20"/>
              </w:rPr>
              <w:t xml:space="preserve"> for 5G-A</w:t>
            </w:r>
          </w:p>
        </w:tc>
      </w:tr>
      <w:tr w:rsidR="008D780B" w:rsidRPr="00D36CA6" w14:paraId="474E0B62"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DDC0441" w14:textId="4E93369C"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C9BFD37" w14:textId="79316C8D"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Pr>
                <w:rFonts w:ascii="Arial" w:eastAsia="MS Mincho" w:hAnsi="Arial" w:cs="Arial"/>
                <w:sz w:val="20"/>
                <w:szCs w:val="20"/>
              </w:rPr>
              <w:t xml:space="preserve"> for 5G-A</w:t>
            </w:r>
          </w:p>
        </w:tc>
      </w:tr>
      <w:tr w:rsidR="008D780B" w:rsidRPr="00D36CA6" w14:paraId="01757C4C"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81797BB" w14:textId="0483B24E"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248E57" w14:textId="781E6883"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Pr>
                <w:rFonts w:ascii="Arial" w:eastAsia="MS Mincho" w:hAnsi="Arial" w:cs="Arial"/>
                <w:sz w:val="20"/>
                <w:szCs w:val="20"/>
              </w:rPr>
              <w:t xml:space="preserve"> for 5G-A</w:t>
            </w:r>
          </w:p>
        </w:tc>
      </w:tr>
      <w:tr w:rsidR="008D780B" w:rsidRPr="00D36CA6" w14:paraId="12A39E09" w14:textId="77777777" w:rsidTr="000C3BF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32E172D" w14:textId="270350CB"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A3BC93A" w14:textId="419C5D34"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Pr>
                <w:rFonts w:ascii="Arial" w:eastAsia="MS Mincho" w:hAnsi="Arial" w:cs="Arial"/>
                <w:sz w:val="20"/>
                <w:szCs w:val="20"/>
              </w:rPr>
              <w:t xml:space="preserve"> for 5G-A</w:t>
            </w:r>
          </w:p>
        </w:tc>
      </w:tr>
      <w:tr w:rsidR="00D611FC" w:rsidRPr="0080022A" w14:paraId="5F2A5804"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BA49D7E" w14:textId="77777777" w:rsidR="00D611FC" w:rsidRPr="0080022A" w:rsidRDefault="00D611FC" w:rsidP="00DC7FF8">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Pr>
                <w:rFonts w:ascii="Arial" w:eastAsia="MS Mincho" w:hAnsi="Arial" w:cs="Arial"/>
                <w:b/>
                <w:bCs/>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53AE32F" w14:textId="77777777" w:rsidR="00D611FC" w:rsidRPr="0080022A" w:rsidRDefault="00D611FC" w:rsidP="00DC7FF8">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Revised</w:t>
            </w:r>
            <w:r w:rsidRPr="0080022A">
              <w:rPr>
                <w:rFonts w:ascii="Arial" w:eastAsia="MS Mincho" w:hAnsi="Arial" w:cs="Arial"/>
                <w:b/>
                <w:bCs/>
                <w:sz w:val="20"/>
                <w:szCs w:val="20"/>
              </w:rPr>
              <w:t xml:space="preserve"> Release </w:t>
            </w:r>
            <w:r>
              <w:rPr>
                <w:rFonts w:ascii="Arial" w:eastAsia="MS Mincho" w:hAnsi="Arial" w:cs="Arial"/>
                <w:b/>
                <w:bCs/>
                <w:sz w:val="20"/>
                <w:szCs w:val="20"/>
              </w:rPr>
              <w:t>20</w:t>
            </w:r>
            <w:r w:rsidRPr="0080022A">
              <w:rPr>
                <w:rFonts w:ascii="Arial" w:eastAsia="MS Mincho" w:hAnsi="Arial" w:cs="Arial"/>
                <w:b/>
                <w:bCs/>
                <w:sz w:val="20"/>
                <w:szCs w:val="20"/>
              </w:rPr>
              <w:t xml:space="preserve"> Study Item Descriptions</w:t>
            </w:r>
            <w:r>
              <w:rPr>
                <w:rFonts w:ascii="Arial" w:eastAsia="MS Mincho" w:hAnsi="Arial" w:cs="Arial"/>
                <w:b/>
                <w:bCs/>
                <w:sz w:val="20"/>
                <w:szCs w:val="20"/>
              </w:rPr>
              <w:t xml:space="preserve"> for 5G-A</w:t>
            </w:r>
          </w:p>
        </w:tc>
      </w:tr>
      <w:tr w:rsidR="008D780B" w:rsidRPr="00D36CA6" w14:paraId="582D8CB3"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67F7867" w14:textId="4DA8C9CA"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33AF74A" w14:textId="7777777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1 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1D4B6A45"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67B9F6B" w14:textId="6E7DC248"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F9FB765" w14:textId="7777777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2 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7B5D5D5D"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8A4F7" w14:textId="4D8D9EF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51D9802" w14:textId="7777777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3 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39A518EE"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7D3B46B" w14:textId="36D6AA5C"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FBD3B9F" w14:textId="7777777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4 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1E11C0AD"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DBA37F5" w14:textId="45490C70"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C016F25" w14:textId="7777777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5 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8D780B" w:rsidRPr="00D36CA6" w14:paraId="79392BB7"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196558" w14:textId="23AE6CA3"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B51B929" w14:textId="77777777" w:rsidR="008D780B" w:rsidRPr="00D36CA6" w:rsidRDefault="008D780B" w:rsidP="008D780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6 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r>
              <w:rPr>
                <w:rFonts w:ascii="Arial" w:eastAsia="MS Mincho" w:hAnsi="Arial" w:cs="Arial"/>
                <w:sz w:val="20"/>
                <w:szCs w:val="20"/>
              </w:rPr>
              <w:t xml:space="preserve"> for 5G-A</w:t>
            </w:r>
          </w:p>
        </w:tc>
      </w:tr>
      <w:tr w:rsidR="00602B15" w:rsidRPr="0080022A" w14:paraId="56FDD77C"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CDCC0BF" w14:textId="4E36A6BD" w:rsidR="00602B15" w:rsidRPr="0080022A" w:rsidRDefault="00602B15" w:rsidP="00DC7FF8">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067945">
              <w:rPr>
                <w:rFonts w:ascii="Arial" w:eastAsia="MS Mincho" w:hAnsi="Arial" w:cs="Arial"/>
                <w:b/>
                <w:bCs/>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BDB4BF5" w14:textId="1C09BDD5" w:rsidR="00602B15" w:rsidRPr="0080022A" w:rsidRDefault="00602B15" w:rsidP="00DC7FF8">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Revised</w:t>
            </w:r>
            <w:r w:rsidRPr="0080022A">
              <w:rPr>
                <w:rFonts w:ascii="Arial" w:eastAsia="MS Mincho" w:hAnsi="Arial" w:cs="Arial"/>
                <w:b/>
                <w:bCs/>
                <w:sz w:val="20"/>
                <w:szCs w:val="20"/>
              </w:rPr>
              <w:t xml:space="preserve"> Release </w:t>
            </w:r>
            <w:r>
              <w:rPr>
                <w:rFonts w:ascii="Arial" w:eastAsia="MS Mincho" w:hAnsi="Arial" w:cs="Arial"/>
                <w:b/>
                <w:bCs/>
                <w:sz w:val="20"/>
                <w:szCs w:val="20"/>
              </w:rPr>
              <w:t>20</w:t>
            </w:r>
            <w:r w:rsidRPr="0080022A">
              <w:rPr>
                <w:rFonts w:ascii="Arial" w:eastAsia="MS Mincho" w:hAnsi="Arial" w:cs="Arial"/>
                <w:b/>
                <w:bCs/>
                <w:sz w:val="20"/>
                <w:szCs w:val="20"/>
              </w:rPr>
              <w:t xml:space="preserve"> Work Item Descriptions</w:t>
            </w:r>
            <w:r w:rsidR="00D611FC">
              <w:rPr>
                <w:rFonts w:ascii="Arial" w:eastAsia="MS Mincho" w:hAnsi="Arial" w:cs="Arial"/>
                <w:b/>
                <w:bCs/>
                <w:sz w:val="20"/>
                <w:szCs w:val="20"/>
              </w:rPr>
              <w:t xml:space="preserve"> for 5G-A</w:t>
            </w:r>
          </w:p>
        </w:tc>
      </w:tr>
      <w:tr w:rsidR="00602B15" w:rsidRPr="00D36CA6" w14:paraId="01396965"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3409606" w14:textId="31C7DC68"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6</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FC84630" w14:textId="2FB47315"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611FC">
              <w:rPr>
                <w:rFonts w:ascii="Arial" w:eastAsia="MS Mincho" w:hAnsi="Arial" w:cs="Arial"/>
                <w:sz w:val="20"/>
                <w:szCs w:val="20"/>
              </w:rPr>
              <w:t>Revised</w:t>
            </w:r>
            <w:r w:rsidRPr="00D36CA6">
              <w:rPr>
                <w:rFonts w:ascii="Arial" w:eastAsia="MS Mincho" w:hAnsi="Arial" w:cs="Arial"/>
                <w:sz w:val="20"/>
                <w:szCs w:val="20"/>
              </w:rPr>
              <w:t xml:space="preserve">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sidR="00D611FC">
              <w:rPr>
                <w:rFonts w:ascii="Arial" w:eastAsia="MS Mincho" w:hAnsi="Arial" w:cs="Arial"/>
                <w:sz w:val="20"/>
                <w:szCs w:val="20"/>
              </w:rPr>
              <w:t xml:space="preserve"> for 5G-A</w:t>
            </w:r>
          </w:p>
        </w:tc>
      </w:tr>
      <w:tr w:rsidR="00602B15" w:rsidRPr="00D36CA6" w14:paraId="515EB280"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28D05E3" w14:textId="7419D6A1"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6</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7277FCD" w14:textId="38AFBF47"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00D611FC">
              <w:rPr>
                <w:rFonts w:ascii="Arial" w:eastAsia="MS Mincho" w:hAnsi="Arial" w:cs="Arial"/>
                <w:sz w:val="20"/>
                <w:szCs w:val="20"/>
              </w:rPr>
              <w:t>Revised</w:t>
            </w:r>
            <w:r w:rsidR="00D611FC" w:rsidRPr="00D36CA6">
              <w:rPr>
                <w:rFonts w:ascii="Arial" w:eastAsia="MS Mincho" w:hAnsi="Arial" w:cs="Arial"/>
                <w:sz w:val="20"/>
                <w:szCs w:val="20"/>
              </w:rPr>
              <w:t xml:space="preserve"> </w:t>
            </w: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sidR="00D611FC">
              <w:rPr>
                <w:rFonts w:ascii="Arial" w:eastAsia="MS Mincho" w:hAnsi="Arial" w:cs="Arial"/>
                <w:sz w:val="20"/>
                <w:szCs w:val="20"/>
              </w:rPr>
              <w:t xml:space="preserve"> for 5G-A</w:t>
            </w:r>
          </w:p>
        </w:tc>
      </w:tr>
      <w:tr w:rsidR="00602B15" w:rsidRPr="00D36CA6" w14:paraId="28CC519E"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8F2C48C" w14:textId="5E99EA42"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6</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6B05DA" w14:textId="4949C7AE"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and SA WG3-LI </w:t>
            </w:r>
            <w:r w:rsidR="00D611FC">
              <w:rPr>
                <w:rFonts w:ascii="Arial" w:eastAsia="MS Mincho" w:hAnsi="Arial" w:cs="Arial"/>
                <w:sz w:val="20"/>
                <w:szCs w:val="20"/>
              </w:rPr>
              <w:t>Revised</w:t>
            </w:r>
            <w:r w:rsidR="00D611FC" w:rsidRPr="00D36CA6">
              <w:rPr>
                <w:rFonts w:ascii="Arial" w:eastAsia="MS Mincho" w:hAnsi="Arial" w:cs="Arial"/>
                <w:sz w:val="20"/>
                <w:szCs w:val="20"/>
              </w:rPr>
              <w:t xml:space="preserve"> </w:t>
            </w: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sidR="00D611FC">
              <w:rPr>
                <w:rFonts w:ascii="Arial" w:eastAsia="MS Mincho" w:hAnsi="Arial" w:cs="Arial"/>
                <w:sz w:val="20"/>
                <w:szCs w:val="20"/>
              </w:rPr>
              <w:t xml:space="preserve"> for 5G-A</w:t>
            </w:r>
          </w:p>
        </w:tc>
      </w:tr>
      <w:tr w:rsidR="00602B15" w:rsidRPr="00D36CA6" w14:paraId="583675D0"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163D092" w14:textId="523419CB"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6</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D455764" w14:textId="2E7E4397"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00D611FC">
              <w:rPr>
                <w:rFonts w:ascii="Arial" w:eastAsia="MS Mincho" w:hAnsi="Arial" w:cs="Arial"/>
                <w:sz w:val="20"/>
                <w:szCs w:val="20"/>
              </w:rPr>
              <w:t>Revised</w:t>
            </w:r>
            <w:r w:rsidR="00D611FC" w:rsidRPr="00D36CA6">
              <w:rPr>
                <w:rFonts w:ascii="Arial" w:eastAsia="MS Mincho" w:hAnsi="Arial" w:cs="Arial"/>
                <w:sz w:val="20"/>
                <w:szCs w:val="20"/>
              </w:rPr>
              <w:t xml:space="preserve"> </w:t>
            </w: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sidR="00D611FC">
              <w:rPr>
                <w:rFonts w:ascii="Arial" w:eastAsia="MS Mincho" w:hAnsi="Arial" w:cs="Arial"/>
                <w:sz w:val="20"/>
                <w:szCs w:val="20"/>
              </w:rPr>
              <w:t xml:space="preserve"> for 5G-A</w:t>
            </w:r>
          </w:p>
        </w:tc>
      </w:tr>
      <w:tr w:rsidR="00602B15" w:rsidRPr="00D36CA6" w14:paraId="2E937603"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C528846" w14:textId="107E46C2"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6</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542CBDB" w14:textId="3CF3C87B"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00D611FC">
              <w:rPr>
                <w:rFonts w:ascii="Arial" w:eastAsia="MS Mincho" w:hAnsi="Arial" w:cs="Arial"/>
                <w:sz w:val="20"/>
                <w:szCs w:val="20"/>
              </w:rPr>
              <w:t>Revised</w:t>
            </w:r>
            <w:r w:rsidR="00D611FC" w:rsidRPr="00D36CA6">
              <w:rPr>
                <w:rFonts w:ascii="Arial" w:eastAsia="MS Mincho" w:hAnsi="Arial" w:cs="Arial"/>
                <w:sz w:val="20"/>
                <w:szCs w:val="20"/>
              </w:rPr>
              <w:t xml:space="preserve"> </w:t>
            </w: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sidR="00D611FC">
              <w:rPr>
                <w:rFonts w:ascii="Arial" w:eastAsia="MS Mincho" w:hAnsi="Arial" w:cs="Arial"/>
                <w:sz w:val="20"/>
                <w:szCs w:val="20"/>
              </w:rPr>
              <w:t xml:space="preserve"> for 5G-A</w:t>
            </w:r>
          </w:p>
        </w:tc>
      </w:tr>
      <w:tr w:rsidR="00602B15" w:rsidRPr="00D36CA6" w14:paraId="63748F05"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328AE" w14:textId="1690E53C"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8D780B">
              <w:rPr>
                <w:rFonts w:ascii="Arial" w:eastAsia="MS Mincho" w:hAnsi="Arial" w:cs="Arial"/>
                <w:i/>
                <w:color w:val="002060"/>
                <w:sz w:val="20"/>
                <w:szCs w:val="20"/>
              </w:rPr>
              <w:t>6</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1DC8203" w14:textId="6F5EDB3E"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00D611FC">
              <w:rPr>
                <w:rFonts w:ascii="Arial" w:eastAsia="MS Mincho" w:hAnsi="Arial" w:cs="Arial"/>
                <w:sz w:val="20"/>
                <w:szCs w:val="20"/>
              </w:rPr>
              <w:t>Revised</w:t>
            </w:r>
            <w:r w:rsidR="00D611FC" w:rsidRPr="00D36CA6">
              <w:rPr>
                <w:rFonts w:ascii="Arial" w:eastAsia="MS Mincho" w:hAnsi="Arial" w:cs="Arial"/>
                <w:sz w:val="20"/>
                <w:szCs w:val="20"/>
              </w:rPr>
              <w:t xml:space="preserve"> </w:t>
            </w: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r w:rsidR="00D611FC">
              <w:rPr>
                <w:rFonts w:ascii="Arial" w:eastAsia="MS Mincho" w:hAnsi="Arial" w:cs="Arial"/>
                <w:sz w:val="20"/>
                <w:szCs w:val="20"/>
              </w:rPr>
              <w:t xml:space="preserve"> for 5G-A</w:t>
            </w:r>
          </w:p>
        </w:tc>
      </w:tr>
      <w:tr w:rsidR="00D611FC" w:rsidRPr="0080022A" w14:paraId="52C3056E"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B61AA92" w14:textId="337A767F" w:rsidR="00D611FC" w:rsidRPr="0080022A" w:rsidRDefault="00D611FC" w:rsidP="00DC7FF8">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lastRenderedPageBreak/>
              <w:t>6.</w:t>
            </w:r>
            <w:r w:rsidR="00067945">
              <w:rPr>
                <w:rFonts w:ascii="Arial" w:eastAsia="MS Mincho" w:hAnsi="Arial" w:cs="Arial"/>
                <w:b/>
                <w:bCs/>
                <w:i/>
                <w:color w:val="002060"/>
                <w:sz w:val="20"/>
                <w:szCs w:val="20"/>
              </w:rPr>
              <w:t>7</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963B5B7" w14:textId="77777777" w:rsidR="00D611FC" w:rsidRDefault="00D611FC" w:rsidP="00DC7FF8">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New and Revised</w:t>
            </w:r>
            <w:r w:rsidRPr="0080022A">
              <w:rPr>
                <w:rFonts w:ascii="Arial" w:eastAsia="MS Mincho" w:hAnsi="Arial" w:cs="Arial"/>
                <w:b/>
                <w:bCs/>
                <w:sz w:val="20"/>
                <w:szCs w:val="20"/>
              </w:rPr>
              <w:t xml:space="preserve"> Release </w:t>
            </w:r>
            <w:r>
              <w:rPr>
                <w:rFonts w:ascii="Arial" w:eastAsia="MS Mincho" w:hAnsi="Arial" w:cs="Arial"/>
                <w:b/>
                <w:bCs/>
                <w:sz w:val="20"/>
                <w:szCs w:val="20"/>
              </w:rPr>
              <w:t>20</w:t>
            </w:r>
            <w:r w:rsidRPr="0080022A">
              <w:rPr>
                <w:rFonts w:ascii="Arial" w:eastAsia="MS Mincho" w:hAnsi="Arial" w:cs="Arial"/>
                <w:b/>
                <w:bCs/>
                <w:sz w:val="20"/>
                <w:szCs w:val="20"/>
              </w:rPr>
              <w:t xml:space="preserve"> </w:t>
            </w:r>
            <w:r>
              <w:rPr>
                <w:rFonts w:ascii="Arial" w:eastAsia="MS Mincho" w:hAnsi="Arial" w:cs="Arial"/>
                <w:b/>
                <w:bCs/>
                <w:sz w:val="20"/>
                <w:szCs w:val="20"/>
              </w:rPr>
              <w:t>Study</w:t>
            </w:r>
            <w:r w:rsidRPr="0080022A">
              <w:rPr>
                <w:rFonts w:ascii="Arial" w:eastAsia="MS Mincho" w:hAnsi="Arial" w:cs="Arial"/>
                <w:b/>
                <w:bCs/>
                <w:sz w:val="20"/>
                <w:szCs w:val="20"/>
              </w:rPr>
              <w:t xml:space="preserve"> Item Descriptions</w:t>
            </w:r>
            <w:r>
              <w:rPr>
                <w:rFonts w:ascii="Arial" w:eastAsia="MS Mincho" w:hAnsi="Arial" w:cs="Arial"/>
                <w:b/>
                <w:bCs/>
                <w:sz w:val="20"/>
                <w:szCs w:val="20"/>
              </w:rPr>
              <w:t xml:space="preserve"> for 6G </w:t>
            </w:r>
          </w:p>
          <w:p w14:paraId="4CD998AD" w14:textId="7121B906" w:rsidR="00D611FC" w:rsidRPr="0080022A" w:rsidRDefault="00D611FC" w:rsidP="00DC7FF8">
            <w:pPr>
              <w:tabs>
                <w:tab w:val="left" w:pos="567"/>
                <w:tab w:val="left" w:pos="851"/>
                <w:tab w:val="left" w:pos="1134"/>
                <w:tab w:val="left" w:pos="1418"/>
                <w:tab w:val="left" w:pos="1701"/>
              </w:tabs>
              <w:spacing w:after="120"/>
              <w:rPr>
                <w:rFonts w:ascii="Arial" w:eastAsia="MS Mincho" w:hAnsi="Arial" w:cs="Arial"/>
                <w:b/>
                <w:bCs/>
                <w:sz w:val="20"/>
                <w:szCs w:val="20"/>
              </w:rPr>
            </w:pPr>
            <w:r w:rsidRPr="00F565B4">
              <w:rPr>
                <w:rFonts w:ascii="Arial" w:eastAsia="MS Mincho" w:hAnsi="Arial" w:cs="Arial"/>
                <w:i/>
                <w:iCs/>
                <w:sz w:val="20"/>
                <w:szCs w:val="20"/>
              </w:rPr>
              <w:t>(</w:t>
            </w:r>
            <w:r>
              <w:rPr>
                <w:rFonts w:ascii="Arial" w:eastAsia="MS Mincho" w:hAnsi="Arial" w:cs="Arial"/>
                <w:i/>
                <w:iCs/>
                <w:color w:val="FF0000"/>
                <w:sz w:val="20"/>
                <w:szCs w:val="20"/>
              </w:rPr>
              <w:t>All Rel-20 6G SIDs should be submitted here</w:t>
            </w:r>
            <w:r w:rsidRPr="00F565B4">
              <w:rPr>
                <w:rFonts w:ascii="Arial" w:eastAsia="MS Mincho" w:hAnsi="Arial" w:cs="Arial"/>
                <w:i/>
                <w:iCs/>
                <w:sz w:val="20"/>
                <w:szCs w:val="20"/>
              </w:rPr>
              <w:t>)</w:t>
            </w:r>
          </w:p>
        </w:tc>
      </w:tr>
      <w:tr w:rsidR="00602B15" w:rsidRPr="0080022A" w14:paraId="202F79DD"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15EE446" w14:textId="63514756" w:rsidR="00602B15" w:rsidRPr="0080022A" w:rsidRDefault="00602B15" w:rsidP="00DC7FF8">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7FBB1" w14:textId="402AABF9" w:rsidR="00602B15" w:rsidRPr="0080022A" w:rsidRDefault="00602B15" w:rsidP="00DC7FF8">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Specifications</w:t>
            </w:r>
          </w:p>
        </w:tc>
      </w:tr>
      <w:tr w:rsidR="00D36CA6" w:rsidRPr="00BD63B8" w14:paraId="69B521D8"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1B7C6AF" w14:textId="3947EC48" w:rsidR="00D36CA6" w:rsidRPr="00BD63B8" w:rsidRDefault="00602B15"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Pr>
                <w:rFonts w:ascii="Arial" w:eastAsia="MS Mincho" w:hAnsi="Arial" w:cs="Arial"/>
                <w:b/>
                <w:bCs/>
                <w:i/>
                <w:color w:val="002060"/>
                <w:sz w:val="20"/>
                <w:szCs w:val="20"/>
              </w:rPr>
              <w:t>7.1</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24E1CD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w:t>
            </w:r>
          </w:p>
        </w:tc>
      </w:tr>
      <w:tr w:rsidR="0080022A" w:rsidRPr="00D36CA6" w14:paraId="06F99D6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F10954" w14:textId="22967205" w:rsidR="0080022A"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1</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8FFC370" w14:textId="33E5DD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w:t>
            </w:r>
          </w:p>
        </w:tc>
      </w:tr>
      <w:tr w:rsidR="00BD63B8" w:rsidRPr="00D36CA6" w14:paraId="73FB410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720EFF" w14:textId="69AD00F0"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1</w:t>
            </w:r>
            <w:r w:rsidR="00BD63B8">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AB6056F" w14:textId="615A69F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w:t>
            </w:r>
          </w:p>
        </w:tc>
      </w:tr>
      <w:tr w:rsidR="00BD63B8" w:rsidRPr="00D36CA6" w14:paraId="69B1CC9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FA6AE2" w14:textId="72B48751"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1</w:t>
            </w:r>
            <w:r w:rsidR="00BD63B8">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E32291" w14:textId="6032AD1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Specifications for Information</w:t>
            </w:r>
          </w:p>
        </w:tc>
      </w:tr>
      <w:tr w:rsidR="00BD63B8" w:rsidRPr="00D36CA6" w14:paraId="59C0185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501EA35" w14:textId="3EBC49FE"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1</w:t>
            </w:r>
            <w:r w:rsidR="00BD63B8">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82E60C" w14:textId="28BCBEC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w:t>
            </w:r>
          </w:p>
        </w:tc>
      </w:tr>
      <w:tr w:rsidR="00BD63B8" w:rsidRPr="00D36CA6" w14:paraId="5EDA8D2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9720A4F" w14:textId="4493ADE4"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1</w:t>
            </w:r>
            <w:r w:rsidR="00BD63B8">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025097" w14:textId="5BEF42F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w:t>
            </w:r>
          </w:p>
        </w:tc>
      </w:tr>
      <w:tr w:rsidR="00BD63B8" w:rsidRPr="00D36CA6" w14:paraId="025957C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1667C13" w14:textId="669BA502"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1</w:t>
            </w:r>
            <w:r w:rsidR="00BD63B8">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3B28306" w14:textId="6241A3B8"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822EA">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Information</w:t>
            </w:r>
          </w:p>
        </w:tc>
      </w:tr>
      <w:tr w:rsidR="00BD63B8" w:rsidRPr="00BD63B8" w14:paraId="1140EE0D"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8372F60" w14:textId="624A2AB9" w:rsidR="00BD63B8" w:rsidRPr="00BD63B8" w:rsidRDefault="00602B15"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Pr>
                <w:rFonts w:ascii="Arial" w:eastAsia="MS Mincho" w:hAnsi="Arial" w:cs="Arial"/>
                <w:b/>
                <w:bCs/>
                <w:i/>
                <w:color w:val="002060"/>
                <w:sz w:val="20"/>
                <w:szCs w:val="20"/>
              </w:rPr>
              <w:t>7</w:t>
            </w:r>
            <w:r w:rsidR="00BD63B8" w:rsidRPr="00BD63B8">
              <w:rPr>
                <w:rFonts w:ascii="Arial" w:eastAsia="MS Mincho" w:hAnsi="Arial" w:cs="Arial"/>
                <w:b/>
                <w:bCs/>
                <w:i/>
                <w:color w:val="002060"/>
                <w:sz w:val="20"/>
                <w:szCs w:val="20"/>
              </w:rPr>
              <w:t>.</w:t>
            </w:r>
            <w:r>
              <w:rPr>
                <w:rFonts w:ascii="Arial" w:eastAsia="MS Mincho" w:hAnsi="Arial" w:cs="Arial"/>
                <w:b/>
                <w:bCs/>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8215183" w14:textId="2A9F619E"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Approval</w:t>
            </w:r>
          </w:p>
        </w:tc>
      </w:tr>
      <w:tr w:rsidR="00D36CA6" w:rsidRPr="00D36CA6" w14:paraId="10C9054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E04F15" w14:textId="1A93ECA1" w:rsidR="00D36CA6" w:rsidRPr="00D36CA6" w:rsidRDefault="00602B15"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2</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C46BCE3" w14:textId="1ED81A7B" w:rsidR="00D36CA6" w:rsidRPr="00D36CA6" w:rsidRDefault="00BD63B8"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 xml:space="preserve">Specifications for Approval </w:t>
            </w:r>
          </w:p>
        </w:tc>
      </w:tr>
      <w:tr w:rsidR="00BD63B8" w:rsidRPr="00D36CA6" w14:paraId="7752490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34CEC4" w14:textId="6FBB6F3D"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2</w:t>
            </w:r>
            <w:r w:rsidR="00BD63B8">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FED2285" w14:textId="637CB19B"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486B25">
              <w:rPr>
                <w:rFonts w:ascii="Arial" w:eastAsia="MS Mincho" w:hAnsi="Arial" w:cs="Arial"/>
                <w:sz w:val="20"/>
                <w:szCs w:val="20"/>
              </w:rPr>
              <w:t>2</w:t>
            </w:r>
            <w:r>
              <w:rPr>
                <w:rFonts w:ascii="Arial" w:eastAsia="MS Mincho" w:hAnsi="Arial" w:cs="Arial"/>
                <w:sz w:val="20"/>
                <w:szCs w:val="20"/>
              </w:rPr>
              <w:t xml:space="preserve"> </w:t>
            </w:r>
            <w:r w:rsidRPr="00D36CA6">
              <w:rPr>
                <w:rFonts w:ascii="Arial" w:eastAsia="MS Mincho" w:hAnsi="Arial" w:cs="Arial"/>
                <w:sz w:val="20"/>
                <w:szCs w:val="20"/>
              </w:rPr>
              <w:t xml:space="preserve">Specifications for Approval </w:t>
            </w:r>
          </w:p>
        </w:tc>
      </w:tr>
      <w:tr w:rsidR="00BD63B8" w:rsidRPr="00D36CA6" w14:paraId="68B5734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C9073C" w14:textId="250B9A05"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2</w:t>
            </w:r>
            <w:r w:rsidR="00BD63B8">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D275359" w14:textId="41B667BE"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3</w:t>
            </w:r>
            <w:r>
              <w:rPr>
                <w:rFonts w:ascii="Arial" w:eastAsia="MS Mincho" w:hAnsi="Arial" w:cs="Arial"/>
                <w:sz w:val="20"/>
                <w:szCs w:val="20"/>
              </w:rPr>
              <w:t xml:space="preserve"> </w:t>
            </w:r>
            <w:r w:rsidR="002F6176">
              <w:rPr>
                <w:rFonts w:ascii="Arial" w:eastAsia="MS Mincho" w:hAnsi="Arial" w:cs="Arial"/>
                <w:sz w:val="20"/>
                <w:szCs w:val="20"/>
              </w:rPr>
              <w:t xml:space="preserve">and </w:t>
            </w:r>
            <w:r w:rsidR="002F6176" w:rsidRPr="00D36CA6">
              <w:rPr>
                <w:rFonts w:ascii="Arial" w:eastAsia="MS Mincho" w:hAnsi="Arial" w:cs="Arial"/>
                <w:sz w:val="20"/>
                <w:szCs w:val="20"/>
              </w:rPr>
              <w:t>SA WG3</w:t>
            </w:r>
            <w:r w:rsidR="002F6176">
              <w:rPr>
                <w:rFonts w:ascii="Arial" w:eastAsia="MS Mincho" w:hAnsi="Arial" w:cs="Arial"/>
                <w:sz w:val="20"/>
                <w:szCs w:val="20"/>
              </w:rPr>
              <w:t>-</w:t>
            </w:r>
            <w:r w:rsidR="002F6176" w:rsidRPr="00D36CA6">
              <w:rPr>
                <w:rFonts w:ascii="Arial" w:eastAsia="MS Mincho" w:hAnsi="Arial" w:cs="Arial"/>
                <w:sz w:val="20"/>
                <w:szCs w:val="20"/>
              </w:rPr>
              <w:t xml:space="preserve">LI </w:t>
            </w:r>
            <w:r w:rsidRPr="00D36CA6">
              <w:rPr>
                <w:rFonts w:ascii="Arial" w:eastAsia="MS Mincho" w:hAnsi="Arial" w:cs="Arial"/>
                <w:sz w:val="20"/>
                <w:szCs w:val="20"/>
              </w:rPr>
              <w:t xml:space="preserve">Specifications for Approval </w:t>
            </w:r>
          </w:p>
        </w:tc>
      </w:tr>
      <w:tr w:rsidR="00BD63B8" w:rsidRPr="00D36CA6" w14:paraId="286C9F4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413F450" w14:textId="7EA93413"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2</w:t>
            </w:r>
            <w:r w:rsidR="00BD63B8">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905729" w14:textId="0DB6B519"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4</w:t>
            </w:r>
            <w:r>
              <w:rPr>
                <w:rFonts w:ascii="Arial" w:eastAsia="MS Mincho" w:hAnsi="Arial" w:cs="Arial"/>
                <w:sz w:val="20"/>
                <w:szCs w:val="20"/>
              </w:rPr>
              <w:t xml:space="preserve"> </w:t>
            </w:r>
            <w:r w:rsidRPr="00D36CA6">
              <w:rPr>
                <w:rFonts w:ascii="Arial" w:eastAsia="MS Mincho" w:hAnsi="Arial" w:cs="Arial"/>
                <w:sz w:val="20"/>
                <w:szCs w:val="20"/>
              </w:rPr>
              <w:t xml:space="preserve">Specifications for Approval </w:t>
            </w:r>
          </w:p>
        </w:tc>
      </w:tr>
      <w:tr w:rsidR="00BD63B8" w:rsidRPr="00D36CA6" w14:paraId="726A4B4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74965" w14:textId="71D102CD"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2</w:t>
            </w:r>
            <w:r w:rsidR="00BD63B8">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37A966" w14:textId="354E481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5</w:t>
            </w:r>
            <w:r>
              <w:rPr>
                <w:rFonts w:ascii="Arial" w:eastAsia="MS Mincho" w:hAnsi="Arial" w:cs="Arial"/>
                <w:sz w:val="20"/>
                <w:szCs w:val="20"/>
              </w:rPr>
              <w:t xml:space="preserve"> </w:t>
            </w:r>
            <w:r w:rsidRPr="00D36CA6">
              <w:rPr>
                <w:rFonts w:ascii="Arial" w:eastAsia="MS Mincho" w:hAnsi="Arial" w:cs="Arial"/>
                <w:sz w:val="20"/>
                <w:szCs w:val="20"/>
              </w:rPr>
              <w:t xml:space="preserve">Specifications for Approval </w:t>
            </w:r>
          </w:p>
        </w:tc>
      </w:tr>
      <w:tr w:rsidR="00BD63B8" w:rsidRPr="00D36CA6" w14:paraId="202D1E2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2D6B67D" w14:textId="1E2168E0" w:rsidR="00BD63B8" w:rsidRPr="00D36CA6" w:rsidRDefault="00602B15"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2</w:t>
            </w:r>
            <w:r w:rsidR="00BD63B8">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23BD97" w14:textId="17306330"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 xml:space="preserve">Specifications for Approval </w:t>
            </w:r>
          </w:p>
        </w:tc>
      </w:tr>
      <w:tr w:rsidR="00602B15" w:rsidRPr="00BD63B8" w14:paraId="4E9C1653"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2316A026" w14:textId="5D15B01A" w:rsidR="00602B15" w:rsidRPr="00BD63B8" w:rsidRDefault="00602B15" w:rsidP="00DC7FF8">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Pr>
                <w:rFonts w:ascii="Arial" w:eastAsia="MS Mincho" w:hAnsi="Arial" w:cs="Arial"/>
                <w:b/>
                <w:bCs/>
                <w:i/>
                <w:color w:val="002060"/>
                <w:sz w:val="20"/>
                <w:szCs w:val="20"/>
              </w:rPr>
              <w:t>7</w:t>
            </w:r>
            <w:r w:rsidRPr="00BD63B8">
              <w:rPr>
                <w:rFonts w:ascii="Arial" w:eastAsia="MS Mincho" w:hAnsi="Arial" w:cs="Arial"/>
                <w:b/>
                <w:bCs/>
                <w:i/>
                <w:color w:val="002060"/>
                <w:sz w:val="20"/>
                <w:szCs w:val="20"/>
              </w:rPr>
              <w:t>.</w:t>
            </w:r>
            <w:r>
              <w:rPr>
                <w:rFonts w:ascii="Arial" w:eastAsia="MS Mincho" w:hAnsi="Arial" w:cs="Arial"/>
                <w:b/>
                <w:bCs/>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360A9252" w14:textId="3E730DA4" w:rsidR="00602B15" w:rsidRPr="00BD63B8" w:rsidRDefault="00602B15" w:rsidP="00DC7FF8">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 and Approval</w:t>
            </w:r>
            <w:r>
              <w:rPr>
                <w:rFonts w:ascii="Arial" w:eastAsia="MS Mincho" w:hAnsi="Arial" w:cs="Arial"/>
                <w:b/>
                <w:bCs/>
                <w:sz w:val="20"/>
                <w:szCs w:val="20"/>
              </w:rPr>
              <w:t xml:space="preserve"> (</w:t>
            </w:r>
            <w:r w:rsidRPr="00602B15">
              <w:rPr>
                <w:rFonts w:ascii="Arial" w:eastAsia="MS Mincho" w:hAnsi="Arial" w:cs="Arial"/>
                <w:i/>
                <w:iCs/>
                <w:sz w:val="20"/>
                <w:szCs w:val="20"/>
              </w:rPr>
              <w:t>one shot approval</w:t>
            </w:r>
            <w:r>
              <w:rPr>
                <w:rFonts w:ascii="Arial" w:eastAsia="MS Mincho" w:hAnsi="Arial" w:cs="Arial"/>
                <w:b/>
                <w:bCs/>
                <w:sz w:val="20"/>
                <w:szCs w:val="20"/>
              </w:rPr>
              <w:t>)</w:t>
            </w:r>
          </w:p>
        </w:tc>
      </w:tr>
      <w:tr w:rsidR="00602B15" w:rsidRPr="00D36CA6" w14:paraId="08DD78B0"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5115361" w14:textId="56758A11"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3.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4B8994A" w14:textId="4FAC0750"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 and Approval</w:t>
            </w:r>
          </w:p>
        </w:tc>
      </w:tr>
      <w:tr w:rsidR="00602B15" w:rsidRPr="00D36CA6" w14:paraId="3895DCEF"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6BB262" w14:textId="5C44A176"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3.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5A72727" w14:textId="15A16D98"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 and Approval</w:t>
            </w:r>
          </w:p>
        </w:tc>
      </w:tr>
      <w:tr w:rsidR="00602B15" w:rsidRPr="00D36CA6" w14:paraId="431DCC70"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8498787" w14:textId="3D731148"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3.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E1238D" w14:textId="6CF6186A"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and </w:t>
            </w:r>
            <w:r w:rsidRPr="00D36CA6">
              <w:rPr>
                <w:rFonts w:ascii="Arial" w:eastAsia="MS Mincho" w:hAnsi="Arial" w:cs="Arial"/>
                <w:sz w:val="20"/>
                <w:szCs w:val="20"/>
              </w:rPr>
              <w:t>SA WG3</w:t>
            </w:r>
            <w:r>
              <w:rPr>
                <w:rFonts w:ascii="Arial" w:eastAsia="MS Mincho" w:hAnsi="Arial" w:cs="Arial"/>
                <w:sz w:val="20"/>
                <w:szCs w:val="20"/>
              </w:rPr>
              <w:t>-</w:t>
            </w:r>
            <w:r w:rsidRPr="00D36CA6">
              <w:rPr>
                <w:rFonts w:ascii="Arial" w:eastAsia="MS Mincho" w:hAnsi="Arial" w:cs="Arial"/>
                <w:sz w:val="20"/>
                <w:szCs w:val="20"/>
              </w:rPr>
              <w:t>LI Specifications for Information and Approval</w:t>
            </w:r>
          </w:p>
        </w:tc>
      </w:tr>
      <w:tr w:rsidR="00602B15" w:rsidRPr="00D36CA6" w14:paraId="64FC7D49"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938B3F6" w14:textId="57D7CD2F"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3.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F5CC4F3" w14:textId="38137D30"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 and Approval</w:t>
            </w:r>
          </w:p>
        </w:tc>
      </w:tr>
      <w:tr w:rsidR="00602B15" w:rsidRPr="00D36CA6" w14:paraId="593EA22D"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55F3FA6" w14:textId="275A9106"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7.3.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2198CE2" w14:textId="5EB67CD1"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 and Approval</w:t>
            </w:r>
          </w:p>
        </w:tc>
      </w:tr>
      <w:tr w:rsidR="00602B15" w:rsidRPr="00D36CA6" w14:paraId="148757BA" w14:textId="77777777" w:rsidTr="00DC7FF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2E07DBA" w14:textId="68D82B77"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lastRenderedPageBreak/>
              <w:t>7.3.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441932" w14:textId="19DF4AB9" w:rsidR="00602B15" w:rsidRPr="00D36CA6" w:rsidRDefault="00602B15" w:rsidP="00DC7FF8">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Specifications for Information and Approval</w:t>
            </w:r>
          </w:p>
        </w:tc>
      </w:tr>
      <w:tr w:rsidR="00D36CA6" w:rsidRPr="00BD63B8" w14:paraId="7C2F3AF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ADCC3E6" w14:textId="724466B5" w:rsidR="00D36CA6" w:rsidRPr="00BD63B8" w:rsidRDefault="00602B15" w:rsidP="00D36CA6">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2540421" w14:textId="1107D902" w:rsidR="00D36CA6" w:rsidRPr="00BD63B8" w:rsidRDefault="00995505" w:rsidP="00D36CA6">
            <w:pPr>
              <w:tabs>
                <w:tab w:val="left" w:pos="567"/>
                <w:tab w:val="left" w:pos="851"/>
                <w:tab w:val="left" w:pos="1134"/>
                <w:tab w:val="left" w:pos="1418"/>
                <w:tab w:val="left" w:pos="1701"/>
              </w:tabs>
              <w:spacing w:after="120"/>
              <w:rPr>
                <w:rFonts w:ascii="Arial" w:eastAsia="MS Mincho" w:hAnsi="Arial" w:cs="Arial"/>
                <w:b/>
                <w:bCs/>
                <w:sz w:val="20"/>
                <w:szCs w:val="20"/>
              </w:rPr>
            </w:pPr>
            <w:bookmarkStart w:id="0" w:name="_Hlk215570059"/>
            <w:r w:rsidRPr="00995505">
              <w:rPr>
                <w:rFonts w:ascii="Arial" w:eastAsia="MS Mincho" w:hAnsi="Arial" w:cs="Arial"/>
                <w:b/>
                <w:bCs/>
                <w:sz w:val="20"/>
                <w:szCs w:val="20"/>
              </w:rPr>
              <w:t xml:space="preserve">Study on 3GPP AI/ML Consistency Alignment </w:t>
            </w:r>
            <w:r w:rsidR="0001682A">
              <w:rPr>
                <w:rFonts w:ascii="Arial" w:eastAsia="MS Mincho" w:hAnsi="Arial" w:cs="Arial"/>
                <w:b/>
                <w:bCs/>
                <w:sz w:val="20"/>
                <w:szCs w:val="20"/>
              </w:rPr>
              <w:t>(</w:t>
            </w:r>
            <w:r>
              <w:rPr>
                <w:rFonts w:ascii="Arial" w:eastAsia="MS Mincho" w:hAnsi="Arial" w:cs="Arial"/>
                <w:b/>
                <w:bCs/>
                <w:color w:val="FF0000"/>
                <w:sz w:val="20"/>
                <w:szCs w:val="20"/>
              </w:rPr>
              <w:t>FS_AIML_CAL</w:t>
            </w:r>
            <w:r w:rsidR="0001682A">
              <w:rPr>
                <w:rFonts w:ascii="Arial" w:eastAsia="MS Mincho" w:hAnsi="Arial" w:cs="Arial"/>
                <w:b/>
                <w:bCs/>
                <w:sz w:val="20"/>
                <w:szCs w:val="20"/>
              </w:rPr>
              <w:t>)</w:t>
            </w:r>
            <w:bookmarkEnd w:id="0"/>
          </w:p>
        </w:tc>
      </w:tr>
      <w:tr w:rsidR="00D36CA6" w:rsidRPr="00BD63B8" w14:paraId="3DF4548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339B6D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828BD56" w14:textId="77103CC2" w:rsidR="00D36CA6" w:rsidRPr="00BD63B8" w:rsidRDefault="00BF4BED"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F4BED">
              <w:rPr>
                <w:rFonts w:ascii="Arial" w:eastAsia="MS Mincho" w:hAnsi="Arial" w:cs="Arial"/>
                <w:b/>
                <w:bCs/>
                <w:sz w:val="20"/>
                <w:szCs w:val="20"/>
              </w:rPr>
              <w:t>Study on Modernization of Specification Format and Procedures for 6G</w:t>
            </w:r>
            <w:r>
              <w:rPr>
                <w:rFonts w:ascii="Arial" w:eastAsia="MS Mincho" w:hAnsi="Arial" w:cs="Arial"/>
                <w:b/>
                <w:bCs/>
                <w:sz w:val="20"/>
                <w:szCs w:val="20"/>
              </w:rPr>
              <w:t xml:space="preserve"> (</w:t>
            </w:r>
            <w:r w:rsidRPr="00C62DA5">
              <w:rPr>
                <w:rFonts w:ascii="Arial" w:eastAsia="MS Mincho" w:hAnsi="Arial" w:cs="Arial"/>
                <w:b/>
                <w:bCs/>
                <w:color w:val="FF0000"/>
                <w:sz w:val="20"/>
                <w:szCs w:val="20"/>
              </w:rPr>
              <w:t>FS_6GSpecs</w:t>
            </w:r>
            <w:r>
              <w:rPr>
                <w:rFonts w:ascii="Arial" w:eastAsia="MS Mincho" w:hAnsi="Arial" w:cs="Arial"/>
                <w:b/>
                <w:bCs/>
                <w:sz w:val="20"/>
                <w:szCs w:val="20"/>
              </w:rPr>
              <w:t xml:space="preserve">) </w:t>
            </w:r>
          </w:p>
        </w:tc>
      </w:tr>
      <w:tr w:rsidR="00D36CA6" w:rsidRPr="00BD63B8" w14:paraId="1741529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15C639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469F3" w14:textId="37B8AD4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 xml:space="preserve">Rel-10 </w:t>
            </w:r>
            <w:r w:rsidR="00BF4BED">
              <w:rPr>
                <w:rFonts w:ascii="Arial" w:eastAsia="MS Mincho" w:hAnsi="Arial" w:cs="Arial"/>
                <w:b/>
                <w:bCs/>
                <w:sz w:val="20"/>
                <w:szCs w:val="20"/>
              </w:rPr>
              <w:t xml:space="preserve">and pre Rel-10 </w:t>
            </w:r>
            <w:r w:rsidRPr="00BD63B8">
              <w:rPr>
                <w:rFonts w:ascii="Arial" w:eastAsia="MS Mincho" w:hAnsi="Arial" w:cs="Arial"/>
                <w:b/>
                <w:bCs/>
                <w:sz w:val="20"/>
                <w:szCs w:val="20"/>
              </w:rPr>
              <w:t>CRs</w:t>
            </w:r>
            <w:r w:rsidR="00BF4BED">
              <w:rPr>
                <w:rFonts w:ascii="Arial" w:eastAsia="MS Mincho" w:hAnsi="Arial" w:cs="Arial"/>
                <w:b/>
                <w:bCs/>
                <w:sz w:val="20"/>
                <w:szCs w:val="20"/>
              </w:rPr>
              <w:t xml:space="preserve"> </w:t>
            </w:r>
          </w:p>
        </w:tc>
      </w:tr>
      <w:tr w:rsidR="00D36CA6" w:rsidRPr="00BD63B8" w14:paraId="0F936C2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0093C7F"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D62BA5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1 CRs</w:t>
            </w:r>
          </w:p>
        </w:tc>
      </w:tr>
      <w:tr w:rsidR="00D36CA6" w:rsidRPr="00BD63B8" w14:paraId="63CEBDA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5A8F82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E43A2F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2 CRs</w:t>
            </w:r>
          </w:p>
        </w:tc>
      </w:tr>
      <w:tr w:rsidR="00D36CA6" w:rsidRPr="00BD63B8" w14:paraId="3ED30D3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D4FBD04"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12FF2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3 CRs</w:t>
            </w:r>
          </w:p>
        </w:tc>
      </w:tr>
      <w:tr w:rsidR="00D36CA6" w:rsidRPr="00BD63B8" w14:paraId="7BC952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1AF3B4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A82823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4 CRs</w:t>
            </w:r>
          </w:p>
        </w:tc>
      </w:tr>
      <w:tr w:rsidR="00D36CA6" w:rsidRPr="00BD63B8" w14:paraId="0A7A953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56A8FF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4227F4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5 CRs</w:t>
            </w:r>
          </w:p>
        </w:tc>
      </w:tr>
      <w:tr w:rsidR="00D36CA6" w:rsidRPr="00BD63B8" w14:paraId="1A9084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BBA926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F8F613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6 CRs</w:t>
            </w:r>
          </w:p>
        </w:tc>
      </w:tr>
      <w:tr w:rsidR="00D36CA6" w:rsidRPr="00BD63B8" w14:paraId="58F350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53B955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9DDB19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7 CRs</w:t>
            </w:r>
          </w:p>
        </w:tc>
      </w:tr>
      <w:tr w:rsidR="00D36CA6" w:rsidRPr="00BD63B8" w14:paraId="27C7038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9591DB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AD5666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8 CRs</w:t>
            </w:r>
          </w:p>
        </w:tc>
      </w:tr>
      <w:tr w:rsidR="00D36CA6" w:rsidRPr="00D36CA6" w14:paraId="32F2C2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18DEC755" w14:textId="5FDBC6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8.1</w:t>
            </w:r>
          </w:p>
        </w:tc>
        <w:tc>
          <w:tcPr>
            <w:tcW w:w="9810" w:type="dxa"/>
            <w:tcBorders>
              <w:top w:val="outset" w:sz="6" w:space="0" w:color="C0C0C0"/>
              <w:left w:val="outset" w:sz="6" w:space="0" w:color="C0C0C0"/>
              <w:bottom w:val="outset" w:sz="6" w:space="0" w:color="C0C0C0"/>
              <w:right w:val="outset" w:sz="6" w:space="0" w:color="C0C0C0"/>
            </w:tcBorders>
          </w:tcPr>
          <w:p w14:paraId="3591BC5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8 CRs</w:t>
            </w:r>
          </w:p>
        </w:tc>
      </w:tr>
      <w:tr w:rsidR="00D36CA6" w:rsidRPr="00D36CA6" w14:paraId="75BAD0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260B36E7" w14:textId="718E544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2</w:t>
            </w:r>
          </w:p>
        </w:tc>
        <w:tc>
          <w:tcPr>
            <w:tcW w:w="9810" w:type="dxa"/>
            <w:tcBorders>
              <w:top w:val="outset" w:sz="6" w:space="0" w:color="C0C0C0"/>
              <w:left w:val="outset" w:sz="6" w:space="0" w:color="C0C0C0"/>
              <w:bottom w:val="outset" w:sz="6" w:space="0" w:color="C0C0C0"/>
              <w:right w:val="outset" w:sz="6" w:space="0" w:color="C0C0C0"/>
            </w:tcBorders>
          </w:tcPr>
          <w:p w14:paraId="17460F0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8 CRs</w:t>
            </w:r>
          </w:p>
        </w:tc>
      </w:tr>
      <w:tr w:rsidR="00D36CA6" w:rsidRPr="00D36CA6" w14:paraId="480448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1AE8A209" w14:textId="402CFED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3</w:t>
            </w:r>
          </w:p>
        </w:tc>
        <w:tc>
          <w:tcPr>
            <w:tcW w:w="9810" w:type="dxa"/>
            <w:tcBorders>
              <w:top w:val="outset" w:sz="6" w:space="0" w:color="C0C0C0"/>
              <w:left w:val="outset" w:sz="6" w:space="0" w:color="C0C0C0"/>
              <w:bottom w:val="outset" w:sz="6" w:space="0" w:color="C0C0C0"/>
              <w:right w:val="outset" w:sz="6" w:space="0" w:color="C0C0C0"/>
            </w:tcBorders>
          </w:tcPr>
          <w:p w14:paraId="699D0637" w14:textId="1B387BE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8 CRs</w:t>
            </w:r>
          </w:p>
        </w:tc>
      </w:tr>
      <w:tr w:rsidR="00D36CA6" w:rsidRPr="00D36CA6" w14:paraId="7984E09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676775EA" w14:textId="39BEC52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4</w:t>
            </w:r>
          </w:p>
        </w:tc>
        <w:tc>
          <w:tcPr>
            <w:tcW w:w="9810" w:type="dxa"/>
            <w:tcBorders>
              <w:top w:val="outset" w:sz="6" w:space="0" w:color="C0C0C0"/>
              <w:left w:val="outset" w:sz="6" w:space="0" w:color="C0C0C0"/>
              <w:bottom w:val="outset" w:sz="6" w:space="0" w:color="C0C0C0"/>
              <w:right w:val="outset" w:sz="6" w:space="0" w:color="C0C0C0"/>
            </w:tcBorders>
          </w:tcPr>
          <w:p w14:paraId="07238A7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8 CRs</w:t>
            </w:r>
          </w:p>
        </w:tc>
      </w:tr>
      <w:tr w:rsidR="00D36CA6" w:rsidRPr="00D36CA6" w14:paraId="0B417F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79A99C88" w14:textId="618ECC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tcPr>
          <w:p w14:paraId="7AE701E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8 CRs</w:t>
            </w:r>
          </w:p>
        </w:tc>
      </w:tr>
      <w:tr w:rsidR="00D36CA6" w:rsidRPr="00D36CA6" w14:paraId="767FABB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6AC8C15C" w14:textId="4B48C47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6</w:t>
            </w:r>
          </w:p>
        </w:tc>
        <w:tc>
          <w:tcPr>
            <w:tcW w:w="9810" w:type="dxa"/>
            <w:tcBorders>
              <w:top w:val="outset" w:sz="6" w:space="0" w:color="C0C0C0"/>
              <w:left w:val="outset" w:sz="6" w:space="0" w:color="C0C0C0"/>
              <w:bottom w:val="outset" w:sz="6" w:space="0" w:color="C0C0C0"/>
              <w:right w:val="outset" w:sz="6" w:space="0" w:color="C0C0C0"/>
            </w:tcBorders>
          </w:tcPr>
          <w:p w14:paraId="32AEC9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8 CRs</w:t>
            </w:r>
          </w:p>
        </w:tc>
      </w:tr>
      <w:tr w:rsidR="00D36CA6" w:rsidRPr="00BD63B8" w14:paraId="12A3726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AEC4056" w14:textId="73B854B8"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46CF29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9 CRs</w:t>
            </w:r>
          </w:p>
        </w:tc>
      </w:tr>
      <w:tr w:rsidR="00A7517B" w:rsidRPr="00D36CA6" w14:paraId="403FDD3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3A268704" w14:textId="04C6BA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tcPr>
          <w:p w14:paraId="7316797E" w14:textId="0D8030A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4DB893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6D159BE8" w14:textId="119FF23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tcPr>
          <w:p w14:paraId="710AFDD4" w14:textId="09D79B7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02039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3CF59AA6" w14:textId="130AA71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tcPr>
          <w:p w14:paraId="353AA613" w14:textId="2F72DB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B9970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365085C8" w14:textId="2D7E18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tcPr>
          <w:p w14:paraId="4A291FE6" w14:textId="645E5F9B"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126A00A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38E353D6" w14:textId="0CB0F83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lastRenderedPageBreak/>
              <w:t>1</w:t>
            </w:r>
            <w:r>
              <w:rPr>
                <w:rFonts w:ascii="Arial" w:eastAsia="MS Mincho" w:hAnsi="Arial" w:cs="Arial"/>
                <w:i/>
                <w:sz w:val="20"/>
                <w:szCs w:val="20"/>
                <w:lang w:val="nl-NL"/>
              </w:rPr>
              <w:t>9</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tcPr>
          <w:p w14:paraId="04141B5A" w14:textId="1386A8E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4D3DB8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07A88A13" w14:textId="240BD1A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tcPr>
          <w:p w14:paraId="67C5A83B" w14:textId="300A9FD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D36CA6" w:rsidRPr="00BD63B8" w14:paraId="68D96BF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368DAD2" w14:textId="51CF836D"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bookmarkStart w:id="1" w:name="_Hlk199826933"/>
            <w:r w:rsidRPr="00BD63B8">
              <w:rPr>
                <w:rFonts w:ascii="Arial" w:eastAsia="MS Mincho" w:hAnsi="Arial" w:cs="Arial"/>
                <w:b/>
                <w:bCs/>
                <w:sz w:val="20"/>
                <w:szCs w:val="20"/>
              </w:rPr>
              <w:t>2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89F785E" w14:textId="5A8E3945" w:rsidR="00D36CA6" w:rsidRPr="00BD63B8" w:rsidRDefault="003E40B6" w:rsidP="00D36CA6">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Rel-20 CRs</w:t>
            </w:r>
          </w:p>
        </w:tc>
      </w:tr>
      <w:tr w:rsidR="003E40B6" w:rsidRPr="00D36CA6" w14:paraId="206031F0"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442F5206"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lang w:val="nl-NL"/>
              </w:rPr>
            </w:pPr>
            <w:r>
              <w:rPr>
                <w:rFonts w:ascii="Arial" w:eastAsia="MS Mincho" w:hAnsi="Arial" w:cs="Arial"/>
                <w:i/>
                <w:sz w:val="20"/>
                <w:szCs w:val="20"/>
                <w:lang w:val="nl-NL"/>
              </w:rPr>
              <w:t>20</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tcPr>
          <w:p w14:paraId="666A8AEA"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w:t>
            </w:r>
            <w:r>
              <w:rPr>
                <w:rFonts w:ascii="Arial" w:eastAsia="MS Mincho" w:hAnsi="Arial" w:cs="Arial"/>
                <w:sz w:val="20"/>
                <w:szCs w:val="20"/>
              </w:rPr>
              <w:t>20</w:t>
            </w:r>
            <w:r w:rsidRPr="00D36CA6">
              <w:rPr>
                <w:rFonts w:ascii="Arial" w:eastAsia="MS Mincho" w:hAnsi="Arial" w:cs="Arial"/>
                <w:sz w:val="20"/>
                <w:szCs w:val="20"/>
              </w:rPr>
              <w:t xml:space="preserve"> CRs</w:t>
            </w:r>
          </w:p>
        </w:tc>
      </w:tr>
      <w:tr w:rsidR="003E40B6" w:rsidRPr="00D36CA6" w14:paraId="25811836"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2568927D"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rPr>
            </w:pPr>
            <w:r>
              <w:rPr>
                <w:rFonts w:ascii="Arial" w:eastAsia="MS Mincho" w:hAnsi="Arial" w:cs="Arial"/>
                <w:i/>
                <w:sz w:val="20"/>
                <w:szCs w:val="20"/>
                <w:lang w:val="nl-NL"/>
              </w:rPr>
              <w:t>20</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tcPr>
          <w:p w14:paraId="37C89822"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w:t>
            </w:r>
            <w:r>
              <w:rPr>
                <w:rFonts w:ascii="Arial" w:eastAsia="MS Mincho" w:hAnsi="Arial" w:cs="Arial"/>
                <w:sz w:val="20"/>
                <w:szCs w:val="20"/>
              </w:rPr>
              <w:t>20</w:t>
            </w:r>
            <w:r w:rsidRPr="00D36CA6">
              <w:rPr>
                <w:rFonts w:ascii="Arial" w:eastAsia="MS Mincho" w:hAnsi="Arial" w:cs="Arial"/>
                <w:sz w:val="20"/>
                <w:szCs w:val="20"/>
              </w:rPr>
              <w:t xml:space="preserve"> CRs</w:t>
            </w:r>
          </w:p>
        </w:tc>
      </w:tr>
      <w:tr w:rsidR="003E40B6" w:rsidRPr="00D36CA6" w14:paraId="758125E4"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648A8A82"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rPr>
            </w:pPr>
            <w:r>
              <w:rPr>
                <w:rFonts w:ascii="Arial" w:eastAsia="MS Mincho" w:hAnsi="Arial" w:cs="Arial"/>
                <w:i/>
                <w:sz w:val="20"/>
                <w:szCs w:val="20"/>
                <w:lang w:val="nl-NL"/>
              </w:rPr>
              <w:t>20</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tcPr>
          <w:p w14:paraId="31F09497"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Pr>
                <w:rFonts w:ascii="Arial" w:eastAsia="MS Mincho" w:hAnsi="Arial" w:cs="Arial"/>
                <w:sz w:val="20"/>
                <w:szCs w:val="20"/>
              </w:rPr>
              <w:t>-</w:t>
            </w:r>
            <w:r w:rsidRPr="00D36CA6">
              <w:rPr>
                <w:rFonts w:ascii="Arial" w:eastAsia="MS Mincho" w:hAnsi="Arial" w:cs="Arial"/>
                <w:sz w:val="20"/>
                <w:szCs w:val="20"/>
              </w:rPr>
              <w:t>LI Rel-</w:t>
            </w:r>
            <w:r>
              <w:rPr>
                <w:rFonts w:ascii="Arial" w:eastAsia="MS Mincho" w:hAnsi="Arial" w:cs="Arial"/>
                <w:sz w:val="20"/>
                <w:szCs w:val="20"/>
              </w:rPr>
              <w:t>20</w:t>
            </w:r>
            <w:r w:rsidRPr="00D36CA6">
              <w:rPr>
                <w:rFonts w:ascii="Arial" w:eastAsia="MS Mincho" w:hAnsi="Arial" w:cs="Arial"/>
                <w:sz w:val="20"/>
                <w:szCs w:val="20"/>
              </w:rPr>
              <w:t xml:space="preserve"> CRs</w:t>
            </w:r>
          </w:p>
        </w:tc>
      </w:tr>
      <w:tr w:rsidR="003E40B6" w:rsidRPr="00D36CA6" w14:paraId="5BBBB1E8"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76978F24"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rPr>
            </w:pPr>
            <w:r>
              <w:rPr>
                <w:rFonts w:ascii="Arial" w:eastAsia="MS Mincho" w:hAnsi="Arial" w:cs="Arial"/>
                <w:i/>
                <w:sz w:val="20"/>
                <w:szCs w:val="20"/>
                <w:lang w:val="nl-NL"/>
              </w:rPr>
              <w:t>20</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tcPr>
          <w:p w14:paraId="2F5B46E6"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w:t>
            </w:r>
            <w:r>
              <w:rPr>
                <w:rFonts w:ascii="Arial" w:eastAsia="MS Mincho" w:hAnsi="Arial" w:cs="Arial"/>
                <w:sz w:val="20"/>
                <w:szCs w:val="20"/>
              </w:rPr>
              <w:t>20</w:t>
            </w:r>
            <w:r w:rsidRPr="00D36CA6">
              <w:rPr>
                <w:rFonts w:ascii="Arial" w:eastAsia="MS Mincho" w:hAnsi="Arial" w:cs="Arial"/>
                <w:sz w:val="20"/>
                <w:szCs w:val="20"/>
              </w:rPr>
              <w:t xml:space="preserve"> CRs</w:t>
            </w:r>
          </w:p>
        </w:tc>
      </w:tr>
      <w:tr w:rsidR="003E40B6" w:rsidRPr="00D36CA6" w14:paraId="78F57C12"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4AA4EEA4"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rPr>
            </w:pPr>
            <w:r>
              <w:rPr>
                <w:rFonts w:ascii="Arial" w:eastAsia="MS Mincho" w:hAnsi="Arial" w:cs="Arial"/>
                <w:i/>
                <w:sz w:val="20"/>
                <w:szCs w:val="20"/>
              </w:rPr>
              <w:t>20</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tcPr>
          <w:p w14:paraId="3463EFDB"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w:t>
            </w:r>
            <w:r>
              <w:rPr>
                <w:rFonts w:ascii="Arial" w:eastAsia="MS Mincho" w:hAnsi="Arial" w:cs="Arial"/>
                <w:sz w:val="20"/>
                <w:szCs w:val="20"/>
              </w:rPr>
              <w:t>20</w:t>
            </w:r>
            <w:r w:rsidRPr="00D36CA6">
              <w:rPr>
                <w:rFonts w:ascii="Arial" w:eastAsia="MS Mincho" w:hAnsi="Arial" w:cs="Arial"/>
                <w:sz w:val="20"/>
                <w:szCs w:val="20"/>
              </w:rPr>
              <w:t xml:space="preserve"> CRs</w:t>
            </w:r>
          </w:p>
        </w:tc>
      </w:tr>
      <w:tr w:rsidR="003E40B6" w:rsidRPr="00D36CA6" w14:paraId="0D8F8D41"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7CA5C4BB"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rPr>
            </w:pPr>
            <w:r>
              <w:rPr>
                <w:rFonts w:ascii="Arial" w:eastAsia="MS Mincho" w:hAnsi="Arial" w:cs="Arial"/>
                <w:i/>
                <w:sz w:val="20"/>
                <w:szCs w:val="20"/>
                <w:lang w:val="nl-NL"/>
              </w:rPr>
              <w:t>20</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tcPr>
          <w:p w14:paraId="7E79466C"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w:t>
            </w:r>
            <w:r>
              <w:rPr>
                <w:rFonts w:ascii="Arial" w:eastAsia="MS Mincho" w:hAnsi="Arial" w:cs="Arial"/>
                <w:sz w:val="20"/>
                <w:szCs w:val="20"/>
              </w:rPr>
              <w:t>20</w:t>
            </w:r>
            <w:r w:rsidRPr="00D36CA6">
              <w:rPr>
                <w:rFonts w:ascii="Arial" w:eastAsia="MS Mincho" w:hAnsi="Arial" w:cs="Arial"/>
                <w:sz w:val="20"/>
                <w:szCs w:val="20"/>
              </w:rPr>
              <w:t xml:space="preserve"> CRs</w:t>
            </w:r>
          </w:p>
        </w:tc>
      </w:tr>
      <w:tr w:rsidR="003E40B6" w:rsidRPr="00D36CA6" w14:paraId="762D8CE1" w14:textId="77777777" w:rsidTr="002D2C8C">
        <w:trPr>
          <w:tblCellSpacing w:w="0" w:type="dxa"/>
        </w:trPr>
        <w:tc>
          <w:tcPr>
            <w:tcW w:w="1842" w:type="dxa"/>
            <w:tcBorders>
              <w:top w:val="outset" w:sz="6" w:space="0" w:color="C0C0C0"/>
              <w:left w:val="outset" w:sz="6" w:space="0" w:color="C0C0C0"/>
              <w:bottom w:val="outset" w:sz="6" w:space="0" w:color="C0C0C0"/>
              <w:right w:val="outset" w:sz="6" w:space="0" w:color="C0C0C0"/>
            </w:tcBorders>
          </w:tcPr>
          <w:p w14:paraId="572ABF5E"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i/>
                <w:sz w:val="20"/>
                <w:szCs w:val="20"/>
              </w:rPr>
            </w:pPr>
            <w:r>
              <w:rPr>
                <w:rFonts w:ascii="Arial" w:eastAsia="MS Mincho" w:hAnsi="Arial" w:cs="Arial"/>
                <w:i/>
                <w:sz w:val="20"/>
                <w:szCs w:val="20"/>
                <w:lang w:val="nl-NL"/>
              </w:rPr>
              <w:t>20</w:t>
            </w:r>
            <w:r w:rsidRPr="00D36CA6">
              <w:rPr>
                <w:rFonts w:ascii="Arial" w:eastAsia="MS Mincho" w:hAnsi="Arial" w:cs="Arial"/>
                <w:i/>
                <w:sz w:val="20"/>
                <w:szCs w:val="20"/>
                <w:lang w:val="nl-NL"/>
              </w:rPr>
              <w:t>.</w:t>
            </w:r>
            <w:r>
              <w:rPr>
                <w:rFonts w:ascii="Arial" w:eastAsia="MS Mincho" w:hAnsi="Arial" w:cs="Arial"/>
                <w:i/>
                <w:sz w:val="20"/>
                <w:szCs w:val="20"/>
                <w:lang w:val="nl-NL"/>
              </w:rPr>
              <w:t>7</w:t>
            </w:r>
          </w:p>
        </w:tc>
        <w:tc>
          <w:tcPr>
            <w:tcW w:w="9810" w:type="dxa"/>
            <w:tcBorders>
              <w:top w:val="outset" w:sz="6" w:space="0" w:color="C0C0C0"/>
              <w:left w:val="outset" w:sz="6" w:space="0" w:color="C0C0C0"/>
              <w:bottom w:val="outset" w:sz="6" w:space="0" w:color="C0C0C0"/>
              <w:right w:val="outset" w:sz="6" w:space="0" w:color="C0C0C0"/>
            </w:tcBorders>
          </w:tcPr>
          <w:p w14:paraId="1DFC614D" w14:textId="77777777" w:rsidR="003E40B6" w:rsidRPr="00D36CA6" w:rsidRDefault="003E40B6" w:rsidP="002D2C8C">
            <w:pPr>
              <w:tabs>
                <w:tab w:val="left" w:pos="567"/>
                <w:tab w:val="left" w:pos="851"/>
                <w:tab w:val="left" w:pos="1134"/>
                <w:tab w:val="left" w:pos="1418"/>
                <w:tab w:val="left" w:pos="1701"/>
              </w:tabs>
              <w:spacing w:after="120"/>
              <w:rPr>
                <w:rFonts w:ascii="Arial" w:eastAsia="MS Mincho" w:hAnsi="Arial" w:cs="Arial"/>
                <w:sz w:val="20"/>
                <w:szCs w:val="20"/>
              </w:rPr>
            </w:pPr>
            <w:r w:rsidRPr="003E40B6">
              <w:rPr>
                <w:rFonts w:ascii="Arial" w:eastAsia="MS Mincho" w:hAnsi="Arial" w:cs="Arial"/>
                <w:sz w:val="20"/>
                <w:szCs w:val="20"/>
              </w:rPr>
              <w:t>CR’s related to Study Items</w:t>
            </w:r>
          </w:p>
        </w:tc>
      </w:tr>
      <w:bookmarkEnd w:id="1"/>
      <w:tr w:rsidR="00D36CA6" w:rsidRPr="00BD63B8" w14:paraId="74B45FC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80FB6F2"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DEA686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Project Management &amp; TSG SA owned specifications</w:t>
            </w:r>
          </w:p>
        </w:tc>
      </w:tr>
      <w:tr w:rsidR="00D36CA6" w:rsidRPr="00D36CA6" w14:paraId="1D0136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6CB5B1D" w14:textId="394F4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273514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project management issues</w:t>
            </w:r>
          </w:p>
        </w:tc>
      </w:tr>
      <w:tr w:rsidR="00D36CA6" w:rsidRPr="00D36CA6" w14:paraId="4A6EA44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8725F7A" w14:textId="5FC2DC9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C5B99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view of the work plan</w:t>
            </w:r>
          </w:p>
        </w:tc>
      </w:tr>
      <w:tr w:rsidR="00D36CA6" w:rsidRPr="00D36CA6" w14:paraId="30494FE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A06B38" w14:textId="20AFA73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3E04C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pecification Status</w:t>
            </w:r>
          </w:p>
        </w:tc>
      </w:tr>
      <w:tr w:rsidR="00D36CA6" w:rsidRPr="00D36CA6" w14:paraId="7755C8C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8B516C" w14:textId="5D319FF4"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6BF636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sz w:val="20"/>
                <w:szCs w:val="20"/>
              </w:rPr>
              <w:t>Work Item Summaries for TR 21.91x</w:t>
            </w:r>
          </w:p>
        </w:tc>
      </w:tr>
      <w:tr w:rsidR="00D36CA6" w:rsidRPr="00D36CA6" w14:paraId="4C93DE5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1044A0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C985F7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mprovements to working methods &amp; CRs against 3GPP TSG SA owned Specifications</w:t>
            </w:r>
          </w:p>
        </w:tc>
      </w:tr>
      <w:tr w:rsidR="00D36CA6" w:rsidRPr="00D36CA6" w14:paraId="0F55881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C524E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92519A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MCC Status Report</w:t>
            </w:r>
          </w:p>
        </w:tc>
      </w:tr>
      <w:tr w:rsidR="00D36CA6" w:rsidRPr="00D36CA6" w14:paraId="6D952F1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538AB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2FD6194" w14:textId="2FCB7F55"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Future Meeting </w:t>
            </w:r>
            <w:r w:rsidR="00D27FBF">
              <w:rPr>
                <w:rFonts w:ascii="Arial" w:eastAsia="MS Mincho" w:hAnsi="Arial" w:cs="Arial"/>
                <w:sz w:val="20"/>
                <w:szCs w:val="20"/>
              </w:rPr>
              <w:t>Schedule</w:t>
            </w:r>
          </w:p>
        </w:tc>
      </w:tr>
      <w:tr w:rsidR="00D36CA6" w:rsidRPr="00BD63B8" w14:paraId="34E6A04E"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F3CC51A" w14:textId="3E345674"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w:t>
            </w:r>
            <w:r w:rsidR="00475EC5">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962230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Any Other Business</w:t>
            </w:r>
          </w:p>
        </w:tc>
      </w:tr>
      <w:tr w:rsidR="00D36CA6" w:rsidRPr="00BD63B8" w14:paraId="29AE0919"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EA0A53C" w14:textId="161548E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w:t>
            </w:r>
            <w:r w:rsidR="00475EC5">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3EF9A8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lose of Meeting</w:t>
            </w:r>
          </w:p>
          <w:p w14:paraId="5A09166C" w14:textId="68044E77" w:rsidR="00D36CA6" w:rsidRPr="00BD63B8"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color w:val="FF0000"/>
                <w:sz w:val="20"/>
                <w:szCs w:val="20"/>
                <w:highlight w:val="yellow"/>
              </w:rPr>
              <w:t xml:space="preserve">Friday, </w:t>
            </w:r>
            <w:r w:rsidR="00067945">
              <w:rPr>
                <w:rFonts w:ascii="Arial" w:eastAsia="MS Mincho" w:hAnsi="Arial" w:cs="Arial"/>
                <w:b/>
                <w:bCs/>
                <w:color w:val="FF0000"/>
                <w:sz w:val="20"/>
                <w:szCs w:val="20"/>
                <w:highlight w:val="yellow"/>
              </w:rPr>
              <w:t>1</w:t>
            </w:r>
            <w:r w:rsidR="00386C5D">
              <w:rPr>
                <w:rFonts w:ascii="Arial" w:eastAsia="MS Mincho" w:hAnsi="Arial" w:cs="Arial"/>
                <w:b/>
                <w:bCs/>
                <w:color w:val="FF0000"/>
                <w:sz w:val="20"/>
                <w:szCs w:val="20"/>
                <w:highlight w:val="yellow"/>
              </w:rPr>
              <w:t>2</w:t>
            </w:r>
            <w:r w:rsidRPr="00BD63B8">
              <w:rPr>
                <w:rFonts w:ascii="Arial" w:eastAsia="MS Mincho" w:hAnsi="Arial" w:cs="Arial"/>
                <w:b/>
                <w:bCs/>
                <w:color w:val="FF0000"/>
                <w:sz w:val="20"/>
                <w:szCs w:val="20"/>
                <w:highlight w:val="yellow"/>
              </w:rPr>
              <w:t xml:space="preserve"> </w:t>
            </w:r>
            <w:r w:rsidR="00386C5D">
              <w:rPr>
                <w:rFonts w:ascii="Arial" w:eastAsia="MS Mincho" w:hAnsi="Arial" w:cs="Arial"/>
                <w:b/>
                <w:bCs/>
                <w:color w:val="FF0000"/>
                <w:sz w:val="20"/>
                <w:szCs w:val="20"/>
                <w:highlight w:val="yellow"/>
              </w:rPr>
              <w:t>Dec</w:t>
            </w:r>
            <w:r w:rsidRPr="00BD63B8">
              <w:rPr>
                <w:rFonts w:ascii="Arial" w:eastAsia="MS Mincho" w:hAnsi="Arial" w:cs="Arial"/>
                <w:b/>
                <w:bCs/>
                <w:color w:val="FF0000"/>
                <w:sz w:val="20"/>
                <w:szCs w:val="20"/>
                <w:highlight w:val="yellow"/>
              </w:rPr>
              <w:t xml:space="preserve"> 202</w:t>
            </w:r>
            <w:r w:rsidR="00C915BC">
              <w:rPr>
                <w:rFonts w:ascii="Arial" w:eastAsia="MS Mincho" w:hAnsi="Arial" w:cs="Arial"/>
                <w:b/>
                <w:bCs/>
                <w:color w:val="FF0000"/>
                <w:sz w:val="20"/>
                <w:szCs w:val="20"/>
                <w:highlight w:val="yellow"/>
              </w:rPr>
              <w:t>5</w:t>
            </w:r>
            <w:r w:rsidRPr="00BD63B8">
              <w:rPr>
                <w:rFonts w:ascii="Arial" w:eastAsia="MS Mincho" w:hAnsi="Arial" w:cs="Arial"/>
                <w:b/>
                <w:bCs/>
                <w:color w:val="FF0000"/>
                <w:sz w:val="20"/>
                <w:szCs w:val="20"/>
                <w:highlight w:val="yellow"/>
              </w:rPr>
              <w:t xml:space="preserve">, </w:t>
            </w:r>
            <w:proofErr w:type="gramStart"/>
            <w:r w:rsidRPr="00BD63B8">
              <w:rPr>
                <w:rFonts w:ascii="Arial" w:eastAsia="MS Mincho" w:hAnsi="Arial" w:cs="Arial"/>
                <w:b/>
                <w:bCs/>
                <w:color w:val="FF0000"/>
                <w:sz w:val="20"/>
                <w:szCs w:val="20"/>
                <w:highlight w:val="yellow"/>
              </w:rPr>
              <w:t>1</w:t>
            </w:r>
            <w:r w:rsidR="0099729A">
              <w:rPr>
                <w:rFonts w:ascii="Arial" w:eastAsia="MS Mincho" w:hAnsi="Arial" w:cs="Arial"/>
                <w:b/>
                <w:bCs/>
                <w:color w:val="FF0000"/>
                <w:sz w:val="20"/>
                <w:szCs w:val="20"/>
                <w:highlight w:val="yellow"/>
              </w:rPr>
              <w:t>7</w:t>
            </w:r>
            <w:r w:rsidR="00D622E4">
              <w:rPr>
                <w:rFonts w:ascii="Arial" w:eastAsia="MS Mincho" w:hAnsi="Arial" w:cs="Arial"/>
                <w:b/>
                <w:bCs/>
                <w:color w:val="FF0000"/>
                <w:sz w:val="20"/>
                <w:szCs w:val="20"/>
                <w:highlight w:val="yellow"/>
              </w:rPr>
              <w:t>3</w:t>
            </w:r>
            <w:r w:rsidRPr="00BD63B8">
              <w:rPr>
                <w:rFonts w:ascii="Arial" w:eastAsia="MS Mincho" w:hAnsi="Arial" w:cs="Arial"/>
                <w:b/>
                <w:bCs/>
                <w:color w:val="FF0000"/>
                <w:sz w:val="20"/>
                <w:szCs w:val="20"/>
                <w:highlight w:val="yellow"/>
              </w:rPr>
              <w:t>0</w:t>
            </w:r>
            <w:proofErr w:type="gramEnd"/>
            <w:r w:rsidRPr="00BD63B8">
              <w:rPr>
                <w:rFonts w:ascii="Arial" w:eastAsia="MS Mincho" w:hAnsi="Arial" w:cs="Arial"/>
                <w:b/>
                <w:bCs/>
                <w:color w:val="FF0000"/>
                <w:sz w:val="20"/>
                <w:szCs w:val="20"/>
                <w:highlight w:val="yellow"/>
              </w:rPr>
              <w:t xml:space="preserve"> local time (or earlier)</w:t>
            </w:r>
          </w:p>
        </w:tc>
      </w:tr>
    </w:tbl>
    <w:p w14:paraId="1CE613D2" w14:textId="3D95D7ED" w:rsidR="00A86FAA" w:rsidRDefault="00A86FAA" w:rsidP="00D36CA6">
      <w:pPr>
        <w:pStyle w:val="Heading2"/>
        <w:ind w:left="720"/>
        <w:rPr>
          <w:b/>
          <w:bCs/>
          <w:color w:val="auto"/>
        </w:rPr>
      </w:pPr>
      <w:r w:rsidRPr="001247A9">
        <w:rPr>
          <w:b/>
          <w:bCs/>
          <w:color w:val="auto"/>
        </w:rPr>
        <w:t xml:space="preserve"> </w:t>
      </w: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lastRenderedPageBreak/>
        <w:t>2.</w:t>
      </w:r>
      <w:r w:rsidR="00A86FAA">
        <w:rPr>
          <w:b/>
          <w:bCs/>
          <w:color w:val="auto"/>
        </w:rPr>
        <w:t>2</w:t>
      </w:r>
      <w:r w:rsidR="00A86FAA">
        <w:rPr>
          <w:b/>
          <w:bCs/>
          <w:color w:val="auto"/>
        </w:rPr>
        <w:tab/>
      </w:r>
      <w:r w:rsidRPr="001247A9">
        <w:rPr>
          <w:b/>
          <w:bCs/>
          <w:color w:val="auto"/>
        </w:rPr>
        <w:tab/>
        <w:t xml:space="preserve">Additional Information </w:t>
      </w:r>
    </w:p>
    <w:p w14:paraId="18056068" w14:textId="55F158C5"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3GU (3GPP Ultimate) will be used for </w:t>
      </w:r>
      <w:r w:rsidR="002A0E0F" w:rsidRPr="002A0E0F">
        <w:rPr>
          <w:rFonts w:ascii="Arial" w:hAnsi="Arial" w:cs="Arial"/>
          <w:sz w:val="20"/>
          <w:szCs w:val="20"/>
        </w:rPr>
        <w:t xml:space="preserve">Technical Document </w:t>
      </w:r>
      <w:r w:rsidR="002A0E0F">
        <w:rPr>
          <w:rFonts w:ascii="Arial" w:hAnsi="Arial" w:cs="Arial"/>
          <w:sz w:val="20"/>
          <w:szCs w:val="20"/>
        </w:rPr>
        <w:t>(</w:t>
      </w:r>
      <w:r w:rsidRPr="00F614DC">
        <w:rPr>
          <w:rFonts w:ascii="Arial" w:hAnsi="Arial" w:cs="Arial"/>
          <w:sz w:val="20"/>
          <w:szCs w:val="20"/>
        </w:rPr>
        <w:t>Tdoc</w:t>
      </w:r>
      <w:r w:rsidR="002A0E0F">
        <w:rPr>
          <w:rFonts w:ascii="Arial" w:hAnsi="Arial" w:cs="Arial"/>
          <w:sz w:val="20"/>
          <w:szCs w:val="20"/>
        </w:rPr>
        <w:t>)</w:t>
      </w:r>
      <w:r w:rsidRPr="00F614DC">
        <w:rPr>
          <w:rFonts w:ascii="Arial" w:hAnsi="Arial" w:cs="Arial"/>
          <w:sz w:val="20"/>
          <w:szCs w:val="20"/>
        </w:rPr>
        <w:t xml:space="preserve"> # reservations and submission (</w:t>
      </w:r>
      <w:hyperlink r:id="rId11" w:history="1">
        <w:r w:rsidRPr="00F614DC">
          <w:rPr>
            <w:rStyle w:val="Hyperlink"/>
            <w:rFonts w:ascii="Arial" w:hAnsi="Arial" w:cs="Arial"/>
            <w:sz w:val="20"/>
            <w:szCs w:val="20"/>
          </w:rPr>
          <w:t>https://portal.3gpp.org</w:t>
        </w:r>
      </w:hyperlink>
      <w:r w:rsidRPr="00F614DC">
        <w:rPr>
          <w:rFonts w:ascii="Arial" w:hAnsi="Arial" w:cs="Arial"/>
          <w:sz w:val="20"/>
          <w:szCs w:val="20"/>
        </w:rPr>
        <w:t xml:space="preserve">). </w:t>
      </w:r>
    </w:p>
    <w:p w14:paraId="21502849" w14:textId="3BD6D99E"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Please read </w:t>
      </w:r>
      <w:r w:rsidR="00513CA7" w:rsidRPr="00F614DC">
        <w:rPr>
          <w:rFonts w:ascii="Arial" w:hAnsi="Arial" w:cs="Arial"/>
          <w:sz w:val="20"/>
          <w:szCs w:val="20"/>
        </w:rPr>
        <w:t xml:space="preserve">the </w:t>
      </w:r>
      <w:r w:rsidRPr="00F614DC">
        <w:rPr>
          <w:rFonts w:ascii="Arial" w:hAnsi="Arial" w:cs="Arial"/>
          <w:sz w:val="20"/>
          <w:szCs w:val="20"/>
        </w:rPr>
        <w:t xml:space="preserve">introductory material kindly prepared by Maurice at: </w:t>
      </w:r>
      <w:hyperlink r:id="rId12" w:history="1">
        <w:r w:rsidRPr="00F614DC">
          <w:rPr>
            <w:rStyle w:val="Hyperlink"/>
            <w:rFonts w:ascii="Arial" w:hAnsi="Arial" w:cs="Arial"/>
            <w:sz w:val="20"/>
            <w:szCs w:val="20"/>
          </w:rPr>
          <w:t>S2-150746</w:t>
        </w:r>
      </w:hyperlink>
      <w:r w:rsidRPr="00F614DC">
        <w:rPr>
          <w:rFonts w:ascii="Arial" w:hAnsi="Arial" w:cs="Arial"/>
          <w:sz w:val="20"/>
          <w:szCs w:val="20"/>
        </w:rPr>
        <w:t xml:space="preserve"> and by </w:t>
      </w:r>
      <w:hyperlink r:id="rId13" w:history="1">
        <w:r w:rsidRPr="00F614DC">
          <w:rPr>
            <w:rStyle w:val="Hyperlink"/>
            <w:rFonts w:ascii="Arial" w:hAnsi="Arial" w:cs="Arial"/>
            <w:sz w:val="20"/>
            <w:szCs w:val="20"/>
          </w:rPr>
          <w:t>3GPP</w:t>
        </w:r>
      </w:hyperlink>
      <w:r w:rsidRPr="00F614DC">
        <w:rPr>
          <w:rFonts w:ascii="Arial" w:hAnsi="Arial" w:cs="Arial"/>
          <w:sz w:val="20"/>
          <w:szCs w:val="20"/>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08B42673"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remember to fill in all relevant fields for each document type when requesting a </w:t>
      </w:r>
      <w:r w:rsidR="002A0E0F">
        <w:rPr>
          <w:rFonts w:ascii="Arial" w:hAnsi="Arial" w:cs="Arial"/>
          <w:sz w:val="20"/>
          <w:szCs w:val="20"/>
        </w:rPr>
        <w:t>T</w:t>
      </w:r>
      <w:r w:rsidRPr="00F614DC">
        <w:rPr>
          <w:rFonts w:ascii="Arial" w:hAnsi="Arial" w:cs="Arial"/>
          <w:sz w:val="20"/>
          <w:szCs w:val="20"/>
        </w:rPr>
        <w:t>doc number.</w:t>
      </w:r>
    </w:p>
    <w:p w14:paraId="36749BC9" w14:textId="26E769D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take care to select the appropriate agenda item when requesting a Tdoc number. Please avoid submitting to multiple agenda items. </w:t>
      </w:r>
    </w:p>
    <w:p w14:paraId="32893953" w14:textId="6E35F9A1"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include all Sources in the Source List field. If this list changes after having requested the </w:t>
      </w:r>
      <w:r w:rsidR="002A0E0F">
        <w:rPr>
          <w:rFonts w:ascii="Arial" w:hAnsi="Arial" w:cs="Arial"/>
          <w:sz w:val="20"/>
          <w:szCs w:val="20"/>
        </w:rPr>
        <w:t>T</w:t>
      </w:r>
      <w:r w:rsidRPr="00F614DC">
        <w:rPr>
          <w:rFonts w:ascii="Arial" w:hAnsi="Arial" w:cs="Arial"/>
          <w:sz w:val="20"/>
          <w:szCs w:val="20"/>
        </w:rPr>
        <w:t xml:space="preserve">doc number, please correct them in 3GU before uploading the </w:t>
      </w:r>
      <w:r w:rsidR="002A0E0F">
        <w:rPr>
          <w:rFonts w:ascii="Arial" w:hAnsi="Arial" w:cs="Arial"/>
          <w:sz w:val="20"/>
          <w:szCs w:val="20"/>
        </w:rPr>
        <w:t>T</w:t>
      </w:r>
      <w:r w:rsidRPr="00F614DC">
        <w:rPr>
          <w:rFonts w:ascii="Arial" w:hAnsi="Arial" w:cs="Arial"/>
          <w:sz w:val="20"/>
          <w:szCs w:val="20"/>
        </w:rPr>
        <w:t>doc.</w:t>
      </w:r>
    </w:p>
    <w:p w14:paraId="5568EDAF" w14:textId="27B690AC"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CR, remember to give also the relevant WI Code(s) as well as the Release, TS / TR number</w:t>
      </w:r>
      <w:r w:rsidR="002A0E0F">
        <w:rPr>
          <w:rFonts w:ascii="Arial" w:hAnsi="Arial" w:cs="Arial"/>
          <w:sz w:val="20"/>
          <w:szCs w:val="20"/>
        </w:rPr>
        <w:t>,</w:t>
      </w:r>
      <w:r w:rsidRPr="00F614DC">
        <w:rPr>
          <w:rFonts w:ascii="Arial" w:hAnsi="Arial" w:cs="Arial"/>
          <w:sz w:val="20"/>
          <w:szCs w:val="20"/>
        </w:rPr>
        <w:t xml:space="preserve"> and Category.</w:t>
      </w:r>
    </w:p>
    <w:p w14:paraId="357325D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pCR, please fill in the TS/TR number - as well as the WI </w:t>
      </w:r>
      <w:proofErr w:type="gramStart"/>
      <w:r w:rsidRPr="00F614DC">
        <w:rPr>
          <w:rFonts w:ascii="Arial" w:hAnsi="Arial" w:cs="Arial"/>
          <w:sz w:val="20"/>
          <w:szCs w:val="20"/>
        </w:rPr>
        <w:t>Code if</w:t>
      </w:r>
      <w:proofErr w:type="gramEnd"/>
      <w:r w:rsidRPr="00F614DC">
        <w:rPr>
          <w:rFonts w:ascii="Arial" w:hAnsi="Arial" w:cs="Arial"/>
          <w:sz w:val="20"/>
          <w:szCs w:val="20"/>
        </w:rPr>
        <w:t xml:space="preserve"> it exists.</w:t>
      </w:r>
    </w:p>
    <w:p w14:paraId="1D7EBB90"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TR or TR Cover sheet, please include the TS / TR number related to it.</w:t>
      </w:r>
    </w:p>
    <w:p w14:paraId="21EE47B9" w14:textId="119A727A"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Please do not use types you are not sure about (</w:t>
      </w:r>
      <w:r w:rsidR="002A0E0F" w:rsidRPr="00F614DC">
        <w:rPr>
          <w:rFonts w:ascii="Arial" w:hAnsi="Arial" w:cs="Arial"/>
          <w:sz w:val="20"/>
          <w:szCs w:val="20"/>
        </w:rPr>
        <w:t>e.g.,</w:t>
      </w:r>
      <w:r w:rsidRPr="00F614DC">
        <w:rPr>
          <w:rFonts w:ascii="Arial" w:hAnsi="Arial" w:cs="Arial"/>
          <w:sz w:val="20"/>
          <w:szCs w:val="20"/>
        </w:rPr>
        <w:t xml:space="preserve"> draftCR and response are only used by </w:t>
      </w:r>
      <w:r w:rsidR="00565DE2">
        <w:rPr>
          <w:rFonts w:ascii="Arial" w:hAnsi="Arial" w:cs="Arial"/>
          <w:sz w:val="20"/>
          <w:szCs w:val="20"/>
        </w:rPr>
        <w:t>some</w:t>
      </w:r>
      <w:r w:rsidRPr="00F614DC">
        <w:rPr>
          <w:rFonts w:ascii="Arial" w:hAnsi="Arial" w:cs="Arial"/>
          <w:sz w:val="20"/>
          <w:szCs w:val="20"/>
        </w:rPr>
        <w:t xml:space="preserve"> WGs; LS In is for MCC use).</w:t>
      </w:r>
    </w:p>
    <w:p w14:paraId="4D4257D4" w14:textId="77777777" w:rsidR="00EA001A"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ncluding all relevant information is a great help for meeting preparation for everyone and</w:t>
      </w:r>
      <w:proofErr w:type="gramStart"/>
      <w:r w:rsidRPr="00F614DC">
        <w:rPr>
          <w:rFonts w:ascii="Arial" w:hAnsi="Arial" w:cs="Arial"/>
          <w:sz w:val="20"/>
          <w:szCs w:val="20"/>
        </w:rPr>
        <w:t>, in particular, for</w:t>
      </w:r>
      <w:proofErr w:type="gramEnd"/>
      <w:r w:rsidRPr="00F614DC">
        <w:rPr>
          <w:rFonts w:ascii="Arial" w:hAnsi="Arial" w:cs="Arial"/>
          <w:sz w:val="20"/>
          <w:szCs w:val="20"/>
        </w:rPr>
        <w:t xml:space="preserve"> your management and support team.</w:t>
      </w:r>
    </w:p>
    <w:p w14:paraId="516E08EB" w14:textId="77777777" w:rsidR="003E40B6" w:rsidRDefault="003E40B6" w:rsidP="003E40B6">
      <w:pPr>
        <w:ind w:right="720"/>
        <w:rPr>
          <w:rFonts w:ascii="Arial" w:hAnsi="Arial" w:cs="Arial"/>
          <w:sz w:val="20"/>
          <w:szCs w:val="20"/>
        </w:rPr>
      </w:pPr>
    </w:p>
    <w:p w14:paraId="6935CC57" w14:textId="77777777" w:rsidR="003E40B6" w:rsidRDefault="003E40B6" w:rsidP="003E40B6">
      <w:pPr>
        <w:ind w:right="720"/>
        <w:rPr>
          <w:rFonts w:ascii="Arial" w:hAnsi="Arial" w:cs="Arial"/>
          <w:sz w:val="20"/>
          <w:szCs w:val="20"/>
        </w:rPr>
      </w:pPr>
    </w:p>
    <w:p w14:paraId="18D0041B" w14:textId="77777777" w:rsidR="003E40B6" w:rsidRDefault="003E40B6" w:rsidP="003E40B6">
      <w:pPr>
        <w:ind w:right="720"/>
        <w:rPr>
          <w:rFonts w:ascii="Arial" w:hAnsi="Arial" w:cs="Arial"/>
          <w:sz w:val="20"/>
          <w:szCs w:val="20"/>
        </w:rPr>
      </w:pPr>
    </w:p>
    <w:p w14:paraId="548B8055" w14:textId="77777777" w:rsidR="003E40B6" w:rsidRDefault="003E40B6" w:rsidP="003E40B6">
      <w:pPr>
        <w:ind w:right="720"/>
        <w:rPr>
          <w:rFonts w:ascii="Arial" w:hAnsi="Arial" w:cs="Arial"/>
          <w:sz w:val="20"/>
          <w:szCs w:val="20"/>
        </w:rPr>
      </w:pPr>
    </w:p>
    <w:p w14:paraId="4002E664" w14:textId="738085F5" w:rsidR="00EA001A" w:rsidRDefault="0037766D" w:rsidP="0037766D">
      <w:pPr>
        <w:tabs>
          <w:tab w:val="left" w:pos="1050"/>
        </w:tabs>
        <w:ind w:right="720"/>
      </w:pPr>
      <w:r>
        <w:rPr>
          <w:rFonts w:ascii="Arial" w:hAnsi="Arial" w:cs="Arial"/>
          <w:sz w:val="20"/>
          <w:szCs w:val="20"/>
        </w:rPr>
        <w:tab/>
      </w:r>
    </w:p>
    <w:p w14:paraId="77DCD84B" w14:textId="5B17E07B" w:rsid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w:t>
      </w:r>
      <w:r w:rsidR="0051513F">
        <w:rPr>
          <w:b/>
          <w:bCs/>
          <w:color w:val="auto"/>
        </w:rPr>
        <w:t>#110</w:t>
      </w:r>
    </w:p>
    <w:p w14:paraId="56546D48" w14:textId="11656ECE" w:rsidR="006745BC" w:rsidRPr="00840E40" w:rsidRDefault="006745BC" w:rsidP="006745BC">
      <w:pPr>
        <w:rPr>
          <w:sz w:val="18"/>
          <w:szCs w:val="18"/>
        </w:rPr>
      </w:pPr>
    </w:p>
    <w:tbl>
      <w:tblPr>
        <w:tblpPr w:leftFromText="141" w:rightFromText="141" w:vertAnchor="text" w:tblpXSpec="center" w:tblpY="1"/>
        <w:tblOverlap w:val="never"/>
        <w:tblW w:w="140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Look w:val="04A0" w:firstRow="1" w:lastRow="0" w:firstColumn="1" w:lastColumn="0" w:noHBand="0" w:noVBand="1"/>
      </w:tblPr>
      <w:tblGrid>
        <w:gridCol w:w="1668"/>
        <w:gridCol w:w="2007"/>
        <w:gridCol w:w="2520"/>
        <w:gridCol w:w="2700"/>
        <w:gridCol w:w="2552"/>
        <w:gridCol w:w="2578"/>
      </w:tblGrid>
      <w:tr w:rsidR="00C4133D" w:rsidRPr="00733B7E" w14:paraId="64D84F4A" w14:textId="77777777" w:rsidTr="00733B7E">
        <w:trPr>
          <w:trHeight w:val="512"/>
        </w:trPr>
        <w:tc>
          <w:tcPr>
            <w:tcW w:w="1668" w:type="dxa"/>
            <w:shd w:val="clear" w:color="auto" w:fill="00B0F0"/>
            <w:vAlign w:val="center"/>
          </w:tcPr>
          <w:p w14:paraId="09C98CA6" w14:textId="77777777" w:rsidR="00C4133D" w:rsidRPr="00733B7E" w:rsidRDefault="00C4133D" w:rsidP="00C4133D">
            <w:pPr>
              <w:jc w:val="center"/>
              <w:rPr>
                <w:rFonts w:ascii="Arial" w:eastAsia="Batang" w:hAnsi="Arial" w:cs="Arial"/>
                <w:b/>
                <w:sz w:val="16"/>
                <w:szCs w:val="16"/>
                <w:lang w:val="en-GB"/>
              </w:rPr>
            </w:pPr>
            <w:r w:rsidRPr="00733B7E">
              <w:rPr>
                <w:rFonts w:ascii="Arial" w:eastAsia="Batang" w:hAnsi="Arial" w:cs="Arial"/>
                <w:b/>
                <w:sz w:val="16"/>
                <w:szCs w:val="16"/>
                <w:lang w:val="en-GB"/>
              </w:rPr>
              <w:t>Time</w:t>
            </w:r>
          </w:p>
        </w:tc>
        <w:tc>
          <w:tcPr>
            <w:tcW w:w="2007" w:type="dxa"/>
            <w:shd w:val="clear" w:color="auto" w:fill="00B0F0"/>
            <w:vAlign w:val="center"/>
          </w:tcPr>
          <w:p w14:paraId="308FE213" w14:textId="7B80087D" w:rsidR="00C4133D" w:rsidRPr="00733B7E" w:rsidRDefault="00C4133D" w:rsidP="00C4133D">
            <w:pPr>
              <w:jc w:val="cente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Monday</w:t>
            </w:r>
          </w:p>
          <w:p w14:paraId="0F4F3BF2" w14:textId="387193F7" w:rsidR="00C4133D" w:rsidRPr="00733B7E" w:rsidRDefault="00C4133D" w:rsidP="00C4133D">
            <w:pPr>
              <w:jc w:val="cente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w:t>
            </w:r>
            <w:r w:rsidR="00386C5D">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08</w:t>
            </w: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w:t>
            </w:r>
            <w:r w:rsidR="00386C5D">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Dec</w:t>
            </w: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25)</w:t>
            </w:r>
          </w:p>
        </w:tc>
        <w:tc>
          <w:tcPr>
            <w:tcW w:w="2520" w:type="dxa"/>
            <w:shd w:val="clear" w:color="auto" w:fill="00B0F0"/>
            <w:vAlign w:val="center"/>
          </w:tcPr>
          <w:p w14:paraId="5673C218" w14:textId="7EC654B6" w:rsidR="00067945" w:rsidRPr="00733B7E" w:rsidRDefault="00067945" w:rsidP="00067945">
            <w:pPr>
              <w:jc w:val="center"/>
              <w:rPr>
                <w:rFonts w:ascii="Arial" w:eastAsia="Batang" w:hAnsi="Arial" w:cs="Arial"/>
                <w:b/>
                <w:sz w:val="16"/>
                <w:szCs w:val="16"/>
              </w:rPr>
            </w:pPr>
            <w:r w:rsidRPr="00733B7E">
              <w:rPr>
                <w:rFonts w:ascii="Arial" w:eastAsia="Batang" w:hAnsi="Arial" w:cs="Arial"/>
                <w:b/>
                <w:sz w:val="16"/>
                <w:szCs w:val="16"/>
              </w:rPr>
              <w:t>Tuesday</w:t>
            </w:r>
          </w:p>
          <w:p w14:paraId="03FE58CA" w14:textId="1270FEA5" w:rsidR="00C4133D" w:rsidRPr="00733B7E" w:rsidRDefault="00067945" w:rsidP="00067945">
            <w:pPr>
              <w:jc w:val="center"/>
              <w:rPr>
                <w:rFonts w:ascii="Arial" w:eastAsia="Batang" w:hAnsi="Arial" w:cs="Arial"/>
                <w:b/>
                <w:sz w:val="16"/>
                <w:szCs w:val="16"/>
              </w:rPr>
            </w:pPr>
            <w:r w:rsidRPr="00733B7E">
              <w:rPr>
                <w:rFonts w:ascii="Arial" w:eastAsia="Batang" w:hAnsi="Arial" w:cs="Arial"/>
                <w:b/>
                <w:sz w:val="16"/>
                <w:szCs w:val="16"/>
              </w:rPr>
              <w:t>(</w:t>
            </w:r>
            <w:r w:rsidR="00386C5D">
              <w:rPr>
                <w:rFonts w:ascii="Arial" w:eastAsia="Batang" w:hAnsi="Arial" w:cs="Arial"/>
                <w:b/>
                <w:sz w:val="16"/>
                <w:szCs w:val="16"/>
              </w:rPr>
              <w:t>09</w:t>
            </w:r>
            <w:r w:rsidRPr="00733B7E">
              <w:rPr>
                <w:rFonts w:ascii="Arial" w:eastAsia="Batang" w:hAnsi="Arial" w:cs="Arial"/>
                <w:b/>
                <w:sz w:val="16"/>
                <w:szCs w:val="16"/>
              </w:rPr>
              <w:t>-</w:t>
            </w:r>
            <w:r w:rsidR="00386C5D">
              <w:rPr>
                <w:rFonts w:ascii="Arial" w:eastAsia="Batang" w:hAnsi="Arial" w:cs="Arial"/>
                <w:b/>
                <w:sz w:val="16"/>
                <w:szCs w:val="16"/>
              </w:rPr>
              <w:t>Dec</w:t>
            </w:r>
            <w:r w:rsidRPr="00733B7E">
              <w:rPr>
                <w:rFonts w:ascii="Arial" w:eastAsia="Batang" w:hAnsi="Arial" w:cs="Arial"/>
                <w:b/>
                <w:sz w:val="16"/>
                <w:szCs w:val="16"/>
              </w:rPr>
              <w:t>-25)</w:t>
            </w:r>
          </w:p>
        </w:tc>
        <w:tc>
          <w:tcPr>
            <w:tcW w:w="2700" w:type="dxa"/>
            <w:shd w:val="clear" w:color="auto" w:fill="00B0F0"/>
            <w:vAlign w:val="center"/>
          </w:tcPr>
          <w:p w14:paraId="6F31DCC9" w14:textId="7A270B6A" w:rsidR="00C4133D" w:rsidRPr="00733B7E" w:rsidRDefault="00C4133D" w:rsidP="00C4133D">
            <w:pPr>
              <w:jc w:val="center"/>
              <w:rPr>
                <w:rFonts w:ascii="Arial" w:eastAsia="Batang" w:hAnsi="Arial" w:cs="Arial"/>
                <w:b/>
                <w:sz w:val="16"/>
                <w:szCs w:val="16"/>
              </w:rPr>
            </w:pPr>
            <w:r w:rsidRPr="00733B7E">
              <w:rPr>
                <w:rFonts w:ascii="Arial" w:eastAsia="Batang" w:hAnsi="Arial" w:cs="Arial"/>
                <w:b/>
                <w:sz w:val="16"/>
                <w:szCs w:val="16"/>
              </w:rPr>
              <w:t>Wednesday</w:t>
            </w:r>
          </w:p>
          <w:p w14:paraId="7DB0C122" w14:textId="06FAF618" w:rsidR="00C4133D" w:rsidRPr="00733B7E" w:rsidRDefault="00C4133D" w:rsidP="00C4133D">
            <w:pPr>
              <w:jc w:val="center"/>
              <w:rPr>
                <w:rFonts w:ascii="Arial" w:eastAsia="Batang" w:hAnsi="Arial" w:cs="Arial"/>
                <w:b/>
                <w:sz w:val="16"/>
                <w:szCs w:val="16"/>
                <w:lang w:val="en-GB"/>
              </w:rPr>
            </w:pPr>
            <w:r w:rsidRPr="00733B7E">
              <w:rPr>
                <w:rFonts w:ascii="Arial" w:eastAsia="Batang" w:hAnsi="Arial" w:cs="Arial"/>
                <w:b/>
                <w:sz w:val="16"/>
                <w:szCs w:val="16"/>
              </w:rPr>
              <w:t>(1</w:t>
            </w:r>
            <w:r w:rsidR="00695CE7">
              <w:rPr>
                <w:rFonts w:ascii="Arial" w:eastAsia="Batang" w:hAnsi="Arial" w:cs="Arial"/>
                <w:b/>
                <w:sz w:val="16"/>
                <w:szCs w:val="16"/>
              </w:rPr>
              <w:t>0</w:t>
            </w:r>
            <w:r w:rsidRPr="00733B7E">
              <w:rPr>
                <w:rFonts w:ascii="Arial" w:eastAsia="Batang" w:hAnsi="Arial" w:cs="Arial"/>
                <w:b/>
                <w:sz w:val="16"/>
                <w:szCs w:val="16"/>
              </w:rPr>
              <w:t>-</w:t>
            </w:r>
            <w:r w:rsidR="00695CE7">
              <w:rPr>
                <w:rFonts w:ascii="Arial" w:eastAsia="Batang" w:hAnsi="Arial" w:cs="Arial"/>
                <w:b/>
                <w:sz w:val="16"/>
                <w:szCs w:val="16"/>
              </w:rPr>
              <w:t>Dec</w:t>
            </w:r>
            <w:r w:rsidRPr="00733B7E">
              <w:rPr>
                <w:rFonts w:ascii="Arial" w:eastAsia="Batang" w:hAnsi="Arial" w:cs="Arial"/>
                <w:b/>
                <w:sz w:val="16"/>
                <w:szCs w:val="16"/>
              </w:rPr>
              <w:t>-25)</w:t>
            </w:r>
          </w:p>
        </w:tc>
        <w:tc>
          <w:tcPr>
            <w:tcW w:w="2552" w:type="dxa"/>
            <w:shd w:val="clear" w:color="auto" w:fill="00B0F0"/>
            <w:vAlign w:val="center"/>
          </w:tcPr>
          <w:p w14:paraId="75685F8B" w14:textId="1CB9A415" w:rsidR="00C4133D" w:rsidRPr="00733B7E" w:rsidRDefault="00C4133D" w:rsidP="00C4133D">
            <w:pPr>
              <w:jc w:val="center"/>
              <w:rPr>
                <w:rFonts w:ascii="Arial" w:eastAsia="Batang" w:hAnsi="Arial" w:cs="Arial"/>
                <w:b/>
                <w:sz w:val="16"/>
                <w:szCs w:val="16"/>
              </w:rPr>
            </w:pPr>
            <w:r w:rsidRPr="00733B7E">
              <w:rPr>
                <w:rFonts w:ascii="Arial" w:eastAsia="Batang" w:hAnsi="Arial" w:cs="Arial"/>
                <w:b/>
                <w:sz w:val="16"/>
                <w:szCs w:val="16"/>
              </w:rPr>
              <w:t>Thursday</w:t>
            </w:r>
          </w:p>
          <w:p w14:paraId="00EE2513" w14:textId="3146A9C9" w:rsidR="00C4133D" w:rsidRPr="00733B7E" w:rsidRDefault="00C4133D" w:rsidP="00C4133D">
            <w:pPr>
              <w:jc w:val="center"/>
              <w:rPr>
                <w:rFonts w:ascii="Arial" w:eastAsia="Batang" w:hAnsi="Arial" w:cs="Arial"/>
                <w:b/>
                <w:sz w:val="16"/>
                <w:szCs w:val="16"/>
                <w:lang w:val="en-GB"/>
              </w:rPr>
            </w:pPr>
            <w:r w:rsidRPr="00733B7E">
              <w:rPr>
                <w:rFonts w:ascii="Arial" w:eastAsia="Batang" w:hAnsi="Arial" w:cs="Arial"/>
                <w:b/>
                <w:sz w:val="16"/>
                <w:szCs w:val="16"/>
              </w:rPr>
              <w:t>(1</w:t>
            </w:r>
            <w:r w:rsidR="00695CE7">
              <w:rPr>
                <w:rFonts w:ascii="Arial" w:eastAsia="Batang" w:hAnsi="Arial" w:cs="Arial"/>
                <w:b/>
                <w:sz w:val="16"/>
                <w:szCs w:val="16"/>
              </w:rPr>
              <w:t>1</w:t>
            </w:r>
            <w:r w:rsidRPr="00733B7E">
              <w:rPr>
                <w:rFonts w:ascii="Arial" w:eastAsia="Batang" w:hAnsi="Arial" w:cs="Arial"/>
                <w:b/>
                <w:sz w:val="16"/>
                <w:szCs w:val="16"/>
              </w:rPr>
              <w:t>-</w:t>
            </w:r>
            <w:r w:rsidR="00695CE7">
              <w:rPr>
                <w:rFonts w:ascii="Arial" w:eastAsia="Batang" w:hAnsi="Arial" w:cs="Arial"/>
                <w:b/>
                <w:sz w:val="16"/>
                <w:szCs w:val="16"/>
              </w:rPr>
              <w:t>Dec</w:t>
            </w:r>
            <w:r w:rsidRPr="00733B7E">
              <w:rPr>
                <w:rFonts w:ascii="Arial" w:eastAsia="Batang" w:hAnsi="Arial" w:cs="Arial"/>
                <w:b/>
                <w:sz w:val="16"/>
                <w:szCs w:val="16"/>
              </w:rPr>
              <w:t>-25)</w:t>
            </w:r>
          </w:p>
        </w:tc>
        <w:tc>
          <w:tcPr>
            <w:tcW w:w="2578" w:type="dxa"/>
            <w:shd w:val="clear" w:color="auto" w:fill="00B0F0"/>
            <w:vAlign w:val="center"/>
          </w:tcPr>
          <w:p w14:paraId="2732F893" w14:textId="0192E488" w:rsidR="00C4133D" w:rsidRPr="00733B7E" w:rsidRDefault="00C4133D" w:rsidP="00C4133D">
            <w:pPr>
              <w:jc w:val="center"/>
              <w:rPr>
                <w:rFonts w:ascii="Arial" w:eastAsia="Batang" w:hAnsi="Arial" w:cs="Arial"/>
                <w:b/>
                <w:sz w:val="16"/>
                <w:szCs w:val="16"/>
              </w:rPr>
            </w:pPr>
            <w:r w:rsidRPr="00733B7E">
              <w:rPr>
                <w:rFonts w:ascii="Arial" w:eastAsia="Batang" w:hAnsi="Arial" w:cs="Arial"/>
                <w:b/>
                <w:sz w:val="16"/>
                <w:szCs w:val="16"/>
              </w:rPr>
              <w:t>Friday</w:t>
            </w:r>
          </w:p>
          <w:p w14:paraId="4B10F6C9" w14:textId="69DB6B68" w:rsidR="00C4133D" w:rsidRPr="00733B7E" w:rsidRDefault="00C4133D" w:rsidP="00C4133D">
            <w:pPr>
              <w:jc w:val="center"/>
              <w:rPr>
                <w:rFonts w:ascii="Arial" w:eastAsia="Batang" w:hAnsi="Arial" w:cs="Arial"/>
                <w:b/>
                <w:sz w:val="16"/>
                <w:szCs w:val="16"/>
                <w:lang w:val="en-GB"/>
              </w:rPr>
            </w:pPr>
            <w:r w:rsidRPr="00733B7E">
              <w:rPr>
                <w:rFonts w:ascii="Arial" w:eastAsia="Batang" w:hAnsi="Arial" w:cs="Arial"/>
                <w:b/>
                <w:sz w:val="16"/>
                <w:szCs w:val="16"/>
              </w:rPr>
              <w:t>(1</w:t>
            </w:r>
            <w:r w:rsidR="00695CE7">
              <w:rPr>
                <w:rFonts w:ascii="Arial" w:eastAsia="Batang" w:hAnsi="Arial" w:cs="Arial"/>
                <w:b/>
                <w:sz w:val="16"/>
                <w:szCs w:val="16"/>
              </w:rPr>
              <w:t>2</w:t>
            </w:r>
            <w:r w:rsidRPr="00733B7E">
              <w:rPr>
                <w:rFonts w:ascii="Arial" w:eastAsia="Batang" w:hAnsi="Arial" w:cs="Arial"/>
                <w:b/>
                <w:sz w:val="16"/>
                <w:szCs w:val="16"/>
              </w:rPr>
              <w:t>-</w:t>
            </w:r>
            <w:r w:rsidR="00695CE7">
              <w:rPr>
                <w:rFonts w:ascii="Arial" w:eastAsia="Batang" w:hAnsi="Arial" w:cs="Arial"/>
                <w:b/>
                <w:sz w:val="16"/>
                <w:szCs w:val="16"/>
              </w:rPr>
              <w:t>Dec</w:t>
            </w:r>
            <w:r w:rsidRPr="00733B7E">
              <w:rPr>
                <w:rFonts w:ascii="Arial" w:eastAsia="Batang" w:hAnsi="Arial" w:cs="Arial"/>
                <w:b/>
                <w:sz w:val="16"/>
                <w:szCs w:val="16"/>
              </w:rPr>
              <w:t>-25)</w:t>
            </w:r>
          </w:p>
        </w:tc>
      </w:tr>
      <w:tr w:rsidR="00C4133D" w:rsidRPr="00733B7E" w14:paraId="54AD8F08" w14:textId="77777777" w:rsidTr="00733B7E">
        <w:trPr>
          <w:trHeight w:val="257"/>
        </w:trPr>
        <w:tc>
          <w:tcPr>
            <w:tcW w:w="1668" w:type="dxa"/>
            <w:vAlign w:val="center"/>
          </w:tcPr>
          <w:p w14:paraId="36F22C7B" w14:textId="77777777" w:rsidR="00C4133D" w:rsidRPr="00733B7E" w:rsidRDefault="00C4133D" w:rsidP="00C4133D">
            <w:pPr>
              <w:jc w:val="center"/>
              <w:rPr>
                <w:rFonts w:ascii="Arial" w:eastAsia="Batang" w:hAnsi="Arial" w:cs="Arial"/>
                <w:b/>
                <w:bCs/>
                <w:sz w:val="16"/>
                <w:szCs w:val="16"/>
              </w:rPr>
            </w:pPr>
            <w:r w:rsidRPr="00733B7E">
              <w:rPr>
                <w:rFonts w:ascii="Arial" w:eastAsia="Batang" w:hAnsi="Arial" w:cs="Arial"/>
                <w:b/>
                <w:bCs/>
                <w:sz w:val="16"/>
                <w:szCs w:val="16"/>
              </w:rPr>
              <w:t>Early Session</w:t>
            </w:r>
          </w:p>
          <w:p w14:paraId="65E03278" w14:textId="03A12D60" w:rsidR="00C4133D" w:rsidRPr="00733B7E" w:rsidRDefault="00C4133D" w:rsidP="00C4133D">
            <w:pPr>
              <w:jc w:val="center"/>
              <w:rPr>
                <w:rFonts w:ascii="Arial" w:eastAsia="Batang" w:hAnsi="Arial" w:cs="Arial"/>
                <w:sz w:val="16"/>
                <w:szCs w:val="16"/>
              </w:rPr>
            </w:pPr>
            <w:r w:rsidRPr="00733B7E">
              <w:rPr>
                <w:rFonts w:ascii="Arial" w:eastAsia="Batang" w:hAnsi="Arial" w:cs="Arial"/>
                <w:i/>
                <w:iCs/>
                <w:sz w:val="16"/>
                <w:szCs w:val="16"/>
              </w:rPr>
              <w:t>(If needed)</w:t>
            </w:r>
          </w:p>
        </w:tc>
        <w:tc>
          <w:tcPr>
            <w:tcW w:w="2007" w:type="dxa"/>
            <w:vAlign w:val="center"/>
          </w:tcPr>
          <w:p w14:paraId="64FD1323" w14:textId="77777777"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p>
        </w:tc>
        <w:tc>
          <w:tcPr>
            <w:tcW w:w="2520" w:type="dxa"/>
            <w:vAlign w:val="center"/>
          </w:tcPr>
          <w:p w14:paraId="6CB7F46B" w14:textId="77777777"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p>
        </w:tc>
        <w:tc>
          <w:tcPr>
            <w:tcW w:w="2700" w:type="dxa"/>
            <w:vAlign w:val="center"/>
          </w:tcPr>
          <w:p w14:paraId="7235D745" w14:textId="751CD486" w:rsidR="00C4133D" w:rsidRPr="00733B7E" w:rsidRDefault="00C4133D" w:rsidP="00C4133D">
            <w:pPr>
              <w:rPr>
                <w:rFonts w:ascii="Arial" w:eastAsia="Batang" w:hAnsi="Arial" w:cs="Arial"/>
                <w:sz w:val="16"/>
                <w:szCs w:val="16"/>
              </w:rPr>
            </w:pPr>
          </w:p>
        </w:tc>
        <w:tc>
          <w:tcPr>
            <w:tcW w:w="2552" w:type="dxa"/>
            <w:vAlign w:val="center"/>
          </w:tcPr>
          <w:p w14:paraId="16905619" w14:textId="77777777" w:rsidR="00C4133D" w:rsidRPr="00733B7E" w:rsidRDefault="00C4133D" w:rsidP="00C4133D">
            <w:pPr>
              <w:rPr>
                <w:rFonts w:ascii="Arial" w:eastAsia="Batang" w:hAnsi="Arial" w:cs="Arial"/>
                <w:sz w:val="16"/>
                <w:szCs w:val="16"/>
              </w:rPr>
            </w:pPr>
          </w:p>
        </w:tc>
        <w:tc>
          <w:tcPr>
            <w:tcW w:w="2578" w:type="dxa"/>
            <w:vAlign w:val="center"/>
          </w:tcPr>
          <w:p w14:paraId="3A43C371" w14:textId="592F796A" w:rsidR="00C4133D" w:rsidRPr="00733B7E" w:rsidRDefault="00C4133D" w:rsidP="00C4133D">
            <w:pPr>
              <w:rPr>
                <w:rFonts w:ascii="Arial" w:eastAsia="Batang" w:hAnsi="Arial" w:cs="Arial"/>
                <w:sz w:val="16"/>
                <w:szCs w:val="16"/>
                <w:lang w:val="en-GB"/>
              </w:rPr>
            </w:pPr>
          </w:p>
        </w:tc>
      </w:tr>
      <w:tr w:rsidR="00C4133D" w:rsidRPr="00733B7E" w14:paraId="01FB029A" w14:textId="77777777" w:rsidTr="00733B7E">
        <w:trPr>
          <w:trHeight w:val="1133"/>
        </w:trPr>
        <w:tc>
          <w:tcPr>
            <w:tcW w:w="1668" w:type="dxa"/>
            <w:vAlign w:val="center"/>
          </w:tcPr>
          <w:p w14:paraId="55BA2449" w14:textId="77777777"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highlight w:val="yellow"/>
                <w:lang w:val="en-GB"/>
              </w:rPr>
              <w:t>Q1</w:t>
            </w:r>
          </w:p>
          <w:p w14:paraId="5966C01E" w14:textId="1F6DE36A"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t>09:0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0:30</w:t>
            </w:r>
          </w:p>
        </w:tc>
        <w:tc>
          <w:tcPr>
            <w:tcW w:w="2007" w:type="dxa"/>
            <w:vAlign w:val="center"/>
          </w:tcPr>
          <w:p w14:paraId="493CDD09" w14:textId="7E256955"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No Meeting</w:t>
            </w:r>
          </w:p>
        </w:tc>
        <w:tc>
          <w:tcPr>
            <w:tcW w:w="2520" w:type="dxa"/>
            <w:vAlign w:val="center"/>
          </w:tcPr>
          <w:p w14:paraId="79BE5814" w14:textId="3463B36B"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No Meeting</w:t>
            </w:r>
          </w:p>
        </w:tc>
        <w:tc>
          <w:tcPr>
            <w:tcW w:w="2700" w:type="dxa"/>
            <w:vAlign w:val="center"/>
          </w:tcPr>
          <w:p w14:paraId="6E947F08"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3 early items / discussions</w:t>
            </w:r>
          </w:p>
          <w:p w14:paraId="51DA40D4"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4 SA WG reporting</w:t>
            </w:r>
          </w:p>
          <w:p w14:paraId="3CF5E6A6"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5 Release planning</w:t>
            </w:r>
          </w:p>
          <w:p w14:paraId="678EB350" w14:textId="5FDF3507" w:rsidR="00733B7E" w:rsidRPr="00733B7E" w:rsidRDefault="00475EC5" w:rsidP="00475EC5">
            <w:pPr>
              <w:rPr>
                <w:rFonts w:ascii="Arial" w:eastAsia="Batang" w:hAnsi="Arial" w:cs="Arial"/>
                <w:sz w:val="16"/>
                <w:szCs w:val="16"/>
              </w:rPr>
            </w:pPr>
            <w:r w:rsidRPr="00733B7E">
              <w:rPr>
                <w:rFonts w:ascii="Arial" w:eastAsia="Batang" w:hAnsi="Arial" w:cs="Arial"/>
                <w:sz w:val="16"/>
                <w:szCs w:val="16"/>
              </w:rPr>
              <w:t>6 WID/SID</w:t>
            </w:r>
          </w:p>
          <w:p w14:paraId="57F950BC" w14:textId="5ED65747" w:rsidR="00C4133D" w:rsidRPr="00733B7E" w:rsidRDefault="00733B7E" w:rsidP="00475EC5">
            <w:pPr>
              <w:rPr>
                <w:rFonts w:ascii="Arial" w:eastAsia="Batang" w:hAnsi="Arial" w:cs="Arial"/>
                <w:b/>
                <w:bCs/>
                <w:sz w:val="16"/>
                <w:szCs w:val="16"/>
                <w:lang w:val="en-GB"/>
              </w:rPr>
            </w:pPr>
            <w:r w:rsidRPr="00733B7E">
              <w:rPr>
                <w:rFonts w:ascii="Arial" w:eastAsia="Batang" w:hAnsi="Arial" w:cs="Arial"/>
                <w:sz w:val="16"/>
                <w:szCs w:val="16"/>
              </w:rPr>
              <w:t xml:space="preserve">7 </w:t>
            </w:r>
            <w:r w:rsidR="00475EC5" w:rsidRPr="00733B7E">
              <w:rPr>
                <w:rFonts w:ascii="Arial" w:eastAsia="Batang" w:hAnsi="Arial" w:cs="Arial"/>
                <w:sz w:val="16"/>
                <w:szCs w:val="16"/>
              </w:rPr>
              <w:t>Specs</w:t>
            </w:r>
          </w:p>
        </w:tc>
        <w:tc>
          <w:tcPr>
            <w:tcW w:w="2552" w:type="dxa"/>
            <w:vAlign w:val="center"/>
          </w:tcPr>
          <w:p w14:paraId="5A7506DC" w14:textId="2F90CF67"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1-</w:t>
            </w:r>
            <w:r w:rsidR="00733B7E" w:rsidRPr="00733B7E">
              <w:rPr>
                <w:rFonts w:ascii="Arial" w:eastAsia="Batang" w:hAnsi="Arial" w:cs="Arial"/>
                <w:sz w:val="16"/>
                <w:szCs w:val="16"/>
                <w:lang w:val="en-GB"/>
              </w:rPr>
              <w:t>8</w:t>
            </w:r>
            <w:r w:rsidRPr="00733B7E">
              <w:rPr>
                <w:rFonts w:ascii="Arial" w:eastAsia="Batang" w:hAnsi="Arial" w:cs="Arial"/>
                <w:sz w:val="16"/>
                <w:szCs w:val="16"/>
                <w:lang w:val="en-GB"/>
              </w:rPr>
              <w:t xml:space="preserve"> revisions, outgoing LS’s</w:t>
            </w:r>
          </w:p>
          <w:p w14:paraId="56950528" w14:textId="4AAD909A"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6 WID/SID</w:t>
            </w:r>
          </w:p>
          <w:p w14:paraId="04DE0C96" w14:textId="3D65FF98" w:rsidR="00733B7E" w:rsidRPr="00733B7E" w:rsidRDefault="00733B7E" w:rsidP="00C4133D">
            <w:pPr>
              <w:rPr>
                <w:rFonts w:ascii="Arial" w:eastAsia="Batang" w:hAnsi="Arial" w:cs="Arial"/>
                <w:sz w:val="16"/>
                <w:szCs w:val="16"/>
                <w:lang w:val="en-GB"/>
              </w:rPr>
            </w:pPr>
            <w:r w:rsidRPr="00733B7E">
              <w:rPr>
                <w:rFonts w:ascii="Arial" w:eastAsia="Batang" w:hAnsi="Arial" w:cs="Arial"/>
                <w:sz w:val="16"/>
                <w:szCs w:val="16"/>
                <w:lang w:val="en-GB"/>
              </w:rPr>
              <w:t>7 Specs</w:t>
            </w:r>
          </w:p>
          <w:p w14:paraId="3963D103" w14:textId="41F5322D" w:rsidR="00C4133D" w:rsidRPr="00733B7E" w:rsidRDefault="00A11C5E" w:rsidP="00C4133D">
            <w:pPr>
              <w:rPr>
                <w:rFonts w:ascii="Arial" w:eastAsia="Batang" w:hAnsi="Arial" w:cs="Arial"/>
                <w:sz w:val="16"/>
                <w:szCs w:val="16"/>
                <w:lang w:val="en-GB"/>
              </w:rPr>
            </w:pPr>
            <w:r w:rsidRPr="00733B7E">
              <w:rPr>
                <w:rFonts w:ascii="Arial" w:eastAsia="Batang" w:hAnsi="Arial" w:cs="Arial"/>
                <w:sz w:val="16"/>
                <w:szCs w:val="16"/>
                <w:lang w:val="en-GB"/>
              </w:rPr>
              <w:t>21 Project Management</w:t>
            </w:r>
          </w:p>
        </w:tc>
        <w:tc>
          <w:tcPr>
            <w:tcW w:w="2578" w:type="dxa"/>
            <w:vAlign w:val="center"/>
          </w:tcPr>
          <w:p w14:paraId="161366FE" w14:textId="565EAB2D"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1-20 revisions, outgoing LS’s</w:t>
            </w:r>
          </w:p>
          <w:p w14:paraId="0162D739" w14:textId="39535EA7"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21 Project Management</w:t>
            </w:r>
          </w:p>
          <w:p w14:paraId="47E75AFB" w14:textId="4E507A62"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23 Any Other Business</w:t>
            </w:r>
          </w:p>
          <w:p w14:paraId="62FC3E9D" w14:textId="78238ACE"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24 Closing of Meeting</w:t>
            </w:r>
          </w:p>
        </w:tc>
      </w:tr>
      <w:tr w:rsidR="00C4133D" w:rsidRPr="00733B7E" w14:paraId="03CB7B86" w14:textId="77777777" w:rsidTr="00733B7E">
        <w:trPr>
          <w:trHeight w:val="298"/>
        </w:trPr>
        <w:tc>
          <w:tcPr>
            <w:tcW w:w="1668" w:type="dxa"/>
            <w:shd w:val="clear" w:color="auto" w:fill="DEEAF6" w:themeFill="accent1" w:themeFillTint="33"/>
            <w:vAlign w:val="center"/>
          </w:tcPr>
          <w:p w14:paraId="159F8133" w14:textId="5A68DF81"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t>10:3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1:00</w:t>
            </w:r>
          </w:p>
        </w:tc>
        <w:tc>
          <w:tcPr>
            <w:tcW w:w="2007" w:type="dxa"/>
            <w:shd w:val="clear" w:color="auto" w:fill="DEEAF6" w:themeFill="accent1" w:themeFillTint="33"/>
            <w:vAlign w:val="center"/>
          </w:tcPr>
          <w:p w14:paraId="5CE399AC" w14:textId="6B691D5A" w:rsidR="00C4133D" w:rsidRPr="00733B7E" w:rsidRDefault="00C4133D" w:rsidP="00C4133D">
            <w:pPr>
              <w:jc w:val="center"/>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t>Morning Coffee Break</w:t>
            </w:r>
          </w:p>
        </w:tc>
        <w:tc>
          <w:tcPr>
            <w:tcW w:w="2520" w:type="dxa"/>
            <w:shd w:val="clear" w:color="auto" w:fill="DEEAF6" w:themeFill="accent1" w:themeFillTint="33"/>
            <w:vAlign w:val="center"/>
          </w:tcPr>
          <w:p w14:paraId="16055ED4" w14:textId="6FE6CD89" w:rsidR="00C4133D" w:rsidRPr="00733B7E" w:rsidRDefault="00C4133D" w:rsidP="00C4133D">
            <w:pPr>
              <w:jc w:val="center"/>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t>Morning Coffee Break</w:t>
            </w:r>
          </w:p>
        </w:tc>
        <w:tc>
          <w:tcPr>
            <w:tcW w:w="2700" w:type="dxa"/>
            <w:shd w:val="clear" w:color="auto" w:fill="DEEAF6" w:themeFill="accent1" w:themeFillTint="33"/>
            <w:vAlign w:val="center"/>
          </w:tcPr>
          <w:p w14:paraId="735EC000" w14:textId="77777777" w:rsidR="00C4133D" w:rsidRPr="00733B7E" w:rsidRDefault="00C4133D" w:rsidP="00C4133D">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Morning Coffee Break</w:t>
            </w:r>
          </w:p>
        </w:tc>
        <w:tc>
          <w:tcPr>
            <w:tcW w:w="2552" w:type="dxa"/>
            <w:shd w:val="clear" w:color="auto" w:fill="DEEAF6" w:themeFill="accent1" w:themeFillTint="33"/>
            <w:vAlign w:val="center"/>
          </w:tcPr>
          <w:p w14:paraId="14F8AA67" w14:textId="6593C761" w:rsidR="00D622E4" w:rsidRPr="00733B7E" w:rsidRDefault="00C4133D" w:rsidP="001639AF">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Morning Coffee Break</w:t>
            </w:r>
          </w:p>
        </w:tc>
        <w:tc>
          <w:tcPr>
            <w:tcW w:w="2578" w:type="dxa"/>
            <w:shd w:val="clear" w:color="auto" w:fill="DEEAF6" w:themeFill="accent1" w:themeFillTint="33"/>
            <w:vAlign w:val="center"/>
          </w:tcPr>
          <w:p w14:paraId="22ADE233" w14:textId="77777777" w:rsidR="00C4133D" w:rsidRPr="00733B7E" w:rsidRDefault="00C4133D" w:rsidP="00C4133D">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Morning Coffee Break</w:t>
            </w:r>
          </w:p>
        </w:tc>
      </w:tr>
      <w:tr w:rsidR="00C4133D" w:rsidRPr="00733B7E" w14:paraId="18849280" w14:textId="77777777" w:rsidTr="00733B7E">
        <w:trPr>
          <w:trHeight w:val="267"/>
        </w:trPr>
        <w:tc>
          <w:tcPr>
            <w:tcW w:w="1668" w:type="dxa"/>
            <w:vAlign w:val="center"/>
          </w:tcPr>
          <w:p w14:paraId="4357F031" w14:textId="77777777"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highlight w:val="yellow"/>
                <w:lang w:val="en-GB"/>
              </w:rPr>
              <w:t>Q2</w:t>
            </w:r>
          </w:p>
          <w:p w14:paraId="304E719D" w14:textId="625DCB95"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t>11:0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2:30</w:t>
            </w:r>
          </w:p>
        </w:tc>
        <w:tc>
          <w:tcPr>
            <w:tcW w:w="2007" w:type="dxa"/>
            <w:vAlign w:val="center"/>
          </w:tcPr>
          <w:p w14:paraId="5269B8BC" w14:textId="71586AFE"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No Meeting</w:t>
            </w:r>
          </w:p>
        </w:tc>
        <w:tc>
          <w:tcPr>
            <w:tcW w:w="2520" w:type="dxa"/>
            <w:vAlign w:val="center"/>
          </w:tcPr>
          <w:p w14:paraId="778BAFBE" w14:textId="0467ED6B"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No Meeting</w:t>
            </w:r>
          </w:p>
        </w:tc>
        <w:tc>
          <w:tcPr>
            <w:tcW w:w="2700" w:type="dxa"/>
            <w:vAlign w:val="center"/>
          </w:tcPr>
          <w:p w14:paraId="27CC69EF" w14:textId="40059414" w:rsidR="00733B7E" w:rsidRPr="00733B7E" w:rsidRDefault="00733B7E" w:rsidP="00C4133D">
            <w:pPr>
              <w:rPr>
                <w:rFonts w:ascii="Arial" w:eastAsia="Batang" w:hAnsi="Arial" w:cs="Arial"/>
                <w:sz w:val="16"/>
                <w:szCs w:val="16"/>
                <w:lang w:val="en-GB"/>
              </w:rPr>
            </w:pPr>
            <w:r w:rsidRPr="00733B7E">
              <w:rPr>
                <w:rFonts w:ascii="Arial" w:eastAsia="Batang" w:hAnsi="Arial" w:cs="Arial"/>
                <w:sz w:val="16"/>
                <w:szCs w:val="16"/>
                <w:lang w:val="en-GB"/>
              </w:rPr>
              <w:t>As above</w:t>
            </w:r>
          </w:p>
        </w:tc>
        <w:tc>
          <w:tcPr>
            <w:tcW w:w="2552" w:type="dxa"/>
            <w:vAlign w:val="center"/>
          </w:tcPr>
          <w:p w14:paraId="5619BA40" w14:textId="176F2F14"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As above</w:t>
            </w:r>
          </w:p>
        </w:tc>
        <w:tc>
          <w:tcPr>
            <w:tcW w:w="2578" w:type="dxa"/>
            <w:vAlign w:val="center"/>
          </w:tcPr>
          <w:p w14:paraId="340B14A0" w14:textId="55A6A5FA" w:rsidR="00C4133D" w:rsidRPr="00733B7E" w:rsidRDefault="00C4133D" w:rsidP="00C4133D">
            <w:pPr>
              <w:rPr>
                <w:rFonts w:ascii="Arial" w:eastAsia="Batang" w:hAnsi="Arial" w:cs="Arial"/>
                <w:sz w:val="16"/>
                <w:szCs w:val="16"/>
                <w:lang w:val="en-GB"/>
              </w:rPr>
            </w:pPr>
          </w:p>
          <w:p w14:paraId="064F41F9" w14:textId="77777777"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As Above</w:t>
            </w:r>
          </w:p>
          <w:p w14:paraId="6147BF59" w14:textId="2CEFCB19" w:rsidR="00C4133D" w:rsidRPr="00733B7E" w:rsidRDefault="00C4133D" w:rsidP="00C4133D">
            <w:pPr>
              <w:rPr>
                <w:rFonts w:ascii="Arial" w:eastAsia="Batang" w:hAnsi="Arial" w:cs="Arial"/>
                <w:sz w:val="16"/>
                <w:szCs w:val="16"/>
                <w:lang w:val="en-GB"/>
              </w:rPr>
            </w:pPr>
          </w:p>
        </w:tc>
      </w:tr>
      <w:tr w:rsidR="00C4133D" w:rsidRPr="00733B7E" w14:paraId="7A7A6626" w14:textId="77777777" w:rsidTr="00733B7E">
        <w:trPr>
          <w:trHeight w:val="307"/>
        </w:trPr>
        <w:tc>
          <w:tcPr>
            <w:tcW w:w="1668" w:type="dxa"/>
            <w:shd w:val="clear" w:color="auto" w:fill="DEEAF6" w:themeFill="accent1" w:themeFillTint="33"/>
            <w:vAlign w:val="center"/>
          </w:tcPr>
          <w:p w14:paraId="30F4F1D2" w14:textId="4E5B1296"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lastRenderedPageBreak/>
              <w:t>12:3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4:00</w:t>
            </w:r>
          </w:p>
        </w:tc>
        <w:tc>
          <w:tcPr>
            <w:tcW w:w="2007" w:type="dxa"/>
            <w:shd w:val="clear" w:color="auto" w:fill="DEEAF6" w:themeFill="accent1" w:themeFillTint="33"/>
            <w:vAlign w:val="center"/>
          </w:tcPr>
          <w:p w14:paraId="1D378E0A" w14:textId="1D240273" w:rsidR="00C4133D" w:rsidRPr="00733B7E" w:rsidRDefault="00C4133D" w:rsidP="00C4133D">
            <w:pPr>
              <w:jc w:val="center"/>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t>Lunch</w:t>
            </w:r>
          </w:p>
        </w:tc>
        <w:tc>
          <w:tcPr>
            <w:tcW w:w="2520" w:type="dxa"/>
            <w:shd w:val="clear" w:color="auto" w:fill="DEEAF6" w:themeFill="accent1" w:themeFillTint="33"/>
            <w:vAlign w:val="center"/>
          </w:tcPr>
          <w:p w14:paraId="2E974345" w14:textId="3F21D860" w:rsidR="00C4133D" w:rsidRPr="00733B7E" w:rsidRDefault="00BF4BED" w:rsidP="00A83855">
            <w:pPr>
              <w:rPr>
                <w:rFonts w:ascii="Arial" w:eastAsia="Batang" w:hAnsi="Arial" w:cs="Arial"/>
                <w:b/>
                <w:bCs/>
                <w:i/>
                <w:iCs/>
                <w:sz w:val="16"/>
                <w:szCs w:val="16"/>
                <w:lang w:val="en-GB"/>
              </w:rPr>
            </w:pPr>
            <w:r w:rsidRPr="00A83855">
              <w:rPr>
                <w:rFonts w:ascii="Arial" w:eastAsia="Batang" w:hAnsi="Arial" w:cs="Arial"/>
                <w:b/>
                <w:bCs/>
                <w:sz w:val="16"/>
                <w:szCs w:val="16"/>
                <w:lang w:val="en-GB"/>
              </w:rPr>
              <w:t>12:30 – 13:30</w:t>
            </w:r>
            <w:r w:rsidRPr="00A83855">
              <w:rPr>
                <w:rFonts w:ascii="Arial" w:eastAsia="Batang" w:hAnsi="Arial" w:cs="Arial"/>
                <w:sz w:val="16"/>
                <w:szCs w:val="16"/>
                <w:lang w:val="en-GB"/>
              </w:rPr>
              <w:t xml:space="preserve">:  </w:t>
            </w:r>
            <w:r w:rsidR="0002571A">
              <w:rPr>
                <w:rFonts w:ascii="Arial" w:eastAsia="Batang" w:hAnsi="Arial" w:cs="Arial"/>
                <w:sz w:val="16"/>
                <w:szCs w:val="16"/>
                <w:lang w:val="en-GB"/>
              </w:rPr>
              <w:t xml:space="preserve">RAN/SA/CT Joint Session on </w:t>
            </w:r>
            <w:r w:rsidRPr="00A83855">
              <w:rPr>
                <w:rFonts w:ascii="Arial" w:eastAsia="Batang" w:hAnsi="Arial" w:cs="Arial"/>
                <w:sz w:val="16"/>
                <w:szCs w:val="16"/>
                <w:lang w:val="en-GB"/>
              </w:rPr>
              <w:t>FS_6GSpecs</w:t>
            </w:r>
            <w:r w:rsidRPr="00A83855">
              <w:rPr>
                <w:rFonts w:ascii="Arial" w:eastAsia="Batang" w:hAnsi="Arial" w:cs="Arial"/>
                <w:b/>
                <w:bCs/>
                <w:i/>
                <w:sz w:val="16"/>
                <w:szCs w:val="16"/>
                <w:lang w:val="en-GB"/>
              </w:rPr>
              <w:t xml:space="preserve"> </w:t>
            </w:r>
            <w:r w:rsidR="00A83855">
              <w:rPr>
                <w:rFonts w:ascii="Arial" w:eastAsia="Batang" w:hAnsi="Arial" w:cs="Arial"/>
                <w:b/>
                <w:bCs/>
                <w:i/>
                <w:sz w:val="16"/>
                <w:szCs w:val="16"/>
                <w:lang w:val="en-GB"/>
              </w:rPr>
              <w:t xml:space="preserve">(Chaired by SI Rapporteurs) </w:t>
            </w:r>
          </w:p>
        </w:tc>
        <w:tc>
          <w:tcPr>
            <w:tcW w:w="2700" w:type="dxa"/>
            <w:shd w:val="clear" w:color="auto" w:fill="DEEAF6" w:themeFill="accent1" w:themeFillTint="33"/>
            <w:vAlign w:val="center"/>
          </w:tcPr>
          <w:p w14:paraId="2353A9A3" w14:textId="32FDB87B" w:rsidR="00C4133D" w:rsidRPr="00733B7E" w:rsidRDefault="00C4133D" w:rsidP="00733B7E">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Lunch</w:t>
            </w:r>
          </w:p>
        </w:tc>
        <w:tc>
          <w:tcPr>
            <w:tcW w:w="2552" w:type="dxa"/>
            <w:shd w:val="clear" w:color="auto" w:fill="DEEAF6" w:themeFill="accent1" w:themeFillTint="33"/>
            <w:vAlign w:val="center"/>
          </w:tcPr>
          <w:p w14:paraId="5B9F974C" w14:textId="3AB1B812" w:rsidR="00C4133D" w:rsidRPr="00733B7E" w:rsidRDefault="00C4133D" w:rsidP="00733B7E">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Lunch</w:t>
            </w:r>
          </w:p>
        </w:tc>
        <w:tc>
          <w:tcPr>
            <w:tcW w:w="2578" w:type="dxa"/>
            <w:shd w:val="clear" w:color="auto" w:fill="DEEAF6" w:themeFill="accent1" w:themeFillTint="33"/>
            <w:vAlign w:val="center"/>
          </w:tcPr>
          <w:p w14:paraId="147C2A96" w14:textId="77777777"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i/>
                <w:sz w:val="16"/>
                <w:szCs w:val="16"/>
                <w:lang w:val="en-GB"/>
              </w:rPr>
              <w:t>Lunch</w:t>
            </w:r>
          </w:p>
        </w:tc>
      </w:tr>
      <w:tr w:rsidR="00C4133D" w:rsidRPr="00733B7E" w14:paraId="00235FF6" w14:textId="77777777" w:rsidTr="00733B7E">
        <w:trPr>
          <w:trHeight w:val="267"/>
        </w:trPr>
        <w:tc>
          <w:tcPr>
            <w:tcW w:w="1668" w:type="dxa"/>
            <w:vAlign w:val="center"/>
          </w:tcPr>
          <w:p w14:paraId="7378BA08" w14:textId="77777777"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highlight w:val="yellow"/>
                <w:lang w:val="en-GB"/>
              </w:rPr>
              <w:t>Q3</w:t>
            </w:r>
          </w:p>
          <w:p w14:paraId="44ADBFB5" w14:textId="56401529"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t>14:0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5:30</w:t>
            </w:r>
          </w:p>
        </w:tc>
        <w:tc>
          <w:tcPr>
            <w:tcW w:w="2007" w:type="dxa"/>
            <w:vAlign w:val="center"/>
          </w:tcPr>
          <w:p w14:paraId="73F7A98B" w14:textId="7C46D50A"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No Meeting</w:t>
            </w:r>
          </w:p>
        </w:tc>
        <w:tc>
          <w:tcPr>
            <w:tcW w:w="2520" w:type="dxa"/>
            <w:vAlign w:val="center"/>
          </w:tcPr>
          <w:p w14:paraId="50F6F0E7"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rPr>
              <w:t xml:space="preserve">1 </w:t>
            </w:r>
            <w:r w:rsidRPr="00733B7E">
              <w:rPr>
                <w:rFonts w:ascii="Arial" w:eastAsia="Batang" w:hAnsi="Arial" w:cs="Arial"/>
                <w:sz w:val="16"/>
                <w:szCs w:val="16"/>
                <w:lang w:val="en-GB"/>
              </w:rPr>
              <w:t xml:space="preserve">opening </w:t>
            </w:r>
          </w:p>
          <w:p w14:paraId="2C84BDA3"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2 incoming LS’s</w:t>
            </w:r>
          </w:p>
          <w:p w14:paraId="7B6BE962"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3 early items / discussions</w:t>
            </w:r>
          </w:p>
          <w:p w14:paraId="2083D1A3" w14:textId="75E54644" w:rsidR="00C4133D" w:rsidRPr="00733B7E" w:rsidRDefault="00475EC5" w:rsidP="00475EC5">
            <w:pPr>
              <w:rPr>
                <w:rFonts w:ascii="Arial" w:eastAsia="Batang" w:hAnsi="Arial" w:cs="Arial"/>
                <w:b/>
                <w:bCs/>
                <w:i/>
                <w:sz w:val="16"/>
                <w:szCs w:val="16"/>
                <w:lang w:val="en-GB"/>
              </w:rPr>
            </w:pPr>
            <w:r w:rsidRPr="00733B7E">
              <w:rPr>
                <w:rFonts w:ascii="Arial" w:eastAsia="Batang" w:hAnsi="Arial" w:cs="Arial"/>
                <w:sz w:val="16"/>
                <w:szCs w:val="16"/>
                <w:lang w:val="en-GB"/>
              </w:rPr>
              <w:t>4 SA WG reporting</w:t>
            </w:r>
          </w:p>
        </w:tc>
        <w:tc>
          <w:tcPr>
            <w:tcW w:w="2700" w:type="dxa"/>
            <w:vAlign w:val="center"/>
          </w:tcPr>
          <w:p w14:paraId="16AEB6FD" w14:textId="78868DB7" w:rsidR="00C4133D" w:rsidRPr="00733B7E" w:rsidRDefault="00733B7E" w:rsidP="00C4133D">
            <w:pPr>
              <w:rPr>
                <w:rFonts w:ascii="Arial" w:eastAsia="Batang" w:hAnsi="Arial" w:cs="Arial"/>
                <w:sz w:val="16"/>
                <w:szCs w:val="16"/>
                <w:lang w:val="en-GB"/>
              </w:rPr>
            </w:pPr>
            <w:r w:rsidRPr="00733B7E">
              <w:rPr>
                <w:rFonts w:ascii="Arial" w:eastAsia="Batang" w:hAnsi="Arial" w:cs="Arial"/>
                <w:sz w:val="16"/>
                <w:szCs w:val="16"/>
                <w:lang w:val="en-GB"/>
              </w:rPr>
              <w:t>8</w:t>
            </w:r>
            <w:r w:rsidR="00C4133D" w:rsidRPr="00733B7E">
              <w:rPr>
                <w:rFonts w:ascii="Arial" w:eastAsia="Batang" w:hAnsi="Arial" w:cs="Arial"/>
                <w:sz w:val="16"/>
                <w:szCs w:val="16"/>
                <w:lang w:val="en-GB"/>
              </w:rPr>
              <w:t xml:space="preserve"> FS_AIML_CAL</w:t>
            </w:r>
          </w:p>
          <w:p w14:paraId="2C4230EF" w14:textId="24CCAE9D"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1-</w:t>
            </w:r>
            <w:r w:rsidR="00733B7E" w:rsidRPr="00733B7E">
              <w:rPr>
                <w:rFonts w:ascii="Arial" w:eastAsia="Batang" w:hAnsi="Arial" w:cs="Arial"/>
                <w:sz w:val="16"/>
                <w:szCs w:val="16"/>
                <w:lang w:val="en-GB"/>
              </w:rPr>
              <w:t>7</w:t>
            </w:r>
            <w:r w:rsidRPr="00733B7E">
              <w:rPr>
                <w:rFonts w:ascii="Arial" w:eastAsia="Batang" w:hAnsi="Arial" w:cs="Arial"/>
                <w:sz w:val="16"/>
                <w:szCs w:val="16"/>
                <w:lang w:val="en-GB"/>
              </w:rPr>
              <w:t xml:space="preserve"> revisions, outgoing LS’s</w:t>
            </w:r>
          </w:p>
          <w:p w14:paraId="5CCD2E5A" w14:textId="717C07C7"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5 Release planning</w:t>
            </w:r>
          </w:p>
          <w:p w14:paraId="025C0E61" w14:textId="685D4C55"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6 WID/SID</w:t>
            </w:r>
          </w:p>
          <w:p w14:paraId="21A60B28" w14:textId="1740D6E8" w:rsidR="00C4133D" w:rsidRPr="00733B7E" w:rsidRDefault="00733B7E" w:rsidP="00C4133D">
            <w:pPr>
              <w:rPr>
                <w:rFonts w:ascii="Arial" w:eastAsia="Batang" w:hAnsi="Arial" w:cs="Arial"/>
                <w:sz w:val="16"/>
                <w:szCs w:val="16"/>
                <w:lang w:val="en-GB"/>
              </w:rPr>
            </w:pPr>
            <w:r w:rsidRPr="00733B7E">
              <w:rPr>
                <w:rFonts w:ascii="Arial" w:eastAsia="Batang" w:hAnsi="Arial" w:cs="Arial"/>
                <w:sz w:val="16"/>
                <w:szCs w:val="16"/>
                <w:lang w:val="en-GB"/>
              </w:rPr>
              <w:t>7 Specs</w:t>
            </w:r>
          </w:p>
        </w:tc>
        <w:tc>
          <w:tcPr>
            <w:tcW w:w="2552" w:type="dxa"/>
            <w:vAlign w:val="center"/>
          </w:tcPr>
          <w:p w14:paraId="6C6E5E31" w14:textId="77777777" w:rsidR="00BF4BED" w:rsidRDefault="00BF4BED" w:rsidP="00C4133D">
            <w:pPr>
              <w:rPr>
                <w:rFonts w:ascii="Arial" w:eastAsia="Batang" w:hAnsi="Arial" w:cs="Arial"/>
                <w:b/>
                <w:bCs/>
                <w:i/>
                <w:sz w:val="16"/>
                <w:szCs w:val="16"/>
                <w:lang w:val="en-GB"/>
              </w:rPr>
            </w:pPr>
            <w:r w:rsidRPr="0075292A">
              <w:rPr>
                <w:rFonts w:ascii="Arial" w:eastAsia="Batang" w:hAnsi="Arial" w:cs="Arial"/>
                <w:sz w:val="16"/>
                <w:szCs w:val="16"/>
                <w:lang w:val="en-GB"/>
              </w:rPr>
              <w:t>9 FS_6GSpecs</w:t>
            </w:r>
            <w:r w:rsidRPr="0075292A">
              <w:rPr>
                <w:rFonts w:ascii="Arial" w:eastAsia="Batang" w:hAnsi="Arial" w:cs="Arial"/>
                <w:b/>
                <w:bCs/>
                <w:i/>
                <w:sz w:val="16"/>
                <w:szCs w:val="16"/>
                <w:lang w:val="en-GB"/>
              </w:rPr>
              <w:t xml:space="preserve"> </w:t>
            </w:r>
          </w:p>
          <w:p w14:paraId="662C8061" w14:textId="72018395" w:rsidR="00C4133D" w:rsidRPr="00733B7E" w:rsidRDefault="00BF4BED" w:rsidP="00C4133D">
            <w:pPr>
              <w:rPr>
                <w:rFonts w:ascii="Arial" w:eastAsia="Batang" w:hAnsi="Arial" w:cs="Arial"/>
                <w:sz w:val="16"/>
                <w:szCs w:val="16"/>
                <w:lang w:val="en-GB"/>
              </w:rPr>
            </w:pPr>
            <w:r>
              <w:rPr>
                <w:rFonts w:ascii="Arial" w:eastAsia="Batang" w:hAnsi="Arial" w:cs="Arial"/>
                <w:sz w:val="16"/>
                <w:szCs w:val="16"/>
                <w:lang w:val="en-GB"/>
              </w:rPr>
              <w:t>10</w:t>
            </w:r>
            <w:r w:rsidR="00C4133D" w:rsidRPr="00733B7E">
              <w:rPr>
                <w:rFonts w:ascii="Arial" w:eastAsia="Batang" w:hAnsi="Arial" w:cs="Arial"/>
                <w:sz w:val="16"/>
                <w:szCs w:val="16"/>
                <w:lang w:val="en-GB"/>
              </w:rPr>
              <w:t xml:space="preserve">-20 block approval of CRs </w:t>
            </w:r>
          </w:p>
          <w:p w14:paraId="17797A3D" w14:textId="54741FC4"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1-</w:t>
            </w:r>
            <w:r w:rsidR="00733B7E" w:rsidRPr="00733B7E">
              <w:rPr>
                <w:rFonts w:ascii="Arial" w:eastAsia="Batang" w:hAnsi="Arial" w:cs="Arial"/>
                <w:sz w:val="16"/>
                <w:szCs w:val="16"/>
                <w:lang w:val="en-GB"/>
              </w:rPr>
              <w:t>8</w:t>
            </w:r>
            <w:r w:rsidRPr="00733B7E">
              <w:rPr>
                <w:rFonts w:ascii="Arial" w:eastAsia="Batang" w:hAnsi="Arial" w:cs="Arial"/>
                <w:sz w:val="16"/>
                <w:szCs w:val="16"/>
                <w:lang w:val="en-GB"/>
              </w:rPr>
              <w:t xml:space="preserve"> revisions, outgoing LS’s</w:t>
            </w:r>
          </w:p>
          <w:p w14:paraId="5ADD592B" w14:textId="278F5D26" w:rsidR="00A11C5E" w:rsidRPr="00733B7E" w:rsidRDefault="00A11C5E" w:rsidP="00C4133D">
            <w:pPr>
              <w:rPr>
                <w:rFonts w:ascii="Arial" w:eastAsia="Batang" w:hAnsi="Arial" w:cs="Arial"/>
                <w:sz w:val="16"/>
                <w:szCs w:val="16"/>
                <w:lang w:val="en-GB"/>
              </w:rPr>
            </w:pPr>
            <w:r w:rsidRPr="00733B7E">
              <w:rPr>
                <w:rFonts w:ascii="Arial" w:eastAsia="Batang" w:hAnsi="Arial" w:cs="Arial"/>
                <w:sz w:val="16"/>
                <w:szCs w:val="16"/>
                <w:lang w:val="en-GB"/>
              </w:rPr>
              <w:t>21 Project Management</w:t>
            </w:r>
          </w:p>
        </w:tc>
        <w:tc>
          <w:tcPr>
            <w:tcW w:w="2578" w:type="dxa"/>
            <w:vAlign w:val="center"/>
          </w:tcPr>
          <w:p w14:paraId="328868B5" w14:textId="5C3DA7D6"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As Above</w:t>
            </w:r>
          </w:p>
          <w:p w14:paraId="62A8C891" w14:textId="03FDE461" w:rsidR="00C4133D" w:rsidRPr="00733B7E" w:rsidRDefault="00C4133D" w:rsidP="00C4133D">
            <w:pPr>
              <w:rPr>
                <w:rFonts w:ascii="Arial" w:eastAsia="Batang" w:hAnsi="Arial" w:cs="Arial"/>
                <w:sz w:val="16"/>
                <w:szCs w:val="16"/>
                <w:lang w:val="en-GB"/>
              </w:rPr>
            </w:pPr>
          </w:p>
        </w:tc>
      </w:tr>
      <w:tr w:rsidR="00C4133D" w:rsidRPr="00733B7E" w14:paraId="41DCCB04" w14:textId="77777777" w:rsidTr="00733B7E">
        <w:trPr>
          <w:trHeight w:val="197"/>
        </w:trPr>
        <w:tc>
          <w:tcPr>
            <w:tcW w:w="1668" w:type="dxa"/>
            <w:shd w:val="clear" w:color="auto" w:fill="DEEAF6" w:themeFill="accent1" w:themeFillTint="33"/>
            <w:vAlign w:val="center"/>
          </w:tcPr>
          <w:p w14:paraId="68250874" w14:textId="28C65B49"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t>15:3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6:00</w:t>
            </w:r>
          </w:p>
        </w:tc>
        <w:tc>
          <w:tcPr>
            <w:tcW w:w="2007" w:type="dxa"/>
            <w:shd w:val="clear" w:color="auto" w:fill="DEEAF6" w:themeFill="accent1" w:themeFillTint="33"/>
            <w:vAlign w:val="center"/>
          </w:tcPr>
          <w:p w14:paraId="7816DA4A" w14:textId="1A6663BE" w:rsidR="00C4133D" w:rsidRPr="00733B7E" w:rsidRDefault="00C4133D" w:rsidP="00C4133D">
            <w:pPr>
              <w:jc w:val="center"/>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i/>
                <w:iCs/>
                <w:color w:val="7F7F7F" w:themeColor="text1" w:themeTint="80"/>
                <w:sz w:val="16"/>
                <w:szCs w:val="16"/>
                <w14:textFill>
                  <w14:solidFill>
                    <w14:schemeClr w14:val="tx1">
                      <w14:alpha w14:val="47000"/>
                      <w14:lumMod w14:val="50000"/>
                      <w14:lumOff w14:val="50000"/>
                    </w14:schemeClr>
                  </w14:solidFill>
                </w14:textFill>
              </w:rPr>
              <w:t>Afternoon Coffee Break</w:t>
            </w:r>
          </w:p>
        </w:tc>
        <w:tc>
          <w:tcPr>
            <w:tcW w:w="2520" w:type="dxa"/>
            <w:shd w:val="clear" w:color="auto" w:fill="DEEAF6" w:themeFill="accent1" w:themeFillTint="33"/>
            <w:vAlign w:val="center"/>
          </w:tcPr>
          <w:p w14:paraId="470F98D8" w14:textId="52FC6463" w:rsidR="00C4133D" w:rsidRPr="00733B7E" w:rsidRDefault="00475EC5" w:rsidP="00C4133D">
            <w:pPr>
              <w:jc w:val="center"/>
              <w:rPr>
                <w:rFonts w:ascii="Arial" w:eastAsia="Batang" w:hAnsi="Arial" w:cs="Arial"/>
                <w:b/>
                <w:bCs/>
                <w:i/>
                <w:color w:val="000000"/>
                <w:sz w:val="16"/>
                <w:szCs w:val="16"/>
                <w:lang w:val="en-GB"/>
                <w14:textFill>
                  <w14:solidFill>
                    <w14:srgbClr w14:val="000000">
                      <w14:alpha w14:val="47000"/>
                    </w14:srgbClr>
                  </w14:solidFill>
                </w14:textFill>
              </w:rPr>
            </w:pPr>
            <w:r w:rsidRPr="00733B7E">
              <w:rPr>
                <w:rFonts w:ascii="Arial" w:eastAsia="Batang" w:hAnsi="Arial" w:cs="Arial"/>
                <w:b/>
                <w:bCs/>
                <w:i/>
                <w:sz w:val="16"/>
                <w:szCs w:val="16"/>
                <w:lang w:val="en-GB"/>
              </w:rPr>
              <w:t>Afternoon Coffee Break</w:t>
            </w:r>
          </w:p>
        </w:tc>
        <w:tc>
          <w:tcPr>
            <w:tcW w:w="2700" w:type="dxa"/>
            <w:shd w:val="clear" w:color="auto" w:fill="DEEAF6" w:themeFill="accent1" w:themeFillTint="33"/>
            <w:vAlign w:val="center"/>
          </w:tcPr>
          <w:p w14:paraId="06F0C87A" w14:textId="47977555" w:rsidR="00D622E4" w:rsidRPr="00733B7E" w:rsidRDefault="00C4133D" w:rsidP="00475EC5">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Afternoon Coffee Break</w:t>
            </w:r>
          </w:p>
        </w:tc>
        <w:tc>
          <w:tcPr>
            <w:tcW w:w="2552" w:type="dxa"/>
            <w:shd w:val="clear" w:color="auto" w:fill="DEEAF6" w:themeFill="accent1" w:themeFillTint="33"/>
            <w:vAlign w:val="center"/>
          </w:tcPr>
          <w:p w14:paraId="5E47A73E" w14:textId="1466D21E" w:rsidR="00D622E4" w:rsidRPr="00733B7E" w:rsidRDefault="00C4133D" w:rsidP="00475EC5">
            <w:pPr>
              <w:jc w:val="center"/>
              <w:rPr>
                <w:rFonts w:ascii="Arial" w:eastAsia="Batang" w:hAnsi="Arial" w:cs="Arial"/>
                <w:b/>
                <w:bCs/>
                <w:i/>
                <w:sz w:val="16"/>
                <w:szCs w:val="16"/>
                <w:lang w:val="en-GB"/>
              </w:rPr>
            </w:pPr>
            <w:r w:rsidRPr="00733B7E">
              <w:rPr>
                <w:rFonts w:ascii="Arial" w:eastAsia="Batang" w:hAnsi="Arial" w:cs="Arial"/>
                <w:b/>
                <w:bCs/>
                <w:i/>
                <w:sz w:val="16"/>
                <w:szCs w:val="16"/>
                <w:lang w:val="en-GB"/>
              </w:rPr>
              <w:t>Afternoon Coffee Break</w:t>
            </w:r>
          </w:p>
        </w:tc>
        <w:tc>
          <w:tcPr>
            <w:tcW w:w="2578" w:type="dxa"/>
            <w:shd w:val="clear" w:color="auto" w:fill="DEEAF6" w:themeFill="accent1" w:themeFillTint="33"/>
            <w:vAlign w:val="center"/>
          </w:tcPr>
          <w:p w14:paraId="7DE7D4D4" w14:textId="369C0251" w:rsidR="00C4133D" w:rsidRPr="00733B7E" w:rsidRDefault="00C4133D" w:rsidP="00C4133D">
            <w:pPr>
              <w:rPr>
                <w:rFonts w:ascii="Arial" w:eastAsia="Batang" w:hAnsi="Arial" w:cs="Arial"/>
                <w:b/>
                <w:bCs/>
                <w:sz w:val="16"/>
                <w:szCs w:val="16"/>
                <w:lang w:val="en-GB"/>
              </w:rPr>
            </w:pPr>
            <w:r w:rsidRPr="00733B7E">
              <w:rPr>
                <w:rFonts w:ascii="Arial" w:eastAsia="Batang" w:hAnsi="Arial" w:cs="Arial"/>
                <w:b/>
                <w:bCs/>
                <w:i/>
                <w:sz w:val="16"/>
                <w:szCs w:val="16"/>
                <w:lang w:val="en-GB"/>
              </w:rPr>
              <w:t>Afternoon Coffee Break</w:t>
            </w:r>
          </w:p>
        </w:tc>
      </w:tr>
      <w:tr w:rsidR="00C4133D" w:rsidRPr="00733B7E" w14:paraId="1949032F" w14:textId="77777777" w:rsidTr="00733B7E">
        <w:trPr>
          <w:trHeight w:val="490"/>
        </w:trPr>
        <w:tc>
          <w:tcPr>
            <w:tcW w:w="1668" w:type="dxa"/>
            <w:vAlign w:val="center"/>
          </w:tcPr>
          <w:p w14:paraId="6863EF75" w14:textId="77777777"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highlight w:val="yellow"/>
                <w:lang w:val="en-GB"/>
              </w:rPr>
              <w:t>Q4</w:t>
            </w:r>
          </w:p>
          <w:p w14:paraId="4E6537FC" w14:textId="51EC1163" w:rsidR="00C4133D" w:rsidRPr="00733B7E" w:rsidRDefault="00C4133D" w:rsidP="00C4133D">
            <w:pPr>
              <w:jc w:val="center"/>
              <w:rPr>
                <w:rFonts w:ascii="Arial" w:eastAsia="Batang" w:hAnsi="Arial" w:cs="Arial"/>
                <w:b/>
                <w:bCs/>
                <w:sz w:val="16"/>
                <w:szCs w:val="16"/>
                <w:lang w:val="en-GB"/>
              </w:rPr>
            </w:pPr>
            <w:r w:rsidRPr="00733B7E">
              <w:rPr>
                <w:rFonts w:ascii="Arial" w:eastAsia="Batang" w:hAnsi="Arial" w:cs="Arial"/>
                <w:b/>
                <w:bCs/>
                <w:sz w:val="16"/>
                <w:szCs w:val="16"/>
                <w:lang w:val="en-GB"/>
              </w:rPr>
              <w:t>16:00</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w:t>
            </w:r>
            <w:r w:rsidRPr="00733B7E">
              <w:rPr>
                <w:rFonts w:ascii="Arial" w:eastAsia="Batang" w:hAnsi="Arial" w:cs="Arial"/>
                <w:b/>
                <w:bCs/>
                <w:sz w:val="16"/>
                <w:szCs w:val="16"/>
              </w:rPr>
              <w:t xml:space="preserve"> </w:t>
            </w:r>
            <w:r w:rsidRPr="00733B7E">
              <w:rPr>
                <w:rFonts w:ascii="Arial" w:eastAsia="Batang" w:hAnsi="Arial" w:cs="Arial"/>
                <w:b/>
                <w:bCs/>
                <w:sz w:val="16"/>
                <w:szCs w:val="16"/>
                <w:lang w:val="en-GB"/>
              </w:rPr>
              <w:t>18:00</w:t>
            </w:r>
          </w:p>
        </w:tc>
        <w:tc>
          <w:tcPr>
            <w:tcW w:w="2007" w:type="dxa"/>
            <w:vAlign w:val="center"/>
          </w:tcPr>
          <w:p w14:paraId="52D33D1F" w14:textId="4467E7E1" w:rsidR="00C4133D" w:rsidRPr="00733B7E" w:rsidRDefault="00C4133D" w:rsidP="00C4133D">
            <w:pPr>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pPr>
            <w:r w:rsidRPr="00733B7E">
              <w:rPr>
                <w:rFonts w:ascii="Arial" w:eastAsia="Batang" w:hAnsi="Arial" w:cs="Arial"/>
                <w:color w:val="7F7F7F" w:themeColor="text1" w:themeTint="80"/>
                <w:sz w:val="16"/>
                <w:szCs w:val="16"/>
                <w14:textFill>
                  <w14:solidFill>
                    <w14:schemeClr w14:val="tx1">
                      <w14:alpha w14:val="47000"/>
                      <w14:lumMod w14:val="50000"/>
                      <w14:lumOff w14:val="50000"/>
                    </w14:schemeClr>
                  </w14:solidFill>
                </w14:textFill>
              </w:rPr>
              <w:t>No Meeting</w:t>
            </w:r>
          </w:p>
        </w:tc>
        <w:tc>
          <w:tcPr>
            <w:tcW w:w="2520" w:type="dxa"/>
            <w:vAlign w:val="center"/>
          </w:tcPr>
          <w:p w14:paraId="2E7FFB4B"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3 early items / discussions</w:t>
            </w:r>
          </w:p>
          <w:p w14:paraId="7ED84781"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4 SA WG reporting</w:t>
            </w:r>
          </w:p>
          <w:p w14:paraId="4A3C2935" w14:textId="77777777" w:rsidR="00475EC5" w:rsidRPr="00733B7E" w:rsidRDefault="00475EC5" w:rsidP="00475EC5">
            <w:pPr>
              <w:rPr>
                <w:rFonts w:ascii="Arial" w:eastAsia="Batang" w:hAnsi="Arial" w:cs="Arial"/>
                <w:sz w:val="16"/>
                <w:szCs w:val="16"/>
                <w:lang w:val="en-GB"/>
              </w:rPr>
            </w:pPr>
            <w:r w:rsidRPr="00733B7E">
              <w:rPr>
                <w:rFonts w:ascii="Arial" w:eastAsia="Batang" w:hAnsi="Arial" w:cs="Arial"/>
                <w:sz w:val="16"/>
                <w:szCs w:val="16"/>
                <w:lang w:val="en-GB"/>
              </w:rPr>
              <w:t>5 Release planning</w:t>
            </w:r>
          </w:p>
          <w:p w14:paraId="7460FCE0" w14:textId="77777777" w:rsidR="00733B7E" w:rsidRPr="00733B7E" w:rsidRDefault="00475EC5" w:rsidP="00475EC5">
            <w:pPr>
              <w:rPr>
                <w:rFonts w:ascii="Arial" w:eastAsia="Batang" w:hAnsi="Arial" w:cs="Arial"/>
                <w:sz w:val="16"/>
                <w:szCs w:val="16"/>
              </w:rPr>
            </w:pPr>
            <w:r w:rsidRPr="00733B7E">
              <w:rPr>
                <w:rFonts w:ascii="Arial" w:eastAsia="Batang" w:hAnsi="Arial" w:cs="Arial"/>
                <w:sz w:val="16"/>
                <w:szCs w:val="16"/>
              </w:rPr>
              <w:t>6 WID/SID</w:t>
            </w:r>
          </w:p>
          <w:p w14:paraId="6968C00E" w14:textId="6374E08C" w:rsidR="00C4133D" w:rsidRPr="00733B7E" w:rsidRDefault="00733B7E" w:rsidP="00475EC5">
            <w:pPr>
              <w:rPr>
                <w:rFonts w:ascii="Arial" w:eastAsia="Batang" w:hAnsi="Arial" w:cs="Arial"/>
                <w:b/>
                <w:bCs/>
                <w:sz w:val="16"/>
                <w:szCs w:val="16"/>
              </w:rPr>
            </w:pPr>
            <w:r w:rsidRPr="00733B7E">
              <w:rPr>
                <w:rFonts w:ascii="Arial" w:eastAsia="Batang" w:hAnsi="Arial" w:cs="Arial"/>
                <w:sz w:val="16"/>
                <w:szCs w:val="16"/>
              </w:rPr>
              <w:t xml:space="preserve">7 </w:t>
            </w:r>
            <w:r w:rsidR="00475EC5" w:rsidRPr="00733B7E">
              <w:rPr>
                <w:rFonts w:ascii="Arial" w:eastAsia="Batang" w:hAnsi="Arial" w:cs="Arial"/>
                <w:sz w:val="16"/>
                <w:szCs w:val="16"/>
              </w:rPr>
              <w:t>Specs</w:t>
            </w:r>
          </w:p>
        </w:tc>
        <w:tc>
          <w:tcPr>
            <w:tcW w:w="2700" w:type="dxa"/>
            <w:vAlign w:val="center"/>
          </w:tcPr>
          <w:p w14:paraId="33676944" w14:textId="6393321D" w:rsidR="00C4133D" w:rsidRPr="00733B7E" w:rsidRDefault="00C4133D" w:rsidP="00C4133D">
            <w:pPr>
              <w:rPr>
                <w:rFonts w:ascii="Arial" w:eastAsia="Batang" w:hAnsi="Arial" w:cs="Arial"/>
                <w:sz w:val="16"/>
                <w:szCs w:val="16"/>
                <w:lang w:val="en-GB"/>
              </w:rPr>
            </w:pPr>
            <w:r w:rsidRPr="00733B7E">
              <w:rPr>
                <w:rFonts w:ascii="Arial" w:eastAsia="Batang" w:hAnsi="Arial" w:cs="Arial"/>
                <w:sz w:val="16"/>
                <w:szCs w:val="16"/>
                <w:lang w:val="en-GB"/>
              </w:rPr>
              <w:t>As above</w:t>
            </w:r>
          </w:p>
        </w:tc>
        <w:tc>
          <w:tcPr>
            <w:tcW w:w="2552" w:type="dxa"/>
            <w:vAlign w:val="center"/>
          </w:tcPr>
          <w:p w14:paraId="3BCE64ED" w14:textId="3BE209E2" w:rsidR="00C4133D" w:rsidRPr="00733B7E" w:rsidRDefault="00733B7E" w:rsidP="00C4133D">
            <w:pPr>
              <w:rPr>
                <w:rFonts w:ascii="Arial" w:eastAsia="Batang" w:hAnsi="Arial" w:cs="Arial"/>
                <w:sz w:val="16"/>
                <w:szCs w:val="16"/>
                <w:lang w:val="en-GB"/>
              </w:rPr>
            </w:pPr>
            <w:r w:rsidRPr="00733B7E">
              <w:rPr>
                <w:rFonts w:ascii="Arial" w:eastAsia="Batang" w:hAnsi="Arial" w:cs="Arial"/>
                <w:sz w:val="16"/>
                <w:szCs w:val="16"/>
                <w:lang w:val="en-GB"/>
              </w:rPr>
              <w:t>As above</w:t>
            </w:r>
          </w:p>
        </w:tc>
        <w:tc>
          <w:tcPr>
            <w:tcW w:w="2578" w:type="dxa"/>
            <w:vAlign w:val="center"/>
          </w:tcPr>
          <w:p w14:paraId="7802AA37" w14:textId="3E2F0E77" w:rsidR="00C4133D" w:rsidRPr="00733B7E" w:rsidRDefault="00D622E4" w:rsidP="00C4133D">
            <w:pPr>
              <w:rPr>
                <w:rFonts w:ascii="Arial" w:eastAsia="Batang" w:hAnsi="Arial" w:cs="Arial"/>
                <w:sz w:val="16"/>
                <w:szCs w:val="16"/>
                <w:lang w:val="en-GB"/>
              </w:rPr>
            </w:pPr>
            <w:r w:rsidRPr="00733B7E">
              <w:rPr>
                <w:rFonts w:ascii="Arial" w:eastAsia="Batang" w:hAnsi="Arial" w:cs="Arial"/>
                <w:sz w:val="16"/>
                <w:szCs w:val="16"/>
                <w:lang w:val="en-GB"/>
              </w:rPr>
              <w:t>Closing latest 1</w:t>
            </w:r>
            <w:r w:rsidRPr="00733B7E">
              <w:rPr>
                <w:rFonts w:ascii="Arial" w:eastAsia="Batang" w:hAnsi="Arial" w:cs="Arial"/>
                <w:sz w:val="16"/>
                <w:szCs w:val="16"/>
              </w:rPr>
              <w:t>7</w:t>
            </w:r>
            <w:r w:rsidRPr="00733B7E">
              <w:rPr>
                <w:rFonts w:ascii="Arial" w:eastAsia="Batang" w:hAnsi="Arial" w:cs="Arial"/>
                <w:sz w:val="16"/>
                <w:szCs w:val="16"/>
                <w:lang w:val="en-GB"/>
              </w:rPr>
              <w:t>:30</w:t>
            </w:r>
          </w:p>
        </w:tc>
      </w:tr>
      <w:tr w:rsidR="00C4133D" w:rsidRPr="00733B7E" w14:paraId="042985ED" w14:textId="77777777" w:rsidTr="00733B7E">
        <w:trPr>
          <w:trHeight w:val="257"/>
        </w:trPr>
        <w:tc>
          <w:tcPr>
            <w:tcW w:w="1668" w:type="dxa"/>
            <w:vAlign w:val="center"/>
          </w:tcPr>
          <w:p w14:paraId="5276E950" w14:textId="77777777" w:rsidR="00C4133D" w:rsidRPr="00733B7E" w:rsidRDefault="00C4133D" w:rsidP="00C4133D">
            <w:pPr>
              <w:jc w:val="center"/>
              <w:rPr>
                <w:rFonts w:ascii="Arial" w:eastAsia="Batang" w:hAnsi="Arial" w:cs="Arial"/>
                <w:b/>
                <w:bCs/>
                <w:sz w:val="16"/>
                <w:szCs w:val="16"/>
              </w:rPr>
            </w:pPr>
            <w:r w:rsidRPr="00733B7E">
              <w:rPr>
                <w:rFonts w:ascii="Arial" w:eastAsia="Batang" w:hAnsi="Arial" w:cs="Arial"/>
                <w:b/>
                <w:bCs/>
                <w:sz w:val="16"/>
                <w:szCs w:val="16"/>
                <w:lang w:val="en-GB"/>
              </w:rPr>
              <w:t xml:space="preserve">Later </w:t>
            </w:r>
            <w:r w:rsidRPr="00733B7E">
              <w:rPr>
                <w:rFonts w:ascii="Arial" w:eastAsia="Batang" w:hAnsi="Arial" w:cs="Arial"/>
                <w:b/>
                <w:bCs/>
                <w:sz w:val="16"/>
                <w:szCs w:val="16"/>
              </w:rPr>
              <w:t>Session</w:t>
            </w:r>
          </w:p>
          <w:p w14:paraId="210BD7A6" w14:textId="1EA0ABDA" w:rsidR="00C4133D" w:rsidRPr="00733B7E" w:rsidRDefault="00C4133D" w:rsidP="00C4133D">
            <w:pPr>
              <w:jc w:val="center"/>
              <w:rPr>
                <w:rFonts w:ascii="Arial" w:eastAsia="Batang" w:hAnsi="Arial" w:cs="Arial"/>
                <w:i/>
                <w:iCs/>
                <w:sz w:val="16"/>
                <w:szCs w:val="16"/>
                <w:lang w:val="en-GB"/>
              </w:rPr>
            </w:pPr>
            <w:r w:rsidRPr="00733B7E">
              <w:rPr>
                <w:rFonts w:ascii="Arial" w:eastAsia="Batang" w:hAnsi="Arial" w:cs="Arial"/>
                <w:i/>
                <w:iCs/>
                <w:sz w:val="16"/>
                <w:szCs w:val="16"/>
              </w:rPr>
              <w:t>(If needed)</w:t>
            </w:r>
          </w:p>
        </w:tc>
        <w:tc>
          <w:tcPr>
            <w:tcW w:w="2007" w:type="dxa"/>
            <w:vAlign w:val="center"/>
          </w:tcPr>
          <w:p w14:paraId="08A5598F" w14:textId="77777777" w:rsidR="00C4133D" w:rsidRPr="00733B7E" w:rsidRDefault="00C4133D" w:rsidP="00C4133D">
            <w:pPr>
              <w:rPr>
                <w:rFonts w:ascii="Arial" w:eastAsia="Batang" w:hAnsi="Arial" w:cs="Arial"/>
                <w:color w:val="D0CECE" w:themeColor="background2" w:themeShade="E6"/>
                <w:sz w:val="16"/>
                <w:szCs w:val="16"/>
                <w14:textFill>
                  <w14:solidFill>
                    <w14:schemeClr w14:val="bg2">
                      <w14:alpha w14:val="50000"/>
                      <w14:lumMod w14:val="90000"/>
                    </w14:schemeClr>
                  </w14:solidFill>
                </w14:textFill>
              </w:rPr>
            </w:pPr>
          </w:p>
        </w:tc>
        <w:tc>
          <w:tcPr>
            <w:tcW w:w="2520" w:type="dxa"/>
            <w:vAlign w:val="center"/>
          </w:tcPr>
          <w:p w14:paraId="05180B44" w14:textId="77777777" w:rsidR="00C4133D" w:rsidRPr="00733B7E" w:rsidRDefault="00C4133D" w:rsidP="00C4133D">
            <w:pPr>
              <w:rPr>
                <w:rFonts w:ascii="Arial" w:eastAsia="Batang" w:hAnsi="Arial" w:cs="Arial"/>
                <w:b/>
                <w:bCs/>
                <w:sz w:val="16"/>
                <w:szCs w:val="16"/>
                <w:lang w:val="en-GB"/>
              </w:rPr>
            </w:pPr>
          </w:p>
        </w:tc>
        <w:tc>
          <w:tcPr>
            <w:tcW w:w="2700" w:type="dxa"/>
            <w:vAlign w:val="center"/>
          </w:tcPr>
          <w:p w14:paraId="29AEE685" w14:textId="0F565436" w:rsidR="00C4133D" w:rsidRPr="00733B7E" w:rsidRDefault="00C4133D" w:rsidP="00C4133D">
            <w:pPr>
              <w:rPr>
                <w:rFonts w:ascii="Arial" w:eastAsia="Batang" w:hAnsi="Arial" w:cs="Arial"/>
                <w:sz w:val="16"/>
                <w:szCs w:val="16"/>
                <w:lang w:val="en-GB"/>
              </w:rPr>
            </w:pPr>
          </w:p>
        </w:tc>
        <w:tc>
          <w:tcPr>
            <w:tcW w:w="2552" w:type="dxa"/>
            <w:vAlign w:val="center"/>
          </w:tcPr>
          <w:p w14:paraId="35CE5508" w14:textId="77777777" w:rsidR="00C4133D" w:rsidRPr="00733B7E" w:rsidRDefault="00C4133D" w:rsidP="00C4133D">
            <w:pPr>
              <w:rPr>
                <w:rFonts w:ascii="Arial" w:eastAsia="Batang" w:hAnsi="Arial" w:cs="Arial"/>
                <w:sz w:val="16"/>
                <w:szCs w:val="16"/>
                <w:lang w:val="en-GB"/>
              </w:rPr>
            </w:pPr>
          </w:p>
        </w:tc>
        <w:tc>
          <w:tcPr>
            <w:tcW w:w="2578" w:type="dxa"/>
            <w:vAlign w:val="center"/>
          </w:tcPr>
          <w:p w14:paraId="47A0F025" w14:textId="77777777" w:rsidR="00C4133D" w:rsidRPr="00733B7E" w:rsidRDefault="00C4133D" w:rsidP="00C4133D">
            <w:pPr>
              <w:rPr>
                <w:rFonts w:ascii="Arial" w:eastAsia="Batang" w:hAnsi="Arial" w:cs="Arial"/>
                <w:sz w:val="16"/>
                <w:szCs w:val="16"/>
                <w:lang w:val="en-GB"/>
              </w:rPr>
            </w:pPr>
          </w:p>
        </w:tc>
      </w:tr>
    </w:tbl>
    <w:p w14:paraId="7B5896FF" w14:textId="77777777" w:rsidR="006745BC" w:rsidRPr="006745BC" w:rsidRDefault="006745BC" w:rsidP="006745BC"/>
    <w:p w14:paraId="6C90F1CD" w14:textId="77777777" w:rsidR="00DF545D" w:rsidRDefault="00DF545D" w:rsidP="00F565B4">
      <w:pPr>
        <w:jc w:val="center"/>
        <w:rPr>
          <w:rFonts w:ascii="Arial" w:hAnsi="Arial" w:cs="Arial"/>
          <w:b/>
          <w:color w:val="FF0000"/>
          <w:sz w:val="20"/>
          <w:szCs w:val="20"/>
        </w:rPr>
      </w:pPr>
      <w:bookmarkStart w:id="2" w:name="OLE_LINK5"/>
      <w:bookmarkStart w:id="3" w:name="OLE_LINK2"/>
    </w:p>
    <w:p w14:paraId="03A30BBD" w14:textId="77777777" w:rsidR="00DF545D" w:rsidRDefault="00DF545D" w:rsidP="00F565B4">
      <w:pPr>
        <w:jc w:val="center"/>
        <w:rPr>
          <w:rFonts w:ascii="Arial" w:hAnsi="Arial" w:cs="Arial"/>
          <w:b/>
          <w:color w:val="FF0000"/>
          <w:sz w:val="20"/>
          <w:szCs w:val="20"/>
        </w:rPr>
      </w:pPr>
    </w:p>
    <w:p w14:paraId="7D0E97C2" w14:textId="77777777" w:rsidR="00DF545D" w:rsidRDefault="00DF545D" w:rsidP="00F565B4">
      <w:pPr>
        <w:jc w:val="center"/>
        <w:rPr>
          <w:rFonts w:ascii="Arial" w:hAnsi="Arial" w:cs="Arial"/>
          <w:b/>
          <w:color w:val="FF0000"/>
          <w:sz w:val="20"/>
          <w:szCs w:val="20"/>
        </w:rPr>
      </w:pPr>
    </w:p>
    <w:p w14:paraId="54957A34" w14:textId="77777777" w:rsidR="00DF545D" w:rsidRDefault="00DF545D" w:rsidP="00F565B4">
      <w:pPr>
        <w:jc w:val="center"/>
        <w:rPr>
          <w:rFonts w:ascii="Arial" w:hAnsi="Arial" w:cs="Arial"/>
          <w:b/>
          <w:color w:val="FF0000"/>
          <w:sz w:val="20"/>
          <w:szCs w:val="20"/>
        </w:rPr>
      </w:pPr>
    </w:p>
    <w:p w14:paraId="4F633398" w14:textId="77777777" w:rsidR="00DF545D" w:rsidRDefault="00DF545D" w:rsidP="00F565B4">
      <w:pPr>
        <w:jc w:val="center"/>
        <w:rPr>
          <w:rFonts w:ascii="Arial" w:hAnsi="Arial" w:cs="Arial"/>
          <w:b/>
          <w:color w:val="FF0000"/>
          <w:sz w:val="20"/>
          <w:szCs w:val="20"/>
        </w:rPr>
      </w:pPr>
    </w:p>
    <w:p w14:paraId="09634708" w14:textId="057E0A71" w:rsidR="0011441C" w:rsidRPr="00DF545D" w:rsidRDefault="0011441C" w:rsidP="00F565B4">
      <w:pPr>
        <w:jc w:val="center"/>
        <w:rPr>
          <w:rFonts w:ascii="Arial" w:hAnsi="Arial" w:cs="Arial"/>
          <w:b/>
          <w:color w:val="FF0000"/>
          <w:sz w:val="20"/>
          <w:szCs w:val="20"/>
        </w:rPr>
      </w:pPr>
      <w:r w:rsidRPr="00DF545D">
        <w:rPr>
          <w:rFonts w:ascii="Arial" w:hAnsi="Arial" w:cs="Arial"/>
          <w:b/>
          <w:color w:val="FF0000"/>
          <w:sz w:val="20"/>
          <w:szCs w:val="20"/>
        </w:rPr>
        <w:t>NOTE: Times on the agenda are estimates. The schedule may change during the meeting.</w:t>
      </w:r>
      <w:bookmarkEnd w:id="2"/>
      <w:bookmarkEnd w:id="3"/>
    </w:p>
    <w:p w14:paraId="64225A40" w14:textId="77777777" w:rsidR="00F565B4" w:rsidRPr="00F565B4" w:rsidRDefault="00F565B4" w:rsidP="00F565B4">
      <w:pPr>
        <w:jc w:val="center"/>
      </w:pPr>
    </w:p>
    <w:p w14:paraId="40A8A89E" w14:textId="4F269D0D" w:rsidR="0011441C" w:rsidRDefault="00F565B4" w:rsidP="00695F18">
      <w:pPr>
        <w:pStyle w:val="Heading1"/>
        <w:numPr>
          <w:ilvl w:val="0"/>
          <w:numId w:val="8"/>
        </w:numPr>
        <w:rPr>
          <w:b/>
          <w:bCs/>
          <w:color w:val="auto"/>
        </w:rPr>
      </w:pPr>
      <w:r>
        <w:rPr>
          <w:b/>
          <w:bCs/>
          <w:color w:val="auto"/>
        </w:rPr>
        <w:t>R</w:t>
      </w:r>
      <w:r w:rsidR="0011441C" w:rsidRPr="00695F18">
        <w:rPr>
          <w:b/>
          <w:bCs/>
          <w:color w:val="auto"/>
        </w:rPr>
        <w:t>oom allocation</w:t>
      </w:r>
    </w:p>
    <w:p w14:paraId="3626FF05" w14:textId="77777777" w:rsidR="00695F18" w:rsidRPr="00695F18" w:rsidRDefault="00695F18" w:rsidP="00695F18"/>
    <w:p w14:paraId="2DF29ACB" w14:textId="14B666EE" w:rsidR="0011441C" w:rsidRPr="00F614DC" w:rsidRDefault="0011441C" w:rsidP="00695F18">
      <w:pPr>
        <w:spacing w:after="120" w:line="480" w:lineRule="auto"/>
        <w:ind w:left="708"/>
        <w:rPr>
          <w:rFonts w:ascii="Arial" w:hAnsi="Arial" w:cs="Arial"/>
          <w:sz w:val="22"/>
          <w:szCs w:val="22"/>
        </w:rPr>
      </w:pPr>
      <w:r w:rsidRPr="00F614DC">
        <w:rPr>
          <w:rFonts w:ascii="Arial" w:hAnsi="Arial" w:cs="Arial"/>
          <w:sz w:val="22"/>
          <w:szCs w:val="22"/>
        </w:rPr>
        <w:t>Main meeting room (</w:t>
      </w:r>
      <w:r w:rsidR="00501C3A" w:rsidRPr="00F614DC">
        <w:rPr>
          <w:rFonts w:ascii="Arial" w:hAnsi="Arial" w:cs="Arial"/>
          <w:sz w:val="22"/>
          <w:szCs w:val="22"/>
        </w:rPr>
        <w:t>30</w:t>
      </w:r>
      <w:r w:rsidRPr="00F614DC">
        <w:rPr>
          <w:rFonts w:ascii="Arial" w:hAnsi="Arial" w:cs="Arial"/>
          <w:sz w:val="22"/>
          <w:szCs w:val="22"/>
        </w:rPr>
        <w:t xml:space="preserve">0):   </w:t>
      </w:r>
      <w:r w:rsidR="00067945">
        <w:rPr>
          <w:rFonts w:ascii="Arial" w:hAnsi="Arial" w:cs="Arial"/>
          <w:sz w:val="22"/>
          <w:szCs w:val="22"/>
        </w:rPr>
        <w:t>TBD</w:t>
      </w:r>
    </w:p>
    <w:p w14:paraId="355FEC5D" w14:textId="14B3E7F8" w:rsidR="001C49D4" w:rsidRPr="001247A9" w:rsidRDefault="00501C3A" w:rsidP="001247A9">
      <w:pPr>
        <w:pStyle w:val="Heading1"/>
        <w:numPr>
          <w:ilvl w:val="0"/>
          <w:numId w:val="8"/>
        </w:numPr>
        <w:rPr>
          <w:b/>
          <w:bCs/>
          <w:color w:val="auto"/>
        </w:rPr>
      </w:pPr>
      <w:r>
        <w:rPr>
          <w:b/>
          <w:bCs/>
          <w:color w:val="auto"/>
        </w:rPr>
        <w:t xml:space="preserve">SA </w:t>
      </w:r>
      <w:r w:rsidR="001C49D4" w:rsidRPr="001247A9">
        <w:rPr>
          <w:b/>
          <w:bCs/>
          <w:color w:val="auto"/>
        </w:rPr>
        <w:t xml:space="preserve">meeting process: </w:t>
      </w:r>
    </w:p>
    <w:p w14:paraId="571F9E49" w14:textId="62A2D373" w:rsidR="00F614DC" w:rsidRPr="0033474A" w:rsidRDefault="00DF545D" w:rsidP="00B45B8B">
      <w:pPr>
        <w:pStyle w:val="AltNormal"/>
        <w:numPr>
          <w:ilvl w:val="0"/>
          <w:numId w:val="2"/>
        </w:numPr>
        <w:spacing w:after="180"/>
        <w:ind w:right="720"/>
        <w:rPr>
          <w:sz w:val="20"/>
          <w:szCs w:val="20"/>
        </w:rPr>
      </w:pPr>
      <w:r w:rsidRPr="0033474A">
        <w:rPr>
          <w:sz w:val="20"/>
          <w:szCs w:val="20"/>
        </w:rPr>
        <w:t>The SA</w:t>
      </w:r>
      <w:r w:rsidR="0051513F">
        <w:rPr>
          <w:sz w:val="20"/>
          <w:szCs w:val="20"/>
        </w:rPr>
        <w:t>#110</w:t>
      </w:r>
      <w:r w:rsidRPr="0033474A">
        <w:rPr>
          <w:sz w:val="20"/>
          <w:szCs w:val="20"/>
        </w:rPr>
        <w:t xml:space="preserve"> meeting is </w:t>
      </w:r>
      <w:r w:rsidR="00F614DC" w:rsidRPr="0033474A">
        <w:rPr>
          <w:sz w:val="20"/>
          <w:szCs w:val="20"/>
        </w:rPr>
        <w:t xml:space="preserve">F2F </w:t>
      </w:r>
      <w:r w:rsidRPr="0033474A">
        <w:rPr>
          <w:sz w:val="20"/>
          <w:szCs w:val="20"/>
        </w:rPr>
        <w:t xml:space="preserve">ordinary </w:t>
      </w:r>
      <w:r w:rsidR="00F614DC" w:rsidRPr="0033474A">
        <w:rPr>
          <w:sz w:val="20"/>
          <w:szCs w:val="20"/>
        </w:rPr>
        <w:t>meeting</w:t>
      </w:r>
      <w:r w:rsidRPr="0033474A">
        <w:rPr>
          <w:sz w:val="20"/>
          <w:szCs w:val="20"/>
        </w:rPr>
        <w:t xml:space="preserve">. </w:t>
      </w:r>
    </w:p>
    <w:p w14:paraId="1C5CA1A6" w14:textId="04836066" w:rsidR="00DF545D" w:rsidRPr="0033474A" w:rsidRDefault="00DF545D" w:rsidP="00B45B8B">
      <w:pPr>
        <w:pStyle w:val="AltNormal"/>
        <w:numPr>
          <w:ilvl w:val="0"/>
          <w:numId w:val="2"/>
        </w:numPr>
        <w:spacing w:after="180"/>
        <w:ind w:right="720"/>
        <w:rPr>
          <w:sz w:val="20"/>
          <w:szCs w:val="20"/>
        </w:rPr>
      </w:pPr>
      <w:r w:rsidRPr="0033474A">
        <w:rPr>
          <w:sz w:val="20"/>
          <w:szCs w:val="20"/>
        </w:rPr>
        <w:t>Attendance at SA</w:t>
      </w:r>
      <w:r w:rsidR="0051513F">
        <w:rPr>
          <w:sz w:val="20"/>
          <w:szCs w:val="20"/>
        </w:rPr>
        <w:t>#110</w:t>
      </w:r>
      <w:r w:rsidRPr="0033474A">
        <w:rPr>
          <w:sz w:val="20"/>
          <w:szCs w:val="20"/>
        </w:rPr>
        <w:t xml:space="preserve"> will count towards maintaining voting rights.</w:t>
      </w:r>
    </w:p>
    <w:p w14:paraId="28B21C8C" w14:textId="4213BD99" w:rsidR="00DF545D" w:rsidRPr="0033474A" w:rsidRDefault="00DF545D" w:rsidP="00DF545D">
      <w:pPr>
        <w:pStyle w:val="AltNormal"/>
        <w:numPr>
          <w:ilvl w:val="0"/>
          <w:numId w:val="2"/>
        </w:numPr>
        <w:spacing w:after="180"/>
        <w:ind w:right="720"/>
        <w:rPr>
          <w:sz w:val="20"/>
          <w:szCs w:val="20"/>
        </w:rPr>
      </w:pPr>
      <w:r w:rsidRPr="0033474A">
        <w:rPr>
          <w:sz w:val="20"/>
          <w:szCs w:val="20"/>
        </w:rPr>
        <w:t>To register</w:t>
      </w:r>
      <w:r w:rsidR="00F614DC" w:rsidRPr="0033474A">
        <w:rPr>
          <w:sz w:val="20"/>
          <w:szCs w:val="20"/>
        </w:rPr>
        <w:t>/check-in</w:t>
      </w:r>
      <w:r w:rsidRPr="0033474A">
        <w:rPr>
          <w:sz w:val="20"/>
          <w:szCs w:val="20"/>
        </w:rPr>
        <w:t xml:space="preserve"> for SA</w:t>
      </w:r>
      <w:r w:rsidR="0051513F">
        <w:rPr>
          <w:sz w:val="20"/>
          <w:szCs w:val="20"/>
        </w:rPr>
        <w:t>#110</w:t>
      </w:r>
      <w:r w:rsidRPr="0033474A">
        <w:rPr>
          <w:sz w:val="20"/>
          <w:szCs w:val="20"/>
        </w:rPr>
        <w:t>, delegates must follow the steps below:</w:t>
      </w:r>
    </w:p>
    <w:p w14:paraId="53FDE606" w14:textId="45586B25" w:rsidR="00DF545D" w:rsidRPr="0033474A" w:rsidRDefault="00DF545D" w:rsidP="0033474A">
      <w:pPr>
        <w:pStyle w:val="AltNormal"/>
        <w:numPr>
          <w:ilvl w:val="0"/>
          <w:numId w:val="29"/>
        </w:numPr>
        <w:spacing w:after="180"/>
        <w:ind w:right="720"/>
        <w:rPr>
          <w:sz w:val="20"/>
          <w:szCs w:val="20"/>
        </w:rPr>
      </w:pPr>
      <w:r w:rsidRPr="0033474A">
        <w:rPr>
          <w:b/>
          <w:bCs/>
          <w:sz w:val="20"/>
          <w:szCs w:val="20"/>
        </w:rPr>
        <w:t>STEP 1</w:t>
      </w:r>
      <w:r w:rsidRPr="0033474A">
        <w:rPr>
          <w:sz w:val="20"/>
          <w:szCs w:val="20"/>
        </w:rPr>
        <w:t xml:space="preserve">: Register before the deadline of </w:t>
      </w:r>
      <w:r w:rsidR="00067945">
        <w:rPr>
          <w:sz w:val="20"/>
          <w:szCs w:val="20"/>
        </w:rPr>
        <w:t>0</w:t>
      </w:r>
      <w:r w:rsidR="00414086">
        <w:rPr>
          <w:sz w:val="20"/>
          <w:szCs w:val="20"/>
        </w:rPr>
        <w:t>2</w:t>
      </w:r>
      <w:r w:rsidR="00F614DC" w:rsidRPr="0033474A">
        <w:rPr>
          <w:sz w:val="20"/>
          <w:szCs w:val="20"/>
        </w:rPr>
        <w:t>-</w:t>
      </w:r>
      <w:r w:rsidR="00414086">
        <w:rPr>
          <w:sz w:val="20"/>
          <w:szCs w:val="20"/>
        </w:rPr>
        <w:t>Dec</w:t>
      </w:r>
      <w:r w:rsidR="00F614DC" w:rsidRPr="0033474A">
        <w:rPr>
          <w:sz w:val="20"/>
          <w:szCs w:val="20"/>
        </w:rPr>
        <w:t>-</w:t>
      </w:r>
      <w:r w:rsidRPr="0033474A">
        <w:rPr>
          <w:sz w:val="20"/>
          <w:szCs w:val="20"/>
        </w:rPr>
        <w:t>202</w:t>
      </w:r>
      <w:r w:rsidR="00DE7AF0">
        <w:rPr>
          <w:sz w:val="20"/>
          <w:szCs w:val="20"/>
        </w:rPr>
        <w:t>5</w:t>
      </w:r>
      <w:r w:rsidRPr="0033474A">
        <w:rPr>
          <w:sz w:val="20"/>
          <w:szCs w:val="20"/>
        </w:rPr>
        <w:t xml:space="preserve">, </w:t>
      </w:r>
      <w:r w:rsidR="00414086">
        <w:rPr>
          <w:sz w:val="20"/>
          <w:szCs w:val="20"/>
        </w:rPr>
        <w:t>1</w:t>
      </w:r>
      <w:r w:rsidR="00FA17CB">
        <w:rPr>
          <w:sz w:val="20"/>
          <w:szCs w:val="20"/>
        </w:rPr>
        <w:t>9</w:t>
      </w:r>
      <w:r w:rsidR="00475EC5">
        <w:rPr>
          <w:sz w:val="20"/>
          <w:szCs w:val="20"/>
        </w:rPr>
        <w:t>00</w:t>
      </w:r>
      <w:r w:rsidRPr="0033474A">
        <w:rPr>
          <w:sz w:val="20"/>
          <w:szCs w:val="20"/>
        </w:rPr>
        <w:t xml:space="preserve"> UTC, by clicking on the registration link provided: </w:t>
      </w:r>
      <w:hyperlink r:id="rId14" w:anchor="/meeting?MtgId=60583" w:history="1">
        <w:r w:rsidR="00120868">
          <w:rPr>
            <w:rStyle w:val="Hyperlink"/>
            <w:sz w:val="20"/>
            <w:szCs w:val="20"/>
          </w:rPr>
          <w:t>https://portal.3gpp.org/Home.aspx#/meeting?MtgId=60583</w:t>
        </w:r>
      </w:hyperlink>
      <w:r w:rsidRPr="0033474A">
        <w:rPr>
          <w:sz w:val="20"/>
          <w:szCs w:val="20"/>
        </w:rPr>
        <w:t>. Once registered, delegates will receive a confirmation email with a sign-in token. Note that registrations after this deadline will still be processed, but timely receipt of meeting-related information is not guaranteed for late registrants.</w:t>
      </w:r>
    </w:p>
    <w:p w14:paraId="4E6E52BD" w14:textId="672768FE" w:rsidR="00DF545D" w:rsidRPr="0033474A" w:rsidRDefault="00DF545D" w:rsidP="00DF545D">
      <w:pPr>
        <w:pStyle w:val="AltNormal"/>
        <w:numPr>
          <w:ilvl w:val="0"/>
          <w:numId w:val="29"/>
        </w:numPr>
        <w:spacing w:after="180"/>
        <w:ind w:right="720"/>
        <w:rPr>
          <w:sz w:val="20"/>
          <w:szCs w:val="20"/>
        </w:rPr>
      </w:pPr>
      <w:r w:rsidRPr="0033474A">
        <w:rPr>
          <w:b/>
          <w:bCs/>
          <w:sz w:val="20"/>
          <w:szCs w:val="20"/>
        </w:rPr>
        <w:t>STEP 2</w:t>
      </w:r>
      <w:r w:rsidRPr="0033474A">
        <w:rPr>
          <w:sz w:val="20"/>
          <w:szCs w:val="20"/>
        </w:rPr>
        <w:t>: Check-in between the start (</w:t>
      </w:r>
      <w:r w:rsidR="00FA17CB">
        <w:rPr>
          <w:sz w:val="20"/>
          <w:szCs w:val="20"/>
        </w:rPr>
        <w:t>09</w:t>
      </w:r>
      <w:r w:rsidR="00F614DC" w:rsidRPr="0033474A">
        <w:rPr>
          <w:sz w:val="20"/>
          <w:szCs w:val="20"/>
        </w:rPr>
        <w:t>-</w:t>
      </w:r>
      <w:r w:rsidR="00FA17CB">
        <w:rPr>
          <w:sz w:val="20"/>
          <w:szCs w:val="20"/>
        </w:rPr>
        <w:t>Dec</w:t>
      </w:r>
      <w:r w:rsidR="00F614DC" w:rsidRPr="0033474A">
        <w:rPr>
          <w:sz w:val="20"/>
          <w:szCs w:val="20"/>
        </w:rPr>
        <w:t>-</w:t>
      </w:r>
      <w:r w:rsidRPr="0033474A">
        <w:rPr>
          <w:sz w:val="20"/>
          <w:szCs w:val="20"/>
        </w:rPr>
        <w:t>202</w:t>
      </w:r>
      <w:r w:rsidR="00DE7AF0">
        <w:rPr>
          <w:sz w:val="20"/>
          <w:szCs w:val="20"/>
        </w:rPr>
        <w:t>5</w:t>
      </w:r>
      <w:r w:rsidRPr="0033474A">
        <w:rPr>
          <w:sz w:val="20"/>
          <w:szCs w:val="20"/>
        </w:rPr>
        <w:t xml:space="preserve">, </w:t>
      </w:r>
      <w:r w:rsidR="00067945">
        <w:rPr>
          <w:sz w:val="20"/>
          <w:szCs w:val="20"/>
        </w:rPr>
        <w:t>14</w:t>
      </w:r>
      <w:r w:rsidRPr="0033474A">
        <w:rPr>
          <w:sz w:val="20"/>
          <w:szCs w:val="20"/>
        </w:rPr>
        <w:t>00 local time) and the close (</w:t>
      </w:r>
      <w:r w:rsidR="00FA17CB">
        <w:rPr>
          <w:sz w:val="20"/>
          <w:szCs w:val="20"/>
        </w:rPr>
        <w:t>12</w:t>
      </w:r>
      <w:r w:rsidR="00F614DC" w:rsidRPr="0033474A">
        <w:rPr>
          <w:sz w:val="20"/>
          <w:szCs w:val="20"/>
        </w:rPr>
        <w:t>-</w:t>
      </w:r>
      <w:r w:rsidR="00FA17CB">
        <w:rPr>
          <w:sz w:val="20"/>
          <w:szCs w:val="20"/>
        </w:rPr>
        <w:t>Dec</w:t>
      </w:r>
      <w:r w:rsidR="00F614DC" w:rsidRPr="0033474A">
        <w:rPr>
          <w:sz w:val="20"/>
          <w:szCs w:val="20"/>
        </w:rPr>
        <w:t>-</w:t>
      </w:r>
      <w:r w:rsidRPr="0033474A">
        <w:rPr>
          <w:sz w:val="20"/>
          <w:szCs w:val="20"/>
        </w:rPr>
        <w:t>202</w:t>
      </w:r>
      <w:r w:rsidR="00DE7AF0">
        <w:rPr>
          <w:sz w:val="20"/>
          <w:szCs w:val="20"/>
        </w:rPr>
        <w:t>5</w:t>
      </w:r>
      <w:r w:rsidRPr="0033474A">
        <w:rPr>
          <w:sz w:val="20"/>
          <w:szCs w:val="20"/>
        </w:rPr>
        <w:t>, 1</w:t>
      </w:r>
      <w:r w:rsidR="00DE7AF0">
        <w:rPr>
          <w:sz w:val="20"/>
          <w:szCs w:val="20"/>
        </w:rPr>
        <w:t>73</w:t>
      </w:r>
      <w:r w:rsidRPr="0033474A">
        <w:rPr>
          <w:sz w:val="20"/>
          <w:szCs w:val="20"/>
        </w:rPr>
        <w:t>0 local time) of the meeting using the token received in the registration confirmation email. Please note that registration alone does not accrue voting rights. To accrue voting rights during SA</w:t>
      </w:r>
      <w:r w:rsidR="0051513F">
        <w:rPr>
          <w:sz w:val="20"/>
          <w:szCs w:val="20"/>
        </w:rPr>
        <w:t>#110</w:t>
      </w:r>
      <w:r w:rsidRPr="0033474A">
        <w:rPr>
          <w:sz w:val="20"/>
          <w:szCs w:val="20"/>
        </w:rPr>
        <w:t>, delegates must also check in by clicking on the link provided in the registration confirmation email and entering the token received.</w:t>
      </w:r>
    </w:p>
    <w:p w14:paraId="7968FF56" w14:textId="77777777" w:rsidR="00DF545D" w:rsidRPr="0033474A" w:rsidRDefault="00DF545D" w:rsidP="00DF545D">
      <w:pPr>
        <w:pStyle w:val="AltNormal"/>
        <w:numPr>
          <w:ilvl w:val="0"/>
          <w:numId w:val="29"/>
        </w:numPr>
        <w:spacing w:after="180"/>
        <w:ind w:right="720"/>
        <w:rPr>
          <w:sz w:val="20"/>
          <w:szCs w:val="20"/>
        </w:rPr>
      </w:pPr>
      <w:r w:rsidRPr="0033474A">
        <w:rPr>
          <w:sz w:val="20"/>
          <w:szCs w:val="20"/>
        </w:rPr>
        <w:t>Delegates who do not check in during the meeting will not accrue voting rights and will be assumed to have not attended the meeting.</w:t>
      </w:r>
    </w:p>
    <w:p w14:paraId="4C188EE9" w14:textId="00B750FF" w:rsidR="00DF545D" w:rsidRPr="0033474A" w:rsidRDefault="00DF545D" w:rsidP="00DF545D">
      <w:pPr>
        <w:pStyle w:val="AltNormal"/>
        <w:numPr>
          <w:ilvl w:val="0"/>
          <w:numId w:val="2"/>
        </w:numPr>
        <w:spacing w:after="180"/>
        <w:ind w:right="720"/>
        <w:rPr>
          <w:sz w:val="20"/>
          <w:szCs w:val="20"/>
        </w:rPr>
      </w:pPr>
      <w:r w:rsidRPr="0033474A">
        <w:rPr>
          <w:sz w:val="20"/>
          <w:szCs w:val="20"/>
        </w:rPr>
        <w:lastRenderedPageBreak/>
        <w:t>Drafting sessions, chaired by SA leadership or moderators, may be organized during the SA</w:t>
      </w:r>
      <w:r w:rsidR="0051513F">
        <w:rPr>
          <w:sz w:val="20"/>
          <w:szCs w:val="20"/>
        </w:rPr>
        <w:t>#110</w:t>
      </w:r>
      <w:r w:rsidRPr="0033474A">
        <w:rPr>
          <w:sz w:val="20"/>
          <w:szCs w:val="20"/>
        </w:rPr>
        <w:t xml:space="preserve"> meeting. Timing and details will be announced during the meeting.</w:t>
      </w:r>
    </w:p>
    <w:p w14:paraId="667B0406" w14:textId="72246289"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Only </w:t>
      </w:r>
      <w:r w:rsidR="002A0E0F" w:rsidRPr="0033474A">
        <w:rPr>
          <w:sz w:val="20"/>
          <w:szCs w:val="20"/>
        </w:rPr>
        <w:t xml:space="preserve">Technical </w:t>
      </w:r>
      <w:r w:rsidR="002A0E0F">
        <w:rPr>
          <w:sz w:val="20"/>
          <w:szCs w:val="20"/>
        </w:rPr>
        <w:t>Documents</w:t>
      </w:r>
      <w:r w:rsidR="002A0E0F" w:rsidRPr="0033474A">
        <w:rPr>
          <w:sz w:val="20"/>
          <w:szCs w:val="20"/>
        </w:rPr>
        <w:t xml:space="preserve"> </w:t>
      </w:r>
      <w:r w:rsidR="002A0E0F">
        <w:rPr>
          <w:sz w:val="20"/>
          <w:szCs w:val="20"/>
        </w:rPr>
        <w:t>(</w:t>
      </w:r>
      <w:r w:rsidRPr="0033474A">
        <w:rPr>
          <w:sz w:val="20"/>
          <w:szCs w:val="20"/>
        </w:rPr>
        <w:t>TDocs</w:t>
      </w:r>
      <w:r w:rsidR="002A0E0F">
        <w:rPr>
          <w:sz w:val="20"/>
          <w:szCs w:val="20"/>
        </w:rPr>
        <w:t>)</w:t>
      </w:r>
      <w:r w:rsidRPr="0033474A">
        <w:rPr>
          <w:sz w:val="20"/>
          <w:szCs w:val="20"/>
        </w:rPr>
        <w:t xml:space="preserve"> requested and submitted via 3GU before the TDocs submission deadline will be considered during the meeting. The 3GU system closes at this deadline, and no further TDocs can be requested or submitted.</w:t>
      </w:r>
    </w:p>
    <w:p w14:paraId="185652BE"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If a Technical Document (TDoc) is not available by the document submission deadline, it will be marked as LATE and have lower priority, possibly not getting handled.</w:t>
      </w:r>
    </w:p>
    <w:p w14:paraId="42B10077" w14:textId="1F55D2B7"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The </w:t>
      </w:r>
      <w:hyperlink r:id="rId15" w:history="1">
        <w:r w:rsidRPr="0033474A">
          <w:rPr>
            <w:rStyle w:val="Hyperlink"/>
            <w:sz w:val="20"/>
            <w:szCs w:val="20"/>
          </w:rPr>
          <w:t>3GPP_TSG_SA@LIST.ETSI.ORG</w:t>
        </w:r>
      </w:hyperlink>
      <w:r w:rsidRPr="0033474A">
        <w:rPr>
          <w:sz w:val="20"/>
          <w:szCs w:val="20"/>
        </w:rPr>
        <w:t xml:space="preserve"> mailing list will be used for any email exchanges during the SA</w:t>
      </w:r>
      <w:r w:rsidR="0051513F">
        <w:rPr>
          <w:sz w:val="20"/>
          <w:szCs w:val="20"/>
        </w:rPr>
        <w:t>#110</w:t>
      </w:r>
      <w:r w:rsidRPr="0033474A">
        <w:rPr>
          <w:sz w:val="20"/>
          <w:szCs w:val="20"/>
        </w:rPr>
        <w:t xml:space="preserve"> meeting. Delegates are requested to subscribe to this mailing list.</w:t>
      </w:r>
    </w:p>
    <w:p w14:paraId="1B6BACF9" w14:textId="11AC7F09" w:rsidR="00DF545D" w:rsidRDefault="00DF545D" w:rsidP="00DF545D">
      <w:pPr>
        <w:pStyle w:val="AltNormal"/>
        <w:numPr>
          <w:ilvl w:val="0"/>
          <w:numId w:val="2"/>
        </w:numPr>
        <w:spacing w:after="180"/>
        <w:ind w:right="720"/>
        <w:rPr>
          <w:sz w:val="20"/>
          <w:szCs w:val="20"/>
        </w:rPr>
      </w:pPr>
      <w:r w:rsidRPr="0033474A">
        <w:rPr>
          <w:sz w:val="20"/>
          <w:szCs w:val="20"/>
        </w:rPr>
        <w:t>Please use a clear email subject line (e.g., "[SA</w:t>
      </w:r>
      <w:r w:rsidR="0051513F">
        <w:rPr>
          <w:sz w:val="20"/>
          <w:szCs w:val="20"/>
        </w:rPr>
        <w:t>#110</w:t>
      </w:r>
      <w:r w:rsidRPr="0033474A">
        <w:rPr>
          <w:sz w:val="20"/>
          <w:szCs w:val="20"/>
        </w:rPr>
        <w:t>, AI#, SP-2</w:t>
      </w:r>
      <w:r w:rsidR="00C4133D">
        <w:rPr>
          <w:sz w:val="20"/>
          <w:szCs w:val="20"/>
        </w:rPr>
        <w:t>5</w:t>
      </w:r>
      <w:r w:rsidRPr="0033474A">
        <w:rPr>
          <w:sz w:val="20"/>
          <w:szCs w:val="20"/>
        </w:rPr>
        <w:t xml:space="preserve">xxxx] &lt;TDoc Title&gt;") when distributing or commenting on documents over the </w:t>
      </w:r>
      <w:r w:rsidR="00B15015">
        <w:rPr>
          <w:sz w:val="20"/>
          <w:szCs w:val="20"/>
        </w:rPr>
        <w:t>SA</w:t>
      </w:r>
      <w:r w:rsidR="00B15015" w:rsidRPr="0033474A">
        <w:rPr>
          <w:sz w:val="20"/>
          <w:szCs w:val="20"/>
        </w:rPr>
        <w:t xml:space="preserve"> </w:t>
      </w:r>
      <w:r w:rsidRPr="0033474A">
        <w:rPr>
          <w:sz w:val="20"/>
          <w:szCs w:val="20"/>
        </w:rPr>
        <w:t>list.</w:t>
      </w:r>
    </w:p>
    <w:p w14:paraId="141F9A92" w14:textId="77777777" w:rsidR="00475EC5" w:rsidRDefault="00475EC5" w:rsidP="00475EC5">
      <w:pPr>
        <w:pStyle w:val="AltNormal"/>
        <w:spacing w:after="180"/>
        <w:ind w:left="1068" w:right="720"/>
        <w:rPr>
          <w:sz w:val="20"/>
          <w:szCs w:val="20"/>
        </w:rPr>
      </w:pPr>
    </w:p>
    <w:p w14:paraId="10964906" w14:textId="4C2F6335"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Pr="0033474A" w:rsidRDefault="00FC6817" w:rsidP="00FD0E58">
      <w:pPr>
        <w:pStyle w:val="AltNormal"/>
        <w:ind w:left="708"/>
        <w:rPr>
          <w:sz w:val="20"/>
          <w:szCs w:val="20"/>
        </w:rPr>
      </w:pPr>
      <w:r w:rsidRPr="0033474A">
        <w:rPr>
          <w:sz w:val="20"/>
          <w:szCs w:val="20"/>
        </w:rPr>
        <w:t xml:space="preserve">1. </w:t>
      </w:r>
      <w:r w:rsidR="00562366" w:rsidRPr="0033474A">
        <w:rPr>
          <w:sz w:val="20"/>
          <w:szCs w:val="20"/>
        </w:rPr>
        <w:t xml:space="preserve">     </w:t>
      </w:r>
      <w:r w:rsidRPr="0033474A">
        <w:rPr>
          <w:sz w:val="20"/>
          <w:szCs w:val="20"/>
        </w:rPr>
        <w:t xml:space="preserve">Please see </w:t>
      </w:r>
      <w:hyperlink r:id="rId16" w:history="1">
        <w:r w:rsidR="00562366" w:rsidRPr="0033474A">
          <w:rPr>
            <w:rStyle w:val="Hyperlink"/>
            <w:sz w:val="20"/>
            <w:szCs w:val="20"/>
          </w:rPr>
          <w:t>https://www.3gpp.org/ftp/Op/OP_F2F/F2f_003_DM/Docs/OPf220026.zip</w:t>
        </w:r>
      </w:hyperlink>
      <w:r w:rsidR="00AB60BD" w:rsidRPr="0033474A">
        <w:rPr>
          <w:sz w:val="20"/>
          <w:szCs w:val="20"/>
        </w:rPr>
        <w:t>.</w:t>
      </w:r>
    </w:p>
    <w:sectPr w:rsidR="00FF06B3" w:rsidRPr="0033474A" w:rsidSect="0072749C">
      <w:headerReference w:type="even" r:id="rId17"/>
      <w:headerReference w:type="default" r:id="rId18"/>
      <w:footerReference w:type="default" r:id="rId19"/>
      <w:pgSz w:w="16840" w:h="11907" w:orient="landscape" w:code="9"/>
      <w:pgMar w:top="720" w:right="720" w:bottom="720" w:left="720" w:header="73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0E8C5" w14:textId="77777777" w:rsidR="005C6AB0" w:rsidRDefault="005C6AB0">
      <w:r>
        <w:separator/>
      </w:r>
    </w:p>
  </w:endnote>
  <w:endnote w:type="continuationSeparator" w:id="0">
    <w:p w14:paraId="086CAAC5" w14:textId="77777777" w:rsidR="005C6AB0" w:rsidRDefault="005C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5CB69680"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TD</w:t>
    </w:r>
  </w:p>
  <w:p w14:paraId="5FBE4F65" w14:textId="77777777" w:rsidR="006F7098" w:rsidRDefault="006F70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A1D02" w14:textId="77777777" w:rsidR="005C6AB0" w:rsidRDefault="005C6AB0">
      <w:r>
        <w:separator/>
      </w:r>
    </w:p>
  </w:footnote>
  <w:footnote w:type="continuationSeparator" w:id="0">
    <w:p w14:paraId="070B4F00" w14:textId="77777777" w:rsidR="005C6AB0" w:rsidRDefault="005C6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34310" w14:textId="014E3502" w:rsidR="006F7098" w:rsidRPr="00490F8C" w:rsidRDefault="00F614DC">
    <w:pPr>
      <w:framePr w:w="2851" w:h="244" w:hRule="exact" w:wrap="around" w:vAnchor="text" w:hAnchor="page" w:x="1156" w:y="-1"/>
      <w:rPr>
        <w:rFonts w:ascii="Arial" w:hAnsi="Arial" w:cs="Arial"/>
        <w:b/>
        <w:bCs/>
        <w:sz w:val="18"/>
        <w:lang w:val="fr-FR"/>
      </w:rPr>
    </w:pPr>
    <w:r>
      <w:rPr>
        <w:rFonts w:ascii="Arial" w:hAnsi="Arial" w:cs="Arial"/>
        <w:b/>
        <w:bCs/>
        <w:sz w:val="18"/>
        <w:lang w:val="fr-FR"/>
      </w:rPr>
      <w:t xml:space="preserve">TSG </w:t>
    </w:r>
    <w:r w:rsidR="006F7098" w:rsidRPr="00490F8C">
      <w:rPr>
        <w:rFonts w:ascii="Arial" w:hAnsi="Arial" w:cs="Arial"/>
        <w:b/>
        <w:bCs/>
        <w:sz w:val="18"/>
        <w:lang w:val="fr-FR"/>
      </w:rPr>
      <w:t>SA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1068" w:hanging="360"/>
      </w:p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3" w15:restartNumberingAfterBreak="0">
    <w:nsid w:val="752C721D"/>
    <w:multiLevelType w:val="hybridMultilevel"/>
    <w:tmpl w:val="3782E02C"/>
    <w:lvl w:ilvl="0" w:tplc="04090001">
      <w:start w:val="1"/>
      <w:numFmt w:val="bullet"/>
      <w:lvlText w:val=""/>
      <w:lvlJc w:val="left"/>
      <w:pPr>
        <w:ind w:left="14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24"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91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7971908">
    <w:abstractNumId w:val="22"/>
    <w:lvlOverride w:ilvl="0">
      <w:startOverride w:val="1"/>
    </w:lvlOverride>
    <w:lvlOverride w:ilvl="1"/>
    <w:lvlOverride w:ilvl="2"/>
    <w:lvlOverride w:ilvl="3"/>
    <w:lvlOverride w:ilvl="4"/>
    <w:lvlOverride w:ilvl="5"/>
    <w:lvlOverride w:ilvl="6"/>
    <w:lvlOverride w:ilvl="7"/>
    <w:lvlOverride w:ilvl="8"/>
  </w:num>
  <w:num w:numId="3" w16cid:durableId="46225534">
    <w:abstractNumId w:val="16"/>
  </w:num>
  <w:num w:numId="4" w16cid:durableId="214896836">
    <w:abstractNumId w:val="22"/>
  </w:num>
  <w:num w:numId="5" w16cid:durableId="1545562512">
    <w:abstractNumId w:val="10"/>
  </w:num>
  <w:num w:numId="6" w16cid:durableId="1627926850">
    <w:abstractNumId w:val="18"/>
  </w:num>
  <w:num w:numId="7" w16cid:durableId="1392457147">
    <w:abstractNumId w:val="15"/>
  </w:num>
  <w:num w:numId="8" w16cid:durableId="499542311">
    <w:abstractNumId w:val="2"/>
  </w:num>
  <w:num w:numId="9" w16cid:durableId="1142771844">
    <w:abstractNumId w:val="26"/>
  </w:num>
  <w:num w:numId="10" w16cid:durableId="181893890">
    <w:abstractNumId w:val="8"/>
  </w:num>
  <w:num w:numId="11" w16cid:durableId="885407752">
    <w:abstractNumId w:val="4"/>
  </w:num>
  <w:num w:numId="12" w16cid:durableId="1719158171">
    <w:abstractNumId w:val="13"/>
  </w:num>
  <w:num w:numId="13" w16cid:durableId="1128013881">
    <w:abstractNumId w:val="11"/>
  </w:num>
  <w:num w:numId="14" w16cid:durableId="1063793462">
    <w:abstractNumId w:val="21"/>
    <w:lvlOverride w:ilvl="0">
      <w:startOverride w:val="1"/>
    </w:lvlOverride>
    <w:lvlOverride w:ilvl="1"/>
    <w:lvlOverride w:ilvl="2"/>
    <w:lvlOverride w:ilvl="3"/>
    <w:lvlOverride w:ilvl="4"/>
    <w:lvlOverride w:ilvl="5"/>
    <w:lvlOverride w:ilvl="6"/>
    <w:lvlOverride w:ilvl="7"/>
    <w:lvlOverride w:ilvl="8"/>
  </w:num>
  <w:num w:numId="15" w16cid:durableId="1987585178">
    <w:abstractNumId w:val="14"/>
  </w:num>
  <w:num w:numId="16" w16cid:durableId="311494793">
    <w:abstractNumId w:val="0"/>
  </w:num>
  <w:num w:numId="17" w16cid:durableId="275910944">
    <w:abstractNumId w:val="25"/>
  </w:num>
  <w:num w:numId="18" w16cid:durableId="193465618">
    <w:abstractNumId w:val="20"/>
  </w:num>
  <w:num w:numId="19" w16cid:durableId="746655776">
    <w:abstractNumId w:val="5"/>
  </w:num>
  <w:num w:numId="20" w16cid:durableId="1971545853">
    <w:abstractNumId w:val="6"/>
  </w:num>
  <w:num w:numId="21" w16cid:durableId="741488202">
    <w:abstractNumId w:val="19"/>
  </w:num>
  <w:num w:numId="22" w16cid:durableId="371728215">
    <w:abstractNumId w:val="12"/>
  </w:num>
  <w:num w:numId="23" w16cid:durableId="4804697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0693283">
    <w:abstractNumId w:val="3"/>
  </w:num>
  <w:num w:numId="25" w16cid:durableId="432632836">
    <w:abstractNumId w:val="7"/>
  </w:num>
  <w:num w:numId="26" w16cid:durableId="549456609">
    <w:abstractNumId w:val="1"/>
  </w:num>
  <w:num w:numId="27" w16cid:durableId="1236622876">
    <w:abstractNumId w:val="24"/>
  </w:num>
  <w:num w:numId="28" w16cid:durableId="1635867789">
    <w:abstractNumId w:val="17"/>
  </w:num>
  <w:num w:numId="29" w16cid:durableId="17839312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214E"/>
    <w:rsid w:val="00003301"/>
    <w:rsid w:val="00003917"/>
    <w:rsid w:val="000078BC"/>
    <w:rsid w:val="00011251"/>
    <w:rsid w:val="00011672"/>
    <w:rsid w:val="00011919"/>
    <w:rsid w:val="00011BC8"/>
    <w:rsid w:val="00012AC0"/>
    <w:rsid w:val="0001314E"/>
    <w:rsid w:val="000131DA"/>
    <w:rsid w:val="0001490E"/>
    <w:rsid w:val="00014A9C"/>
    <w:rsid w:val="00015E18"/>
    <w:rsid w:val="0001682A"/>
    <w:rsid w:val="000169C6"/>
    <w:rsid w:val="00022636"/>
    <w:rsid w:val="0002265E"/>
    <w:rsid w:val="00022CB7"/>
    <w:rsid w:val="000230FC"/>
    <w:rsid w:val="0002496E"/>
    <w:rsid w:val="00024AD9"/>
    <w:rsid w:val="00024E98"/>
    <w:rsid w:val="0002571A"/>
    <w:rsid w:val="00025F47"/>
    <w:rsid w:val="00026026"/>
    <w:rsid w:val="00026DCA"/>
    <w:rsid w:val="00027F66"/>
    <w:rsid w:val="00030756"/>
    <w:rsid w:val="000361D2"/>
    <w:rsid w:val="00037C00"/>
    <w:rsid w:val="000415A8"/>
    <w:rsid w:val="0004187F"/>
    <w:rsid w:val="000422C7"/>
    <w:rsid w:val="00042D3D"/>
    <w:rsid w:val="00043369"/>
    <w:rsid w:val="000438BD"/>
    <w:rsid w:val="00044818"/>
    <w:rsid w:val="00046B54"/>
    <w:rsid w:val="00051360"/>
    <w:rsid w:val="00051D3D"/>
    <w:rsid w:val="00051DCE"/>
    <w:rsid w:val="000526FD"/>
    <w:rsid w:val="00053CDF"/>
    <w:rsid w:val="00054F4A"/>
    <w:rsid w:val="000575A2"/>
    <w:rsid w:val="00060191"/>
    <w:rsid w:val="00060200"/>
    <w:rsid w:val="00062052"/>
    <w:rsid w:val="00062320"/>
    <w:rsid w:val="00063FF0"/>
    <w:rsid w:val="0006647C"/>
    <w:rsid w:val="00067168"/>
    <w:rsid w:val="00067945"/>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60ED"/>
    <w:rsid w:val="000863DA"/>
    <w:rsid w:val="0008678E"/>
    <w:rsid w:val="00086AFA"/>
    <w:rsid w:val="00086F79"/>
    <w:rsid w:val="0009007C"/>
    <w:rsid w:val="0009010D"/>
    <w:rsid w:val="00093EC9"/>
    <w:rsid w:val="00094C21"/>
    <w:rsid w:val="000955DF"/>
    <w:rsid w:val="00096142"/>
    <w:rsid w:val="000A003A"/>
    <w:rsid w:val="000A22BE"/>
    <w:rsid w:val="000A3248"/>
    <w:rsid w:val="000A366D"/>
    <w:rsid w:val="000A3966"/>
    <w:rsid w:val="000A655E"/>
    <w:rsid w:val="000A6788"/>
    <w:rsid w:val="000A6D56"/>
    <w:rsid w:val="000A6DD0"/>
    <w:rsid w:val="000B03F7"/>
    <w:rsid w:val="000B050F"/>
    <w:rsid w:val="000B1F00"/>
    <w:rsid w:val="000B287C"/>
    <w:rsid w:val="000B3349"/>
    <w:rsid w:val="000B342A"/>
    <w:rsid w:val="000B375F"/>
    <w:rsid w:val="000B6486"/>
    <w:rsid w:val="000B67A2"/>
    <w:rsid w:val="000B7D0F"/>
    <w:rsid w:val="000C0482"/>
    <w:rsid w:val="000C1011"/>
    <w:rsid w:val="000C1CEA"/>
    <w:rsid w:val="000C241A"/>
    <w:rsid w:val="000C4CB1"/>
    <w:rsid w:val="000C5D08"/>
    <w:rsid w:val="000D12B3"/>
    <w:rsid w:val="000D21BE"/>
    <w:rsid w:val="000D22EF"/>
    <w:rsid w:val="000D2C64"/>
    <w:rsid w:val="000D2E0D"/>
    <w:rsid w:val="000D38A9"/>
    <w:rsid w:val="000D38F4"/>
    <w:rsid w:val="000D39C7"/>
    <w:rsid w:val="000D5C53"/>
    <w:rsid w:val="000D643E"/>
    <w:rsid w:val="000D7DB2"/>
    <w:rsid w:val="000E045E"/>
    <w:rsid w:val="000E0A2F"/>
    <w:rsid w:val="000E2C12"/>
    <w:rsid w:val="000E2D94"/>
    <w:rsid w:val="000E5DBD"/>
    <w:rsid w:val="000E7762"/>
    <w:rsid w:val="000F049B"/>
    <w:rsid w:val="000F1299"/>
    <w:rsid w:val="000F1C40"/>
    <w:rsid w:val="000F2D6E"/>
    <w:rsid w:val="000F33A9"/>
    <w:rsid w:val="000F38A1"/>
    <w:rsid w:val="000F48D1"/>
    <w:rsid w:val="000F642F"/>
    <w:rsid w:val="000F64AC"/>
    <w:rsid w:val="00100747"/>
    <w:rsid w:val="00101E3A"/>
    <w:rsid w:val="0010446B"/>
    <w:rsid w:val="0011059D"/>
    <w:rsid w:val="00110BA8"/>
    <w:rsid w:val="00110EE1"/>
    <w:rsid w:val="00112498"/>
    <w:rsid w:val="00112AE4"/>
    <w:rsid w:val="001131B2"/>
    <w:rsid w:val="0011441C"/>
    <w:rsid w:val="001146C3"/>
    <w:rsid w:val="00114838"/>
    <w:rsid w:val="00115988"/>
    <w:rsid w:val="00115F1C"/>
    <w:rsid w:val="00117D53"/>
    <w:rsid w:val="00120027"/>
    <w:rsid w:val="00120868"/>
    <w:rsid w:val="00120BD3"/>
    <w:rsid w:val="00120D7F"/>
    <w:rsid w:val="0012137F"/>
    <w:rsid w:val="001215DF"/>
    <w:rsid w:val="001230A3"/>
    <w:rsid w:val="001247A9"/>
    <w:rsid w:val="001259C5"/>
    <w:rsid w:val="00125EF8"/>
    <w:rsid w:val="001266F4"/>
    <w:rsid w:val="00127F25"/>
    <w:rsid w:val="00132583"/>
    <w:rsid w:val="0013363D"/>
    <w:rsid w:val="00134FA2"/>
    <w:rsid w:val="00135074"/>
    <w:rsid w:val="00135490"/>
    <w:rsid w:val="001355ED"/>
    <w:rsid w:val="001359DA"/>
    <w:rsid w:val="00136E7B"/>
    <w:rsid w:val="00137491"/>
    <w:rsid w:val="00137B6E"/>
    <w:rsid w:val="00137BB7"/>
    <w:rsid w:val="0014061D"/>
    <w:rsid w:val="001411AE"/>
    <w:rsid w:val="0014192B"/>
    <w:rsid w:val="00141E54"/>
    <w:rsid w:val="00142D85"/>
    <w:rsid w:val="0014358E"/>
    <w:rsid w:val="00143621"/>
    <w:rsid w:val="00144404"/>
    <w:rsid w:val="0014663A"/>
    <w:rsid w:val="00147039"/>
    <w:rsid w:val="00147E88"/>
    <w:rsid w:val="001502C1"/>
    <w:rsid w:val="001504E9"/>
    <w:rsid w:val="00151844"/>
    <w:rsid w:val="00151C3C"/>
    <w:rsid w:val="001522B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1F9B"/>
    <w:rsid w:val="001639AF"/>
    <w:rsid w:val="00164D8B"/>
    <w:rsid w:val="00164EE8"/>
    <w:rsid w:val="0017074D"/>
    <w:rsid w:val="001719B7"/>
    <w:rsid w:val="001739E2"/>
    <w:rsid w:val="00174631"/>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2EC1"/>
    <w:rsid w:val="0019311F"/>
    <w:rsid w:val="00193C75"/>
    <w:rsid w:val="001947A0"/>
    <w:rsid w:val="00194AE3"/>
    <w:rsid w:val="001956F7"/>
    <w:rsid w:val="00196D0E"/>
    <w:rsid w:val="00197A67"/>
    <w:rsid w:val="00197B5D"/>
    <w:rsid w:val="001A057A"/>
    <w:rsid w:val="001A11BF"/>
    <w:rsid w:val="001A29D5"/>
    <w:rsid w:val="001A2E0C"/>
    <w:rsid w:val="001A38AE"/>
    <w:rsid w:val="001A3C32"/>
    <w:rsid w:val="001A5058"/>
    <w:rsid w:val="001A5258"/>
    <w:rsid w:val="001A6559"/>
    <w:rsid w:val="001A688C"/>
    <w:rsid w:val="001A7B26"/>
    <w:rsid w:val="001B0913"/>
    <w:rsid w:val="001B09BE"/>
    <w:rsid w:val="001B24C1"/>
    <w:rsid w:val="001B31DC"/>
    <w:rsid w:val="001B4171"/>
    <w:rsid w:val="001B5BAA"/>
    <w:rsid w:val="001B7235"/>
    <w:rsid w:val="001C1E7A"/>
    <w:rsid w:val="001C23CC"/>
    <w:rsid w:val="001C2CFD"/>
    <w:rsid w:val="001C49D4"/>
    <w:rsid w:val="001C6E1C"/>
    <w:rsid w:val="001D1331"/>
    <w:rsid w:val="001D3B3C"/>
    <w:rsid w:val="001D3C64"/>
    <w:rsid w:val="001D448B"/>
    <w:rsid w:val="001D5A49"/>
    <w:rsid w:val="001D76E2"/>
    <w:rsid w:val="001D76F1"/>
    <w:rsid w:val="001E27A0"/>
    <w:rsid w:val="001E2C77"/>
    <w:rsid w:val="001E6888"/>
    <w:rsid w:val="001E6894"/>
    <w:rsid w:val="001E6963"/>
    <w:rsid w:val="001F0E60"/>
    <w:rsid w:val="001F0FDA"/>
    <w:rsid w:val="001F1831"/>
    <w:rsid w:val="001F2D7C"/>
    <w:rsid w:val="001F30EE"/>
    <w:rsid w:val="001F3D05"/>
    <w:rsid w:val="001F57F7"/>
    <w:rsid w:val="001F65F9"/>
    <w:rsid w:val="001F7C49"/>
    <w:rsid w:val="00200668"/>
    <w:rsid w:val="002007A2"/>
    <w:rsid w:val="002046CD"/>
    <w:rsid w:val="00206D98"/>
    <w:rsid w:val="00207C47"/>
    <w:rsid w:val="00211253"/>
    <w:rsid w:val="0021188A"/>
    <w:rsid w:val="00211CB7"/>
    <w:rsid w:val="00213DF1"/>
    <w:rsid w:val="00215CB0"/>
    <w:rsid w:val="00215F31"/>
    <w:rsid w:val="0021736F"/>
    <w:rsid w:val="00221D25"/>
    <w:rsid w:val="00221FEB"/>
    <w:rsid w:val="00222EC7"/>
    <w:rsid w:val="00225DB5"/>
    <w:rsid w:val="00226AC8"/>
    <w:rsid w:val="002277AF"/>
    <w:rsid w:val="00230290"/>
    <w:rsid w:val="00231D69"/>
    <w:rsid w:val="002335B2"/>
    <w:rsid w:val="002340EF"/>
    <w:rsid w:val="002346C1"/>
    <w:rsid w:val="002364EA"/>
    <w:rsid w:val="00240347"/>
    <w:rsid w:val="00243D75"/>
    <w:rsid w:val="00245652"/>
    <w:rsid w:val="0024701F"/>
    <w:rsid w:val="00247678"/>
    <w:rsid w:val="002523BB"/>
    <w:rsid w:val="002526C5"/>
    <w:rsid w:val="00252836"/>
    <w:rsid w:val="00252909"/>
    <w:rsid w:val="0025722D"/>
    <w:rsid w:val="00260A8E"/>
    <w:rsid w:val="00263490"/>
    <w:rsid w:val="0026380E"/>
    <w:rsid w:val="00263B99"/>
    <w:rsid w:val="00264C3A"/>
    <w:rsid w:val="00265018"/>
    <w:rsid w:val="0026569E"/>
    <w:rsid w:val="0026589E"/>
    <w:rsid w:val="00265CD9"/>
    <w:rsid w:val="00266561"/>
    <w:rsid w:val="0026721F"/>
    <w:rsid w:val="00267437"/>
    <w:rsid w:val="002700A0"/>
    <w:rsid w:val="0027034B"/>
    <w:rsid w:val="0027281A"/>
    <w:rsid w:val="00273462"/>
    <w:rsid w:val="0027368E"/>
    <w:rsid w:val="002809FB"/>
    <w:rsid w:val="002810C5"/>
    <w:rsid w:val="002813AD"/>
    <w:rsid w:val="00281ABF"/>
    <w:rsid w:val="002822EA"/>
    <w:rsid w:val="0028284F"/>
    <w:rsid w:val="00284300"/>
    <w:rsid w:val="0028596C"/>
    <w:rsid w:val="002872BE"/>
    <w:rsid w:val="002908C2"/>
    <w:rsid w:val="00290D1F"/>
    <w:rsid w:val="002919F1"/>
    <w:rsid w:val="00291BE4"/>
    <w:rsid w:val="00294DCC"/>
    <w:rsid w:val="00296B07"/>
    <w:rsid w:val="002A0E0F"/>
    <w:rsid w:val="002A5188"/>
    <w:rsid w:val="002B021E"/>
    <w:rsid w:val="002B02C9"/>
    <w:rsid w:val="002B0A25"/>
    <w:rsid w:val="002B0C4A"/>
    <w:rsid w:val="002B1D5B"/>
    <w:rsid w:val="002B1FED"/>
    <w:rsid w:val="002B3877"/>
    <w:rsid w:val="002B4283"/>
    <w:rsid w:val="002B6218"/>
    <w:rsid w:val="002C02A7"/>
    <w:rsid w:val="002C08DB"/>
    <w:rsid w:val="002C1C25"/>
    <w:rsid w:val="002C3025"/>
    <w:rsid w:val="002C522A"/>
    <w:rsid w:val="002C68CB"/>
    <w:rsid w:val="002C6B76"/>
    <w:rsid w:val="002D17BA"/>
    <w:rsid w:val="002D1C0D"/>
    <w:rsid w:val="002D28B9"/>
    <w:rsid w:val="002D3B1E"/>
    <w:rsid w:val="002D3DD8"/>
    <w:rsid w:val="002E0902"/>
    <w:rsid w:val="002E1956"/>
    <w:rsid w:val="002E3236"/>
    <w:rsid w:val="002E5612"/>
    <w:rsid w:val="002E59F4"/>
    <w:rsid w:val="002E5A31"/>
    <w:rsid w:val="002E7374"/>
    <w:rsid w:val="002E763C"/>
    <w:rsid w:val="002F0546"/>
    <w:rsid w:val="002F1F40"/>
    <w:rsid w:val="002F22F8"/>
    <w:rsid w:val="002F2BFB"/>
    <w:rsid w:val="002F2D73"/>
    <w:rsid w:val="002F3344"/>
    <w:rsid w:val="002F3CB5"/>
    <w:rsid w:val="002F5E1C"/>
    <w:rsid w:val="002F6176"/>
    <w:rsid w:val="00300879"/>
    <w:rsid w:val="00300A19"/>
    <w:rsid w:val="00302233"/>
    <w:rsid w:val="00302D31"/>
    <w:rsid w:val="00303B26"/>
    <w:rsid w:val="00304E96"/>
    <w:rsid w:val="00305242"/>
    <w:rsid w:val="00305462"/>
    <w:rsid w:val="00307135"/>
    <w:rsid w:val="00310BB7"/>
    <w:rsid w:val="00311A1F"/>
    <w:rsid w:val="00315271"/>
    <w:rsid w:val="003152C3"/>
    <w:rsid w:val="0031540C"/>
    <w:rsid w:val="00315992"/>
    <w:rsid w:val="00315DEF"/>
    <w:rsid w:val="00316F5C"/>
    <w:rsid w:val="00316F65"/>
    <w:rsid w:val="00317ACC"/>
    <w:rsid w:val="0032104A"/>
    <w:rsid w:val="00321C40"/>
    <w:rsid w:val="003222CC"/>
    <w:rsid w:val="00323918"/>
    <w:rsid w:val="003261EB"/>
    <w:rsid w:val="003264D0"/>
    <w:rsid w:val="0033028A"/>
    <w:rsid w:val="00331AC0"/>
    <w:rsid w:val="00332C06"/>
    <w:rsid w:val="003342A8"/>
    <w:rsid w:val="0033474A"/>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745"/>
    <w:rsid w:val="00362A6E"/>
    <w:rsid w:val="00362D04"/>
    <w:rsid w:val="00362E2D"/>
    <w:rsid w:val="00366660"/>
    <w:rsid w:val="00366FC0"/>
    <w:rsid w:val="00367486"/>
    <w:rsid w:val="003723C7"/>
    <w:rsid w:val="00372B3B"/>
    <w:rsid w:val="00373B80"/>
    <w:rsid w:val="00375402"/>
    <w:rsid w:val="00375A04"/>
    <w:rsid w:val="00375BA9"/>
    <w:rsid w:val="00375EE6"/>
    <w:rsid w:val="00376AED"/>
    <w:rsid w:val="0037764A"/>
    <w:rsid w:val="0037766D"/>
    <w:rsid w:val="00377D82"/>
    <w:rsid w:val="003801FA"/>
    <w:rsid w:val="00380963"/>
    <w:rsid w:val="0038104B"/>
    <w:rsid w:val="003814F9"/>
    <w:rsid w:val="0038277D"/>
    <w:rsid w:val="00382EFF"/>
    <w:rsid w:val="00383267"/>
    <w:rsid w:val="00383585"/>
    <w:rsid w:val="00383E05"/>
    <w:rsid w:val="00386C5D"/>
    <w:rsid w:val="00386D60"/>
    <w:rsid w:val="0039258E"/>
    <w:rsid w:val="0039367A"/>
    <w:rsid w:val="00394F70"/>
    <w:rsid w:val="003970DF"/>
    <w:rsid w:val="003A172F"/>
    <w:rsid w:val="003A1A6A"/>
    <w:rsid w:val="003A1B67"/>
    <w:rsid w:val="003A1DA9"/>
    <w:rsid w:val="003A25A1"/>
    <w:rsid w:val="003A2D22"/>
    <w:rsid w:val="003A35CC"/>
    <w:rsid w:val="003A61FF"/>
    <w:rsid w:val="003A7A0B"/>
    <w:rsid w:val="003A7DBF"/>
    <w:rsid w:val="003B1347"/>
    <w:rsid w:val="003B1CB5"/>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6E46"/>
    <w:rsid w:val="003C763A"/>
    <w:rsid w:val="003D0E0E"/>
    <w:rsid w:val="003D16D6"/>
    <w:rsid w:val="003D18EB"/>
    <w:rsid w:val="003D3483"/>
    <w:rsid w:val="003D6ED1"/>
    <w:rsid w:val="003D7D46"/>
    <w:rsid w:val="003E0572"/>
    <w:rsid w:val="003E31BE"/>
    <w:rsid w:val="003E3E9D"/>
    <w:rsid w:val="003E40B6"/>
    <w:rsid w:val="003E5A16"/>
    <w:rsid w:val="003F0DD1"/>
    <w:rsid w:val="003F15A1"/>
    <w:rsid w:val="003F1A3C"/>
    <w:rsid w:val="003F1B9C"/>
    <w:rsid w:val="003F2A4F"/>
    <w:rsid w:val="003F392A"/>
    <w:rsid w:val="003F5147"/>
    <w:rsid w:val="00400D70"/>
    <w:rsid w:val="004013FA"/>
    <w:rsid w:val="004022D2"/>
    <w:rsid w:val="00403519"/>
    <w:rsid w:val="004037A6"/>
    <w:rsid w:val="0040406B"/>
    <w:rsid w:val="00407FC6"/>
    <w:rsid w:val="00410881"/>
    <w:rsid w:val="0041168B"/>
    <w:rsid w:val="00414086"/>
    <w:rsid w:val="0041440F"/>
    <w:rsid w:val="004144D3"/>
    <w:rsid w:val="00415CBE"/>
    <w:rsid w:val="00416263"/>
    <w:rsid w:val="0041785F"/>
    <w:rsid w:val="004208E2"/>
    <w:rsid w:val="00424C62"/>
    <w:rsid w:val="00425EDB"/>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1A6C"/>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75EC5"/>
    <w:rsid w:val="00476357"/>
    <w:rsid w:val="004764DE"/>
    <w:rsid w:val="0048016B"/>
    <w:rsid w:val="00480B75"/>
    <w:rsid w:val="00481906"/>
    <w:rsid w:val="0048357C"/>
    <w:rsid w:val="0048687A"/>
    <w:rsid w:val="00486B25"/>
    <w:rsid w:val="0049009E"/>
    <w:rsid w:val="00492312"/>
    <w:rsid w:val="00494432"/>
    <w:rsid w:val="00494585"/>
    <w:rsid w:val="004951D8"/>
    <w:rsid w:val="00495C89"/>
    <w:rsid w:val="00495E83"/>
    <w:rsid w:val="004971C9"/>
    <w:rsid w:val="00497262"/>
    <w:rsid w:val="0049798D"/>
    <w:rsid w:val="004A1318"/>
    <w:rsid w:val="004A2547"/>
    <w:rsid w:val="004A279A"/>
    <w:rsid w:val="004A2DF1"/>
    <w:rsid w:val="004A3525"/>
    <w:rsid w:val="004A37A9"/>
    <w:rsid w:val="004A482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3AB"/>
    <w:rsid w:val="004D3E2F"/>
    <w:rsid w:val="004D3F65"/>
    <w:rsid w:val="004D4252"/>
    <w:rsid w:val="004D4CAF"/>
    <w:rsid w:val="004E00E6"/>
    <w:rsid w:val="004E1C24"/>
    <w:rsid w:val="004E1E0A"/>
    <w:rsid w:val="004E2F66"/>
    <w:rsid w:val="004E5971"/>
    <w:rsid w:val="004F031E"/>
    <w:rsid w:val="004F0935"/>
    <w:rsid w:val="004F3187"/>
    <w:rsid w:val="004F3E29"/>
    <w:rsid w:val="004F3F0C"/>
    <w:rsid w:val="004F4732"/>
    <w:rsid w:val="004F481C"/>
    <w:rsid w:val="004F4D43"/>
    <w:rsid w:val="004F4D5C"/>
    <w:rsid w:val="004F50EC"/>
    <w:rsid w:val="004F51E8"/>
    <w:rsid w:val="004F555B"/>
    <w:rsid w:val="004F6BE1"/>
    <w:rsid w:val="004F730E"/>
    <w:rsid w:val="004F7AAB"/>
    <w:rsid w:val="005004DB"/>
    <w:rsid w:val="00500D0E"/>
    <w:rsid w:val="005010FA"/>
    <w:rsid w:val="00501C3A"/>
    <w:rsid w:val="00502AEF"/>
    <w:rsid w:val="00502BDD"/>
    <w:rsid w:val="0050334D"/>
    <w:rsid w:val="0050548B"/>
    <w:rsid w:val="0051060C"/>
    <w:rsid w:val="0051337E"/>
    <w:rsid w:val="00513CA7"/>
    <w:rsid w:val="0051428D"/>
    <w:rsid w:val="0051513F"/>
    <w:rsid w:val="00515793"/>
    <w:rsid w:val="005159B7"/>
    <w:rsid w:val="00517B1A"/>
    <w:rsid w:val="00517F55"/>
    <w:rsid w:val="00524220"/>
    <w:rsid w:val="00525294"/>
    <w:rsid w:val="00525357"/>
    <w:rsid w:val="0052619E"/>
    <w:rsid w:val="00526604"/>
    <w:rsid w:val="005271B5"/>
    <w:rsid w:val="00527402"/>
    <w:rsid w:val="0052741A"/>
    <w:rsid w:val="0052776D"/>
    <w:rsid w:val="00530DEB"/>
    <w:rsid w:val="00531DB9"/>
    <w:rsid w:val="00533615"/>
    <w:rsid w:val="00533938"/>
    <w:rsid w:val="00536B38"/>
    <w:rsid w:val="00542FD7"/>
    <w:rsid w:val="00543242"/>
    <w:rsid w:val="005444C7"/>
    <w:rsid w:val="005464B8"/>
    <w:rsid w:val="00546844"/>
    <w:rsid w:val="0055263E"/>
    <w:rsid w:val="00554BA7"/>
    <w:rsid w:val="0055636D"/>
    <w:rsid w:val="00557B4F"/>
    <w:rsid w:val="00557CE3"/>
    <w:rsid w:val="005612C9"/>
    <w:rsid w:val="00562366"/>
    <w:rsid w:val="0056292F"/>
    <w:rsid w:val="00562BB9"/>
    <w:rsid w:val="00563268"/>
    <w:rsid w:val="00564DB1"/>
    <w:rsid w:val="00565004"/>
    <w:rsid w:val="00565DE2"/>
    <w:rsid w:val="005660C7"/>
    <w:rsid w:val="0057112D"/>
    <w:rsid w:val="00573145"/>
    <w:rsid w:val="00573724"/>
    <w:rsid w:val="00574848"/>
    <w:rsid w:val="00574DA5"/>
    <w:rsid w:val="00576682"/>
    <w:rsid w:val="005768B5"/>
    <w:rsid w:val="00580242"/>
    <w:rsid w:val="00581251"/>
    <w:rsid w:val="005816C4"/>
    <w:rsid w:val="00581D7A"/>
    <w:rsid w:val="005838A1"/>
    <w:rsid w:val="00584537"/>
    <w:rsid w:val="00585771"/>
    <w:rsid w:val="00585D39"/>
    <w:rsid w:val="00586A66"/>
    <w:rsid w:val="00587C33"/>
    <w:rsid w:val="00590A37"/>
    <w:rsid w:val="00590AAE"/>
    <w:rsid w:val="00592996"/>
    <w:rsid w:val="00594E7D"/>
    <w:rsid w:val="00595135"/>
    <w:rsid w:val="005953E4"/>
    <w:rsid w:val="0059604C"/>
    <w:rsid w:val="00596341"/>
    <w:rsid w:val="005964E8"/>
    <w:rsid w:val="005979C4"/>
    <w:rsid w:val="005A0F5D"/>
    <w:rsid w:val="005A21B9"/>
    <w:rsid w:val="005A2E8B"/>
    <w:rsid w:val="005A38C6"/>
    <w:rsid w:val="005A3B66"/>
    <w:rsid w:val="005A5457"/>
    <w:rsid w:val="005A656A"/>
    <w:rsid w:val="005A6B70"/>
    <w:rsid w:val="005A6C6A"/>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37F3"/>
    <w:rsid w:val="005C4B87"/>
    <w:rsid w:val="005C6AB0"/>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5FA8"/>
    <w:rsid w:val="005F65D5"/>
    <w:rsid w:val="005F7120"/>
    <w:rsid w:val="006012D2"/>
    <w:rsid w:val="00602B15"/>
    <w:rsid w:val="006032BD"/>
    <w:rsid w:val="00603E1E"/>
    <w:rsid w:val="006043E1"/>
    <w:rsid w:val="006066E6"/>
    <w:rsid w:val="006103EB"/>
    <w:rsid w:val="00610CF6"/>
    <w:rsid w:val="00611C95"/>
    <w:rsid w:val="00613BC2"/>
    <w:rsid w:val="00614127"/>
    <w:rsid w:val="0061482E"/>
    <w:rsid w:val="00615E48"/>
    <w:rsid w:val="00616A70"/>
    <w:rsid w:val="006171DE"/>
    <w:rsid w:val="0061787F"/>
    <w:rsid w:val="00617B1C"/>
    <w:rsid w:val="00620172"/>
    <w:rsid w:val="00623E4D"/>
    <w:rsid w:val="00624AC6"/>
    <w:rsid w:val="006261CB"/>
    <w:rsid w:val="006320B0"/>
    <w:rsid w:val="0063295F"/>
    <w:rsid w:val="00632D15"/>
    <w:rsid w:val="00633BB5"/>
    <w:rsid w:val="0063527A"/>
    <w:rsid w:val="00635796"/>
    <w:rsid w:val="00636918"/>
    <w:rsid w:val="00636FF1"/>
    <w:rsid w:val="00637264"/>
    <w:rsid w:val="00637EA3"/>
    <w:rsid w:val="0064076D"/>
    <w:rsid w:val="00641567"/>
    <w:rsid w:val="00641C5E"/>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60A"/>
    <w:rsid w:val="006735DB"/>
    <w:rsid w:val="00674264"/>
    <w:rsid w:val="006745BC"/>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CE7"/>
    <w:rsid w:val="00695F18"/>
    <w:rsid w:val="00695F9A"/>
    <w:rsid w:val="00697EDC"/>
    <w:rsid w:val="006A1A3D"/>
    <w:rsid w:val="006A1BAF"/>
    <w:rsid w:val="006A2191"/>
    <w:rsid w:val="006A2394"/>
    <w:rsid w:val="006A2645"/>
    <w:rsid w:val="006A2854"/>
    <w:rsid w:val="006A3866"/>
    <w:rsid w:val="006A4036"/>
    <w:rsid w:val="006A5444"/>
    <w:rsid w:val="006A5DFD"/>
    <w:rsid w:val="006A613D"/>
    <w:rsid w:val="006A7EA4"/>
    <w:rsid w:val="006B260D"/>
    <w:rsid w:val="006B281F"/>
    <w:rsid w:val="006B3D56"/>
    <w:rsid w:val="006B5966"/>
    <w:rsid w:val="006B6335"/>
    <w:rsid w:val="006B6B39"/>
    <w:rsid w:val="006C029F"/>
    <w:rsid w:val="006C15DD"/>
    <w:rsid w:val="006C1693"/>
    <w:rsid w:val="006C694D"/>
    <w:rsid w:val="006C6A31"/>
    <w:rsid w:val="006C774F"/>
    <w:rsid w:val="006D0D77"/>
    <w:rsid w:val="006D1B98"/>
    <w:rsid w:val="006D1DB8"/>
    <w:rsid w:val="006D2BFF"/>
    <w:rsid w:val="006D4429"/>
    <w:rsid w:val="006D59A2"/>
    <w:rsid w:val="006D5FC8"/>
    <w:rsid w:val="006D6197"/>
    <w:rsid w:val="006D62A5"/>
    <w:rsid w:val="006D68ED"/>
    <w:rsid w:val="006E08DF"/>
    <w:rsid w:val="006E14F8"/>
    <w:rsid w:val="006E1B7C"/>
    <w:rsid w:val="006E1FC2"/>
    <w:rsid w:val="006E481F"/>
    <w:rsid w:val="006E5022"/>
    <w:rsid w:val="006E530E"/>
    <w:rsid w:val="006E59EB"/>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700A5B"/>
    <w:rsid w:val="00701EB4"/>
    <w:rsid w:val="00701F55"/>
    <w:rsid w:val="00702723"/>
    <w:rsid w:val="00703258"/>
    <w:rsid w:val="00704510"/>
    <w:rsid w:val="007051AD"/>
    <w:rsid w:val="007067E0"/>
    <w:rsid w:val="00707FB1"/>
    <w:rsid w:val="00713A7B"/>
    <w:rsid w:val="00713C53"/>
    <w:rsid w:val="00714B80"/>
    <w:rsid w:val="0071613F"/>
    <w:rsid w:val="0072084C"/>
    <w:rsid w:val="00722F3D"/>
    <w:rsid w:val="0072336A"/>
    <w:rsid w:val="00725288"/>
    <w:rsid w:val="007255BC"/>
    <w:rsid w:val="00726F7A"/>
    <w:rsid w:val="0072749C"/>
    <w:rsid w:val="00730C9E"/>
    <w:rsid w:val="00730CB8"/>
    <w:rsid w:val="007318EC"/>
    <w:rsid w:val="00733B7E"/>
    <w:rsid w:val="00735614"/>
    <w:rsid w:val="00736A08"/>
    <w:rsid w:val="00736EAC"/>
    <w:rsid w:val="0073708B"/>
    <w:rsid w:val="0073766E"/>
    <w:rsid w:val="00737B2E"/>
    <w:rsid w:val="0074066C"/>
    <w:rsid w:val="0074141B"/>
    <w:rsid w:val="00741620"/>
    <w:rsid w:val="00743039"/>
    <w:rsid w:val="0074363A"/>
    <w:rsid w:val="00744F72"/>
    <w:rsid w:val="00746A59"/>
    <w:rsid w:val="00746B35"/>
    <w:rsid w:val="007470E6"/>
    <w:rsid w:val="00747119"/>
    <w:rsid w:val="00747FB5"/>
    <w:rsid w:val="00750CDF"/>
    <w:rsid w:val="00751773"/>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0644"/>
    <w:rsid w:val="00771697"/>
    <w:rsid w:val="007730EB"/>
    <w:rsid w:val="00774E50"/>
    <w:rsid w:val="007752FD"/>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3719"/>
    <w:rsid w:val="00794F99"/>
    <w:rsid w:val="00796C42"/>
    <w:rsid w:val="007A0913"/>
    <w:rsid w:val="007A09A0"/>
    <w:rsid w:val="007A1957"/>
    <w:rsid w:val="007A19AB"/>
    <w:rsid w:val="007A1B5D"/>
    <w:rsid w:val="007A3395"/>
    <w:rsid w:val="007A5806"/>
    <w:rsid w:val="007A5A68"/>
    <w:rsid w:val="007A5C65"/>
    <w:rsid w:val="007A6525"/>
    <w:rsid w:val="007B05C2"/>
    <w:rsid w:val="007B3D70"/>
    <w:rsid w:val="007B645A"/>
    <w:rsid w:val="007B6722"/>
    <w:rsid w:val="007C11CD"/>
    <w:rsid w:val="007C1E9B"/>
    <w:rsid w:val="007C27CB"/>
    <w:rsid w:val="007C4874"/>
    <w:rsid w:val="007C4CB4"/>
    <w:rsid w:val="007C64C1"/>
    <w:rsid w:val="007D04B6"/>
    <w:rsid w:val="007D04E9"/>
    <w:rsid w:val="007D05C3"/>
    <w:rsid w:val="007D1092"/>
    <w:rsid w:val="007D22B4"/>
    <w:rsid w:val="007D2A35"/>
    <w:rsid w:val="007D38AB"/>
    <w:rsid w:val="007D38D3"/>
    <w:rsid w:val="007D4342"/>
    <w:rsid w:val="007D458E"/>
    <w:rsid w:val="007D5B7E"/>
    <w:rsid w:val="007D6E12"/>
    <w:rsid w:val="007D77E0"/>
    <w:rsid w:val="007D782E"/>
    <w:rsid w:val="007E24DB"/>
    <w:rsid w:val="007E2847"/>
    <w:rsid w:val="007E30E2"/>
    <w:rsid w:val="007E361C"/>
    <w:rsid w:val="007E3DCD"/>
    <w:rsid w:val="007E43D9"/>
    <w:rsid w:val="007E4800"/>
    <w:rsid w:val="007E4C5E"/>
    <w:rsid w:val="007E52E9"/>
    <w:rsid w:val="007E5FF0"/>
    <w:rsid w:val="007E650D"/>
    <w:rsid w:val="007E6767"/>
    <w:rsid w:val="007E7A03"/>
    <w:rsid w:val="007F236F"/>
    <w:rsid w:val="007F48DD"/>
    <w:rsid w:val="007F6798"/>
    <w:rsid w:val="007F7701"/>
    <w:rsid w:val="007F7797"/>
    <w:rsid w:val="0080022A"/>
    <w:rsid w:val="0080155A"/>
    <w:rsid w:val="00801C20"/>
    <w:rsid w:val="00801D65"/>
    <w:rsid w:val="00801D76"/>
    <w:rsid w:val="008026D1"/>
    <w:rsid w:val="00803518"/>
    <w:rsid w:val="008036CE"/>
    <w:rsid w:val="008050DE"/>
    <w:rsid w:val="0080663B"/>
    <w:rsid w:val="00806703"/>
    <w:rsid w:val="00810721"/>
    <w:rsid w:val="00810A11"/>
    <w:rsid w:val="00811D5E"/>
    <w:rsid w:val="00812E9C"/>
    <w:rsid w:val="0081356B"/>
    <w:rsid w:val="00813AA2"/>
    <w:rsid w:val="00814412"/>
    <w:rsid w:val="008146FB"/>
    <w:rsid w:val="00814FBE"/>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36D34"/>
    <w:rsid w:val="00840D1A"/>
    <w:rsid w:val="00840E40"/>
    <w:rsid w:val="00842A46"/>
    <w:rsid w:val="00843E63"/>
    <w:rsid w:val="00844B25"/>
    <w:rsid w:val="00846E39"/>
    <w:rsid w:val="008503D8"/>
    <w:rsid w:val="00850778"/>
    <w:rsid w:val="008509D4"/>
    <w:rsid w:val="00850C11"/>
    <w:rsid w:val="008513DE"/>
    <w:rsid w:val="00851D10"/>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509E"/>
    <w:rsid w:val="0086646D"/>
    <w:rsid w:val="008672F1"/>
    <w:rsid w:val="00870214"/>
    <w:rsid w:val="008703BD"/>
    <w:rsid w:val="008748CD"/>
    <w:rsid w:val="00875662"/>
    <w:rsid w:val="00876B2D"/>
    <w:rsid w:val="00876E0B"/>
    <w:rsid w:val="008809EF"/>
    <w:rsid w:val="00881F53"/>
    <w:rsid w:val="00882011"/>
    <w:rsid w:val="008827CB"/>
    <w:rsid w:val="00884094"/>
    <w:rsid w:val="008855C2"/>
    <w:rsid w:val="00885E18"/>
    <w:rsid w:val="008878D2"/>
    <w:rsid w:val="00887B19"/>
    <w:rsid w:val="00887DEE"/>
    <w:rsid w:val="0089436B"/>
    <w:rsid w:val="0089444B"/>
    <w:rsid w:val="00895028"/>
    <w:rsid w:val="00896BCC"/>
    <w:rsid w:val="008A1D46"/>
    <w:rsid w:val="008A35C8"/>
    <w:rsid w:val="008A36D4"/>
    <w:rsid w:val="008A64D8"/>
    <w:rsid w:val="008A74E1"/>
    <w:rsid w:val="008B06C1"/>
    <w:rsid w:val="008B072F"/>
    <w:rsid w:val="008B0A7B"/>
    <w:rsid w:val="008B0B29"/>
    <w:rsid w:val="008B0D6C"/>
    <w:rsid w:val="008B1CA4"/>
    <w:rsid w:val="008B55C6"/>
    <w:rsid w:val="008B5A03"/>
    <w:rsid w:val="008B5DDC"/>
    <w:rsid w:val="008B60B7"/>
    <w:rsid w:val="008B63B4"/>
    <w:rsid w:val="008C0143"/>
    <w:rsid w:val="008C03DD"/>
    <w:rsid w:val="008C102B"/>
    <w:rsid w:val="008C2A6F"/>
    <w:rsid w:val="008C3BAB"/>
    <w:rsid w:val="008C3BCD"/>
    <w:rsid w:val="008C479C"/>
    <w:rsid w:val="008C4965"/>
    <w:rsid w:val="008C497D"/>
    <w:rsid w:val="008C5A2B"/>
    <w:rsid w:val="008C66E6"/>
    <w:rsid w:val="008C68A7"/>
    <w:rsid w:val="008C6B0D"/>
    <w:rsid w:val="008C6FB6"/>
    <w:rsid w:val="008C7781"/>
    <w:rsid w:val="008D11B6"/>
    <w:rsid w:val="008D31C9"/>
    <w:rsid w:val="008D3F12"/>
    <w:rsid w:val="008D669C"/>
    <w:rsid w:val="008D66C4"/>
    <w:rsid w:val="008D694E"/>
    <w:rsid w:val="008D780B"/>
    <w:rsid w:val="008E0515"/>
    <w:rsid w:val="008E1EE3"/>
    <w:rsid w:val="008E2D97"/>
    <w:rsid w:val="008E31CD"/>
    <w:rsid w:val="008E4ED3"/>
    <w:rsid w:val="008E5A5C"/>
    <w:rsid w:val="008E5F93"/>
    <w:rsid w:val="008E6E22"/>
    <w:rsid w:val="008F2A41"/>
    <w:rsid w:val="008F2DA5"/>
    <w:rsid w:val="008F549D"/>
    <w:rsid w:val="008F5965"/>
    <w:rsid w:val="008F6491"/>
    <w:rsid w:val="008F6755"/>
    <w:rsid w:val="008F68EC"/>
    <w:rsid w:val="008F76FD"/>
    <w:rsid w:val="00900895"/>
    <w:rsid w:val="009009AD"/>
    <w:rsid w:val="00902091"/>
    <w:rsid w:val="009021B1"/>
    <w:rsid w:val="009034FD"/>
    <w:rsid w:val="00904669"/>
    <w:rsid w:val="0090557A"/>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16D7D"/>
    <w:rsid w:val="00922DB9"/>
    <w:rsid w:val="00923D6F"/>
    <w:rsid w:val="009245B7"/>
    <w:rsid w:val="00924F67"/>
    <w:rsid w:val="00925008"/>
    <w:rsid w:val="009256B5"/>
    <w:rsid w:val="00927B1B"/>
    <w:rsid w:val="00930728"/>
    <w:rsid w:val="0093092D"/>
    <w:rsid w:val="009341EE"/>
    <w:rsid w:val="00934EB8"/>
    <w:rsid w:val="00935515"/>
    <w:rsid w:val="0093643E"/>
    <w:rsid w:val="00941126"/>
    <w:rsid w:val="009427BD"/>
    <w:rsid w:val="009433CE"/>
    <w:rsid w:val="00944BE6"/>
    <w:rsid w:val="00944C45"/>
    <w:rsid w:val="00945319"/>
    <w:rsid w:val="00947B9D"/>
    <w:rsid w:val="00947CA3"/>
    <w:rsid w:val="00947F8C"/>
    <w:rsid w:val="009518FD"/>
    <w:rsid w:val="00952473"/>
    <w:rsid w:val="00952913"/>
    <w:rsid w:val="0095391E"/>
    <w:rsid w:val="0095421A"/>
    <w:rsid w:val="00955875"/>
    <w:rsid w:val="00956EE8"/>
    <w:rsid w:val="009571CE"/>
    <w:rsid w:val="00957344"/>
    <w:rsid w:val="00957F45"/>
    <w:rsid w:val="00962E8E"/>
    <w:rsid w:val="0096352B"/>
    <w:rsid w:val="00965C4F"/>
    <w:rsid w:val="0096714C"/>
    <w:rsid w:val="00967344"/>
    <w:rsid w:val="00967780"/>
    <w:rsid w:val="00970089"/>
    <w:rsid w:val="00970509"/>
    <w:rsid w:val="009729DB"/>
    <w:rsid w:val="009742CB"/>
    <w:rsid w:val="009745C9"/>
    <w:rsid w:val="00975435"/>
    <w:rsid w:val="009754B9"/>
    <w:rsid w:val="0097665E"/>
    <w:rsid w:val="00977AD3"/>
    <w:rsid w:val="00982D0B"/>
    <w:rsid w:val="00983A6C"/>
    <w:rsid w:val="00983C1E"/>
    <w:rsid w:val="00984E0C"/>
    <w:rsid w:val="0099079D"/>
    <w:rsid w:val="00990BE1"/>
    <w:rsid w:val="00993F95"/>
    <w:rsid w:val="00994557"/>
    <w:rsid w:val="00995505"/>
    <w:rsid w:val="009963BB"/>
    <w:rsid w:val="00996AD8"/>
    <w:rsid w:val="00996FAD"/>
    <w:rsid w:val="0099729A"/>
    <w:rsid w:val="009A108C"/>
    <w:rsid w:val="009A4D67"/>
    <w:rsid w:val="009A734F"/>
    <w:rsid w:val="009A77E3"/>
    <w:rsid w:val="009A781E"/>
    <w:rsid w:val="009B0C15"/>
    <w:rsid w:val="009B13EC"/>
    <w:rsid w:val="009B168D"/>
    <w:rsid w:val="009B2FDF"/>
    <w:rsid w:val="009B32E8"/>
    <w:rsid w:val="009B3B3D"/>
    <w:rsid w:val="009B48C6"/>
    <w:rsid w:val="009B50E2"/>
    <w:rsid w:val="009B5417"/>
    <w:rsid w:val="009B6FA3"/>
    <w:rsid w:val="009C012B"/>
    <w:rsid w:val="009C153C"/>
    <w:rsid w:val="009C1AB8"/>
    <w:rsid w:val="009C2662"/>
    <w:rsid w:val="009C39C4"/>
    <w:rsid w:val="009C3F7D"/>
    <w:rsid w:val="009C6DCB"/>
    <w:rsid w:val="009D076C"/>
    <w:rsid w:val="009D07C0"/>
    <w:rsid w:val="009D0F47"/>
    <w:rsid w:val="009D2504"/>
    <w:rsid w:val="009D6956"/>
    <w:rsid w:val="009D7A60"/>
    <w:rsid w:val="009E0681"/>
    <w:rsid w:val="009E0B96"/>
    <w:rsid w:val="009E16F6"/>
    <w:rsid w:val="009E1BD8"/>
    <w:rsid w:val="009E467D"/>
    <w:rsid w:val="009E4B35"/>
    <w:rsid w:val="009E6F5C"/>
    <w:rsid w:val="009E75BB"/>
    <w:rsid w:val="009F06C0"/>
    <w:rsid w:val="009F0EAE"/>
    <w:rsid w:val="009F235E"/>
    <w:rsid w:val="009F285C"/>
    <w:rsid w:val="009F2D87"/>
    <w:rsid w:val="009F3244"/>
    <w:rsid w:val="009F5254"/>
    <w:rsid w:val="009F55FA"/>
    <w:rsid w:val="009F63E5"/>
    <w:rsid w:val="00A00DCE"/>
    <w:rsid w:val="00A01D02"/>
    <w:rsid w:val="00A02142"/>
    <w:rsid w:val="00A02AC3"/>
    <w:rsid w:val="00A02B26"/>
    <w:rsid w:val="00A0589E"/>
    <w:rsid w:val="00A0603C"/>
    <w:rsid w:val="00A06B06"/>
    <w:rsid w:val="00A06C8A"/>
    <w:rsid w:val="00A07EA6"/>
    <w:rsid w:val="00A100C2"/>
    <w:rsid w:val="00A10944"/>
    <w:rsid w:val="00A10E02"/>
    <w:rsid w:val="00A10F73"/>
    <w:rsid w:val="00A11C5E"/>
    <w:rsid w:val="00A124E5"/>
    <w:rsid w:val="00A13FFC"/>
    <w:rsid w:val="00A14885"/>
    <w:rsid w:val="00A1561A"/>
    <w:rsid w:val="00A15D88"/>
    <w:rsid w:val="00A16FB9"/>
    <w:rsid w:val="00A17226"/>
    <w:rsid w:val="00A22751"/>
    <w:rsid w:val="00A23878"/>
    <w:rsid w:val="00A24A32"/>
    <w:rsid w:val="00A2507A"/>
    <w:rsid w:val="00A258DF"/>
    <w:rsid w:val="00A265E9"/>
    <w:rsid w:val="00A26D13"/>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6E2F"/>
    <w:rsid w:val="00A6763D"/>
    <w:rsid w:val="00A67FC1"/>
    <w:rsid w:val="00A71082"/>
    <w:rsid w:val="00A716DC"/>
    <w:rsid w:val="00A71714"/>
    <w:rsid w:val="00A71B80"/>
    <w:rsid w:val="00A7239C"/>
    <w:rsid w:val="00A7298D"/>
    <w:rsid w:val="00A744A8"/>
    <w:rsid w:val="00A74BC1"/>
    <w:rsid w:val="00A7517B"/>
    <w:rsid w:val="00A75267"/>
    <w:rsid w:val="00A755DE"/>
    <w:rsid w:val="00A7586B"/>
    <w:rsid w:val="00A762A6"/>
    <w:rsid w:val="00A765CA"/>
    <w:rsid w:val="00A77475"/>
    <w:rsid w:val="00A77A52"/>
    <w:rsid w:val="00A80346"/>
    <w:rsid w:val="00A80A6E"/>
    <w:rsid w:val="00A8171A"/>
    <w:rsid w:val="00A81AFB"/>
    <w:rsid w:val="00A83855"/>
    <w:rsid w:val="00A8385D"/>
    <w:rsid w:val="00A83ACB"/>
    <w:rsid w:val="00A83D5A"/>
    <w:rsid w:val="00A85938"/>
    <w:rsid w:val="00A85FF8"/>
    <w:rsid w:val="00A86FAA"/>
    <w:rsid w:val="00A87194"/>
    <w:rsid w:val="00A87763"/>
    <w:rsid w:val="00A90259"/>
    <w:rsid w:val="00A91C47"/>
    <w:rsid w:val="00A93461"/>
    <w:rsid w:val="00A93F65"/>
    <w:rsid w:val="00A965D5"/>
    <w:rsid w:val="00A971F5"/>
    <w:rsid w:val="00A97394"/>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B7A7A"/>
    <w:rsid w:val="00AC0CBD"/>
    <w:rsid w:val="00AC1955"/>
    <w:rsid w:val="00AC1F50"/>
    <w:rsid w:val="00AC332A"/>
    <w:rsid w:val="00AC5652"/>
    <w:rsid w:val="00AC61B7"/>
    <w:rsid w:val="00AD1D14"/>
    <w:rsid w:val="00AD2656"/>
    <w:rsid w:val="00AD30EC"/>
    <w:rsid w:val="00AD65DD"/>
    <w:rsid w:val="00AD73AA"/>
    <w:rsid w:val="00AD73F5"/>
    <w:rsid w:val="00AE09FA"/>
    <w:rsid w:val="00AE1E5A"/>
    <w:rsid w:val="00AE1FF9"/>
    <w:rsid w:val="00AE31DF"/>
    <w:rsid w:val="00AE43C1"/>
    <w:rsid w:val="00AE4E48"/>
    <w:rsid w:val="00AE53BC"/>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583"/>
    <w:rsid w:val="00B04D79"/>
    <w:rsid w:val="00B10901"/>
    <w:rsid w:val="00B11059"/>
    <w:rsid w:val="00B13279"/>
    <w:rsid w:val="00B1411D"/>
    <w:rsid w:val="00B14941"/>
    <w:rsid w:val="00B14965"/>
    <w:rsid w:val="00B15015"/>
    <w:rsid w:val="00B17FFE"/>
    <w:rsid w:val="00B200BF"/>
    <w:rsid w:val="00B21D04"/>
    <w:rsid w:val="00B239BB"/>
    <w:rsid w:val="00B268C0"/>
    <w:rsid w:val="00B3008B"/>
    <w:rsid w:val="00B31033"/>
    <w:rsid w:val="00B33BF8"/>
    <w:rsid w:val="00B33F71"/>
    <w:rsid w:val="00B340CD"/>
    <w:rsid w:val="00B34BF5"/>
    <w:rsid w:val="00B37A35"/>
    <w:rsid w:val="00B41C3C"/>
    <w:rsid w:val="00B42F84"/>
    <w:rsid w:val="00B433C8"/>
    <w:rsid w:val="00B44B57"/>
    <w:rsid w:val="00B46C75"/>
    <w:rsid w:val="00B47A87"/>
    <w:rsid w:val="00B507DD"/>
    <w:rsid w:val="00B5174B"/>
    <w:rsid w:val="00B51CD9"/>
    <w:rsid w:val="00B51DB6"/>
    <w:rsid w:val="00B537A6"/>
    <w:rsid w:val="00B56F75"/>
    <w:rsid w:val="00B572DA"/>
    <w:rsid w:val="00B57FF6"/>
    <w:rsid w:val="00B600D9"/>
    <w:rsid w:val="00B60979"/>
    <w:rsid w:val="00B60A81"/>
    <w:rsid w:val="00B627D9"/>
    <w:rsid w:val="00B62ACA"/>
    <w:rsid w:val="00B641FB"/>
    <w:rsid w:val="00B6512E"/>
    <w:rsid w:val="00B661A5"/>
    <w:rsid w:val="00B6696D"/>
    <w:rsid w:val="00B678F6"/>
    <w:rsid w:val="00B7276B"/>
    <w:rsid w:val="00B72DD2"/>
    <w:rsid w:val="00B73CAD"/>
    <w:rsid w:val="00B73E4B"/>
    <w:rsid w:val="00B752D8"/>
    <w:rsid w:val="00B77D5F"/>
    <w:rsid w:val="00B80839"/>
    <w:rsid w:val="00B80F45"/>
    <w:rsid w:val="00B80FC8"/>
    <w:rsid w:val="00B81B9C"/>
    <w:rsid w:val="00B84C6F"/>
    <w:rsid w:val="00B85D26"/>
    <w:rsid w:val="00B8664A"/>
    <w:rsid w:val="00B87155"/>
    <w:rsid w:val="00B87ACD"/>
    <w:rsid w:val="00B91B2A"/>
    <w:rsid w:val="00B93CCE"/>
    <w:rsid w:val="00B94971"/>
    <w:rsid w:val="00B957C2"/>
    <w:rsid w:val="00B966F6"/>
    <w:rsid w:val="00B9781B"/>
    <w:rsid w:val="00BA0993"/>
    <w:rsid w:val="00BA1F9C"/>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2A71"/>
    <w:rsid w:val="00BC3FB2"/>
    <w:rsid w:val="00BC45BD"/>
    <w:rsid w:val="00BC512A"/>
    <w:rsid w:val="00BD0F0A"/>
    <w:rsid w:val="00BD37E1"/>
    <w:rsid w:val="00BD3C2B"/>
    <w:rsid w:val="00BD63B8"/>
    <w:rsid w:val="00BD6491"/>
    <w:rsid w:val="00BD7618"/>
    <w:rsid w:val="00BE13E8"/>
    <w:rsid w:val="00BE178D"/>
    <w:rsid w:val="00BE2F40"/>
    <w:rsid w:val="00BE315B"/>
    <w:rsid w:val="00BE629A"/>
    <w:rsid w:val="00BF35E1"/>
    <w:rsid w:val="00BF4BED"/>
    <w:rsid w:val="00C001A9"/>
    <w:rsid w:val="00C0161A"/>
    <w:rsid w:val="00C02105"/>
    <w:rsid w:val="00C035AC"/>
    <w:rsid w:val="00C03A3F"/>
    <w:rsid w:val="00C03B28"/>
    <w:rsid w:val="00C10EFB"/>
    <w:rsid w:val="00C11D55"/>
    <w:rsid w:val="00C1435A"/>
    <w:rsid w:val="00C161CA"/>
    <w:rsid w:val="00C166C0"/>
    <w:rsid w:val="00C1698F"/>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133D"/>
    <w:rsid w:val="00C436B9"/>
    <w:rsid w:val="00C43C83"/>
    <w:rsid w:val="00C44AD6"/>
    <w:rsid w:val="00C45354"/>
    <w:rsid w:val="00C457B5"/>
    <w:rsid w:val="00C462B1"/>
    <w:rsid w:val="00C464E8"/>
    <w:rsid w:val="00C47E05"/>
    <w:rsid w:val="00C47E18"/>
    <w:rsid w:val="00C508D4"/>
    <w:rsid w:val="00C50CE1"/>
    <w:rsid w:val="00C510F3"/>
    <w:rsid w:val="00C5315C"/>
    <w:rsid w:val="00C53363"/>
    <w:rsid w:val="00C53465"/>
    <w:rsid w:val="00C55340"/>
    <w:rsid w:val="00C560B2"/>
    <w:rsid w:val="00C61389"/>
    <w:rsid w:val="00C61C0D"/>
    <w:rsid w:val="00C61D3B"/>
    <w:rsid w:val="00C62022"/>
    <w:rsid w:val="00C62DA5"/>
    <w:rsid w:val="00C6390B"/>
    <w:rsid w:val="00C64C9F"/>
    <w:rsid w:val="00C65845"/>
    <w:rsid w:val="00C660DA"/>
    <w:rsid w:val="00C66C14"/>
    <w:rsid w:val="00C71485"/>
    <w:rsid w:val="00C716B7"/>
    <w:rsid w:val="00C718DD"/>
    <w:rsid w:val="00C729EE"/>
    <w:rsid w:val="00C7301C"/>
    <w:rsid w:val="00C733E0"/>
    <w:rsid w:val="00C749DF"/>
    <w:rsid w:val="00C8007F"/>
    <w:rsid w:val="00C81553"/>
    <w:rsid w:val="00C81F11"/>
    <w:rsid w:val="00C82C8A"/>
    <w:rsid w:val="00C82D10"/>
    <w:rsid w:val="00C83627"/>
    <w:rsid w:val="00C84B43"/>
    <w:rsid w:val="00C86A0A"/>
    <w:rsid w:val="00C86CED"/>
    <w:rsid w:val="00C87F84"/>
    <w:rsid w:val="00C903F1"/>
    <w:rsid w:val="00C904DF"/>
    <w:rsid w:val="00C915BC"/>
    <w:rsid w:val="00C91DB8"/>
    <w:rsid w:val="00C931B2"/>
    <w:rsid w:val="00C934E9"/>
    <w:rsid w:val="00C936B6"/>
    <w:rsid w:val="00C94240"/>
    <w:rsid w:val="00C94E06"/>
    <w:rsid w:val="00C9634A"/>
    <w:rsid w:val="00C9775B"/>
    <w:rsid w:val="00C97A86"/>
    <w:rsid w:val="00CA0479"/>
    <w:rsid w:val="00CA04EF"/>
    <w:rsid w:val="00CA3325"/>
    <w:rsid w:val="00CA38A6"/>
    <w:rsid w:val="00CA4831"/>
    <w:rsid w:val="00CA4C0B"/>
    <w:rsid w:val="00CA5A39"/>
    <w:rsid w:val="00CA5B6A"/>
    <w:rsid w:val="00CA5F41"/>
    <w:rsid w:val="00CA78C3"/>
    <w:rsid w:val="00CB13C8"/>
    <w:rsid w:val="00CB29E7"/>
    <w:rsid w:val="00CB39ED"/>
    <w:rsid w:val="00CB3C6A"/>
    <w:rsid w:val="00CB480D"/>
    <w:rsid w:val="00CB6975"/>
    <w:rsid w:val="00CB6D6D"/>
    <w:rsid w:val="00CB6DE6"/>
    <w:rsid w:val="00CC0007"/>
    <w:rsid w:val="00CC1027"/>
    <w:rsid w:val="00CC122C"/>
    <w:rsid w:val="00CC126D"/>
    <w:rsid w:val="00CC1C13"/>
    <w:rsid w:val="00CC23B9"/>
    <w:rsid w:val="00CC247D"/>
    <w:rsid w:val="00CC36AB"/>
    <w:rsid w:val="00CC474F"/>
    <w:rsid w:val="00CC5636"/>
    <w:rsid w:val="00CD0245"/>
    <w:rsid w:val="00CD0902"/>
    <w:rsid w:val="00CD11E7"/>
    <w:rsid w:val="00CD2ADE"/>
    <w:rsid w:val="00CD345A"/>
    <w:rsid w:val="00CD37C8"/>
    <w:rsid w:val="00CD500C"/>
    <w:rsid w:val="00CD65B9"/>
    <w:rsid w:val="00CD7EAD"/>
    <w:rsid w:val="00CE17B7"/>
    <w:rsid w:val="00CE1BC3"/>
    <w:rsid w:val="00CE23BC"/>
    <w:rsid w:val="00CE2631"/>
    <w:rsid w:val="00CE28B0"/>
    <w:rsid w:val="00CE37B1"/>
    <w:rsid w:val="00CE3A97"/>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2704"/>
    <w:rsid w:val="00D134EE"/>
    <w:rsid w:val="00D13CC1"/>
    <w:rsid w:val="00D14498"/>
    <w:rsid w:val="00D15987"/>
    <w:rsid w:val="00D15D4C"/>
    <w:rsid w:val="00D15F3A"/>
    <w:rsid w:val="00D16A63"/>
    <w:rsid w:val="00D16F97"/>
    <w:rsid w:val="00D21FA6"/>
    <w:rsid w:val="00D22162"/>
    <w:rsid w:val="00D22740"/>
    <w:rsid w:val="00D2330D"/>
    <w:rsid w:val="00D255C3"/>
    <w:rsid w:val="00D25779"/>
    <w:rsid w:val="00D27D5D"/>
    <w:rsid w:val="00D27FBF"/>
    <w:rsid w:val="00D31291"/>
    <w:rsid w:val="00D312A2"/>
    <w:rsid w:val="00D3167A"/>
    <w:rsid w:val="00D32A4F"/>
    <w:rsid w:val="00D33142"/>
    <w:rsid w:val="00D3337D"/>
    <w:rsid w:val="00D33F21"/>
    <w:rsid w:val="00D34519"/>
    <w:rsid w:val="00D34826"/>
    <w:rsid w:val="00D3541F"/>
    <w:rsid w:val="00D36CA6"/>
    <w:rsid w:val="00D36D00"/>
    <w:rsid w:val="00D36F5E"/>
    <w:rsid w:val="00D3775A"/>
    <w:rsid w:val="00D426DF"/>
    <w:rsid w:val="00D42BE9"/>
    <w:rsid w:val="00D43581"/>
    <w:rsid w:val="00D43688"/>
    <w:rsid w:val="00D44A06"/>
    <w:rsid w:val="00D45949"/>
    <w:rsid w:val="00D46125"/>
    <w:rsid w:val="00D46351"/>
    <w:rsid w:val="00D50DB3"/>
    <w:rsid w:val="00D51521"/>
    <w:rsid w:val="00D51600"/>
    <w:rsid w:val="00D51980"/>
    <w:rsid w:val="00D51B1E"/>
    <w:rsid w:val="00D53F85"/>
    <w:rsid w:val="00D54760"/>
    <w:rsid w:val="00D55393"/>
    <w:rsid w:val="00D55528"/>
    <w:rsid w:val="00D556AF"/>
    <w:rsid w:val="00D557E1"/>
    <w:rsid w:val="00D55D4F"/>
    <w:rsid w:val="00D565C5"/>
    <w:rsid w:val="00D568BC"/>
    <w:rsid w:val="00D57072"/>
    <w:rsid w:val="00D57FAF"/>
    <w:rsid w:val="00D611FC"/>
    <w:rsid w:val="00D622E4"/>
    <w:rsid w:val="00D6296C"/>
    <w:rsid w:val="00D62B51"/>
    <w:rsid w:val="00D62C6D"/>
    <w:rsid w:val="00D6355E"/>
    <w:rsid w:val="00D6399F"/>
    <w:rsid w:val="00D64AA9"/>
    <w:rsid w:val="00D66218"/>
    <w:rsid w:val="00D71151"/>
    <w:rsid w:val="00D73312"/>
    <w:rsid w:val="00D754C4"/>
    <w:rsid w:val="00D75A84"/>
    <w:rsid w:val="00D75B8B"/>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2176"/>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E0602"/>
    <w:rsid w:val="00DE204B"/>
    <w:rsid w:val="00DE2FD2"/>
    <w:rsid w:val="00DE36F4"/>
    <w:rsid w:val="00DE3BE2"/>
    <w:rsid w:val="00DE3F9A"/>
    <w:rsid w:val="00DE4D10"/>
    <w:rsid w:val="00DE5755"/>
    <w:rsid w:val="00DE63BF"/>
    <w:rsid w:val="00DE6F8D"/>
    <w:rsid w:val="00DE786C"/>
    <w:rsid w:val="00DE7AF0"/>
    <w:rsid w:val="00DE7E74"/>
    <w:rsid w:val="00DF0EB9"/>
    <w:rsid w:val="00DF1D19"/>
    <w:rsid w:val="00DF1F41"/>
    <w:rsid w:val="00DF3714"/>
    <w:rsid w:val="00DF545D"/>
    <w:rsid w:val="00DF5F7C"/>
    <w:rsid w:val="00DF6104"/>
    <w:rsid w:val="00DF6B34"/>
    <w:rsid w:val="00DF6E3C"/>
    <w:rsid w:val="00DF7CF4"/>
    <w:rsid w:val="00E00840"/>
    <w:rsid w:val="00E01F81"/>
    <w:rsid w:val="00E024A0"/>
    <w:rsid w:val="00E047E0"/>
    <w:rsid w:val="00E04915"/>
    <w:rsid w:val="00E07314"/>
    <w:rsid w:val="00E10F4E"/>
    <w:rsid w:val="00E11C35"/>
    <w:rsid w:val="00E12918"/>
    <w:rsid w:val="00E14C55"/>
    <w:rsid w:val="00E14F19"/>
    <w:rsid w:val="00E15BE2"/>
    <w:rsid w:val="00E1793D"/>
    <w:rsid w:val="00E17A9C"/>
    <w:rsid w:val="00E17E0E"/>
    <w:rsid w:val="00E20434"/>
    <w:rsid w:val="00E219D0"/>
    <w:rsid w:val="00E21AD1"/>
    <w:rsid w:val="00E2206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4FC4"/>
    <w:rsid w:val="00E355E4"/>
    <w:rsid w:val="00E36DFC"/>
    <w:rsid w:val="00E37D58"/>
    <w:rsid w:val="00E40B06"/>
    <w:rsid w:val="00E41E42"/>
    <w:rsid w:val="00E42E65"/>
    <w:rsid w:val="00E43071"/>
    <w:rsid w:val="00E4490D"/>
    <w:rsid w:val="00E45A1C"/>
    <w:rsid w:val="00E45A36"/>
    <w:rsid w:val="00E460D5"/>
    <w:rsid w:val="00E462EA"/>
    <w:rsid w:val="00E46B9D"/>
    <w:rsid w:val="00E50462"/>
    <w:rsid w:val="00E50A5C"/>
    <w:rsid w:val="00E50BEE"/>
    <w:rsid w:val="00E51FF9"/>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1D0"/>
    <w:rsid w:val="00E725DD"/>
    <w:rsid w:val="00E72EC6"/>
    <w:rsid w:val="00E73433"/>
    <w:rsid w:val="00E73C8E"/>
    <w:rsid w:val="00E740BC"/>
    <w:rsid w:val="00E7425F"/>
    <w:rsid w:val="00E74286"/>
    <w:rsid w:val="00E7702E"/>
    <w:rsid w:val="00E77834"/>
    <w:rsid w:val="00E77F8F"/>
    <w:rsid w:val="00E80318"/>
    <w:rsid w:val="00E80835"/>
    <w:rsid w:val="00E81F3E"/>
    <w:rsid w:val="00E82232"/>
    <w:rsid w:val="00E837A4"/>
    <w:rsid w:val="00E85964"/>
    <w:rsid w:val="00E8625F"/>
    <w:rsid w:val="00E8671F"/>
    <w:rsid w:val="00E87594"/>
    <w:rsid w:val="00E87947"/>
    <w:rsid w:val="00E90E8C"/>
    <w:rsid w:val="00E91742"/>
    <w:rsid w:val="00E91FDE"/>
    <w:rsid w:val="00E9371A"/>
    <w:rsid w:val="00E956AD"/>
    <w:rsid w:val="00E979AC"/>
    <w:rsid w:val="00E97CA5"/>
    <w:rsid w:val="00EA001A"/>
    <w:rsid w:val="00EA1780"/>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5A5C"/>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57B4"/>
    <w:rsid w:val="00EE62C2"/>
    <w:rsid w:val="00EE6C47"/>
    <w:rsid w:val="00EE77DE"/>
    <w:rsid w:val="00EE7910"/>
    <w:rsid w:val="00EF0F8E"/>
    <w:rsid w:val="00EF1BBC"/>
    <w:rsid w:val="00EF1F95"/>
    <w:rsid w:val="00EF4545"/>
    <w:rsid w:val="00EF45AF"/>
    <w:rsid w:val="00EF4967"/>
    <w:rsid w:val="00EF5C50"/>
    <w:rsid w:val="00EF62D2"/>
    <w:rsid w:val="00EF6CB4"/>
    <w:rsid w:val="00EF7EB0"/>
    <w:rsid w:val="00F00442"/>
    <w:rsid w:val="00F0246E"/>
    <w:rsid w:val="00F0353F"/>
    <w:rsid w:val="00F0436F"/>
    <w:rsid w:val="00F043A9"/>
    <w:rsid w:val="00F0478E"/>
    <w:rsid w:val="00F049F5"/>
    <w:rsid w:val="00F05B3E"/>
    <w:rsid w:val="00F064F4"/>
    <w:rsid w:val="00F06510"/>
    <w:rsid w:val="00F07FA0"/>
    <w:rsid w:val="00F12A6A"/>
    <w:rsid w:val="00F12D5F"/>
    <w:rsid w:val="00F1306E"/>
    <w:rsid w:val="00F16B9A"/>
    <w:rsid w:val="00F179AA"/>
    <w:rsid w:val="00F220EC"/>
    <w:rsid w:val="00F22C13"/>
    <w:rsid w:val="00F23CE8"/>
    <w:rsid w:val="00F26512"/>
    <w:rsid w:val="00F27863"/>
    <w:rsid w:val="00F316BA"/>
    <w:rsid w:val="00F317ED"/>
    <w:rsid w:val="00F33CEA"/>
    <w:rsid w:val="00F346FE"/>
    <w:rsid w:val="00F34835"/>
    <w:rsid w:val="00F360EF"/>
    <w:rsid w:val="00F36523"/>
    <w:rsid w:val="00F36CE4"/>
    <w:rsid w:val="00F411B1"/>
    <w:rsid w:val="00F41401"/>
    <w:rsid w:val="00F42C57"/>
    <w:rsid w:val="00F42DD0"/>
    <w:rsid w:val="00F44FBC"/>
    <w:rsid w:val="00F46DC0"/>
    <w:rsid w:val="00F5077D"/>
    <w:rsid w:val="00F50B80"/>
    <w:rsid w:val="00F5175B"/>
    <w:rsid w:val="00F51A5E"/>
    <w:rsid w:val="00F529C9"/>
    <w:rsid w:val="00F5323C"/>
    <w:rsid w:val="00F5484F"/>
    <w:rsid w:val="00F55483"/>
    <w:rsid w:val="00F55AD1"/>
    <w:rsid w:val="00F565B4"/>
    <w:rsid w:val="00F571C7"/>
    <w:rsid w:val="00F612C7"/>
    <w:rsid w:val="00F614DC"/>
    <w:rsid w:val="00F63666"/>
    <w:rsid w:val="00F651C3"/>
    <w:rsid w:val="00F66103"/>
    <w:rsid w:val="00F66697"/>
    <w:rsid w:val="00F67B49"/>
    <w:rsid w:val="00F7046F"/>
    <w:rsid w:val="00F706B5"/>
    <w:rsid w:val="00F70AE2"/>
    <w:rsid w:val="00F70C54"/>
    <w:rsid w:val="00F71280"/>
    <w:rsid w:val="00F712CF"/>
    <w:rsid w:val="00F714D0"/>
    <w:rsid w:val="00F726AF"/>
    <w:rsid w:val="00F7282B"/>
    <w:rsid w:val="00F7341F"/>
    <w:rsid w:val="00F7422F"/>
    <w:rsid w:val="00F7487E"/>
    <w:rsid w:val="00F74CC6"/>
    <w:rsid w:val="00F75C10"/>
    <w:rsid w:val="00F76220"/>
    <w:rsid w:val="00F76BC9"/>
    <w:rsid w:val="00F76EEE"/>
    <w:rsid w:val="00F7754C"/>
    <w:rsid w:val="00F837C6"/>
    <w:rsid w:val="00F8412D"/>
    <w:rsid w:val="00F85192"/>
    <w:rsid w:val="00F871BE"/>
    <w:rsid w:val="00F87711"/>
    <w:rsid w:val="00F90903"/>
    <w:rsid w:val="00F90BDD"/>
    <w:rsid w:val="00F91902"/>
    <w:rsid w:val="00F91B04"/>
    <w:rsid w:val="00F93F30"/>
    <w:rsid w:val="00F94490"/>
    <w:rsid w:val="00F94683"/>
    <w:rsid w:val="00F94A69"/>
    <w:rsid w:val="00F94C85"/>
    <w:rsid w:val="00FA07CF"/>
    <w:rsid w:val="00FA17CB"/>
    <w:rsid w:val="00FA18B2"/>
    <w:rsid w:val="00FA3914"/>
    <w:rsid w:val="00FA39D7"/>
    <w:rsid w:val="00FA4966"/>
    <w:rsid w:val="00FA509D"/>
    <w:rsid w:val="00FA5CE9"/>
    <w:rsid w:val="00FA61CB"/>
    <w:rsid w:val="00FA7131"/>
    <w:rsid w:val="00FA7484"/>
    <w:rsid w:val="00FA7B56"/>
    <w:rsid w:val="00FA7C89"/>
    <w:rsid w:val="00FA7D70"/>
    <w:rsid w:val="00FB198B"/>
    <w:rsid w:val="00FB1DD1"/>
    <w:rsid w:val="00FB2C6D"/>
    <w:rsid w:val="00FB47F7"/>
    <w:rsid w:val="00FB4892"/>
    <w:rsid w:val="00FB48AC"/>
    <w:rsid w:val="00FB4F40"/>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675"/>
    <w:rsid w:val="00FE3158"/>
    <w:rsid w:val="00FE35EB"/>
    <w:rsid w:val="00FE3641"/>
    <w:rsid w:val="00FE37F0"/>
    <w:rsid w:val="00FE3A49"/>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F8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6380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pPr>
    <w:rPr>
      <w:rFonts w:ascii="Arial" w:eastAsia="Batang" w:hAnsi="Arial" w:cs="Arial"/>
      <w:sz w:val="18"/>
      <w:szCs w:val="18"/>
      <w:lang w:eastAsia="ar-SA"/>
    </w:rPr>
  </w:style>
  <w:style w:type="paragraph" w:styleId="BalloonText">
    <w:name w:val="Balloon Text"/>
    <w:basedOn w:val="Normal"/>
    <w:link w:val="BalloonTextChar"/>
    <w:uiPriority w:val="99"/>
    <w:semiHidden/>
    <w:unhideWhenUsed/>
    <w:rsid w:val="00311A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ind w:left="720"/>
    </w:pPr>
    <w:rPr>
      <w:rFonts w:ascii="Calibri" w:eastAsiaTheme="minorHAnsi" w:hAnsi="Calibri" w:cs="Calibri"/>
      <w:sz w:val="22"/>
      <w:szCs w:val="22"/>
    </w:rPr>
  </w:style>
  <w:style w:type="paragraph" w:customStyle="1" w:styleId="AltNormal">
    <w:name w:val="AltNormal"/>
    <w:basedOn w:val="Normal"/>
    <w:rsid w:val="003B1347"/>
    <w:pPr>
      <w:spacing w:before="120"/>
    </w:pPr>
    <w:rPr>
      <w:rFonts w:ascii="Arial" w:eastAsia="Batang" w:hAnsi="Arial"/>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spacing w:before="100" w:beforeAutospacing="1" w:after="100" w:afterAutospacing="1"/>
    </w:pPr>
  </w:style>
  <w:style w:type="paragraph" w:styleId="Footer">
    <w:name w:val="footer"/>
    <w:basedOn w:val="Normal"/>
    <w:link w:val="FooterChar"/>
    <w:uiPriority w:val="99"/>
    <w:unhideWhenUsed/>
    <w:rsid w:val="00E74286"/>
    <w:pPr>
      <w:tabs>
        <w:tab w:val="center" w:pos="4680"/>
        <w:tab w:val="right" w:pos="9360"/>
      </w:tabs>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06699136">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4790314">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981423087">
      <w:bodyDiv w:val="1"/>
      <w:marLeft w:val="0"/>
      <w:marRight w:val="0"/>
      <w:marTop w:val="0"/>
      <w:marBottom w:val="0"/>
      <w:divBdr>
        <w:top w:val="none" w:sz="0" w:space="0" w:color="auto"/>
        <w:left w:val="none" w:sz="0" w:space="0" w:color="auto"/>
        <w:bottom w:val="none" w:sz="0" w:space="0" w:color="auto"/>
        <w:right w:val="none" w:sz="0" w:space="0" w:color="auto"/>
      </w:divBdr>
    </w:div>
    <w:div w:id="1025448919">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167015841">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mailto:3GPP_TSG_SA@LIST.ETSI.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H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20A964A0-E850-4D3F-97AA-6E1A45847572}">
  <ds:schemaRefs>
    <ds:schemaRef ds:uri="http://schemas.openxmlformats.org/officeDocument/2006/bibliography"/>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41</TotalTime>
  <Pages>10</Pages>
  <Words>1941</Words>
  <Characters>9851</Characters>
  <Application>Microsoft Office Word</Application>
  <DocSecurity>0</DocSecurity>
  <Lines>467</Lines>
  <Paragraphs>41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1</cp:revision>
  <cp:lastPrinted>2019-06-19T11:49:00Z</cp:lastPrinted>
  <dcterms:created xsi:type="dcterms:W3CDTF">2025-08-27T08:02:00Z</dcterms:created>
  <dcterms:modified xsi:type="dcterms:W3CDTF">2025-12-0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y fmtid="{D5CDD505-2E9C-101B-9397-08002B2CF9AE}" pid="13" name="GrammarlyDocumentId">
    <vt:lpwstr>d656880a9dcc5c0b574119cd5929e666ec75290f2d2e84f5207d6265d092edb6</vt:lpwstr>
  </property>
</Properties>
</file>